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85649BD" w14:textId="448168A2" w:rsidR="00F35CE3" w:rsidRDefault="00000000">
      <w:pPr>
        <w:pStyle w:val="Title"/>
      </w:pPr>
      <w:r>
        <w:t>BLE_Microbio_18s</w:t>
      </w:r>
      <w:r w:rsidR="0070747D">
        <w:t>SalinityRF</w:t>
      </w:r>
    </w:p>
    <w:p w14:paraId="2157C655" w14:textId="77777777" w:rsidR="00F35CE3" w:rsidRDefault="00000000">
      <w:pPr>
        <w:pStyle w:val="Author"/>
      </w:pPr>
      <w:r>
        <w:t>Zach Brown</w:t>
      </w:r>
    </w:p>
    <w:p w14:paraId="3F60694B" w14:textId="77777777" w:rsidR="00F35CE3" w:rsidRDefault="00000000">
      <w:pPr>
        <w:pStyle w:val="Date"/>
      </w:pPr>
      <w:r>
        <w:t>2024-02-22</w:t>
      </w:r>
    </w:p>
    <w:p w14:paraId="70B447D9" w14:textId="77777777" w:rsidR="00F35CE3" w:rsidRDefault="00000000">
      <w:pPr>
        <w:pStyle w:val="SourceCode"/>
      </w:pPr>
      <w:r>
        <w:rPr>
          <w:rStyle w:val="CommentTok"/>
        </w:rPr>
        <w:t>#housekeeping code and calling things in</w:t>
      </w:r>
      <w:r>
        <w:br/>
      </w:r>
      <w:r>
        <w:rPr>
          <w:rStyle w:val="FunctionTok"/>
        </w:rPr>
        <w:t>library</w:t>
      </w:r>
      <w:r>
        <w:rPr>
          <w:rStyle w:val="NormalTok"/>
        </w:rPr>
        <w:t>(readr)</w:t>
      </w:r>
      <w:r>
        <w:br/>
      </w:r>
      <w:r>
        <w:rPr>
          <w:rStyle w:val="FunctionTok"/>
        </w:rPr>
        <w:t>library</w:t>
      </w:r>
      <w:r>
        <w:rPr>
          <w:rStyle w:val="NormalTok"/>
        </w:rPr>
        <w:t>(tidyverse)</w:t>
      </w:r>
    </w:p>
    <w:p w14:paraId="4F35355C" w14:textId="77777777" w:rsidR="00F35CE3" w:rsidRDefault="00000000">
      <w:pPr>
        <w:pStyle w:val="SourceCode"/>
      </w:pPr>
      <w:r>
        <w:rPr>
          <w:rStyle w:val="VerbatimChar"/>
        </w:rPr>
        <w:t>## ── Attaching core tidyverse packages ──────────────────────── tidyverse 2.0.0 ──</w:t>
      </w:r>
      <w:r>
        <w:br/>
      </w:r>
      <w:r>
        <w:rPr>
          <w:rStyle w:val="VerbatimChar"/>
        </w:rPr>
        <w:t>## ✔ dplyr     1.1.3     ✔ purrr     1.0.2</w:t>
      </w:r>
      <w:r>
        <w:br/>
      </w:r>
      <w:r>
        <w:rPr>
          <w:rStyle w:val="VerbatimChar"/>
        </w:rPr>
        <w:t>## ✔ forcats   1.0.0     ✔ stringr   1.5.0</w:t>
      </w:r>
      <w:r>
        <w:br/>
      </w:r>
      <w:r>
        <w:rPr>
          <w:rStyle w:val="VerbatimChar"/>
        </w:rPr>
        <w:t>## ✔ ggplot2   3.4.4     ✔ tibble    3.2.1</w:t>
      </w:r>
      <w:r>
        <w:br/>
      </w:r>
      <w:r>
        <w:rPr>
          <w:rStyle w:val="VerbatimChar"/>
        </w:rPr>
        <w:t>## ✔ lubridate 1.9.2     ✔ tidyr     1.3.0</w:t>
      </w:r>
      <w:r>
        <w:br/>
      </w:r>
      <w:r>
        <w:rPr>
          <w:rStyle w:val="VerbatimChar"/>
        </w:rPr>
        <w:t>## ── Conflicts ────────────────────────────────────────── tidyverse_conflicts() ──</w:t>
      </w:r>
      <w:r>
        <w:br/>
      </w:r>
      <w:r>
        <w:rPr>
          <w:rStyle w:val="VerbatimChar"/>
        </w:rPr>
        <w:t>## ✖ dplyr::filter() masks stats::filter()</w:t>
      </w:r>
      <w:r>
        <w:br/>
      </w:r>
      <w:r>
        <w:rPr>
          <w:rStyle w:val="VerbatimChar"/>
        </w:rPr>
        <w:t>## ✖ dplyr::lag()    masks stats::lag()</w:t>
      </w:r>
      <w:r>
        <w:br/>
      </w:r>
      <w:r>
        <w:rPr>
          <w:rStyle w:val="VerbatimChar"/>
        </w:rPr>
        <w:t>## ℹ Use the conflicted package (&lt;http://conflicted.r-lib.org/&gt;) to force all conflicts to become errors</w:t>
      </w:r>
    </w:p>
    <w:p w14:paraId="474CE90E" w14:textId="77777777" w:rsidR="00F35CE3" w:rsidRDefault="00000000">
      <w:pPr>
        <w:pStyle w:val="SourceCode"/>
      </w:pPr>
      <w:r>
        <w:rPr>
          <w:rStyle w:val="FunctionTok"/>
        </w:rPr>
        <w:t>library</w:t>
      </w:r>
      <w:r>
        <w:rPr>
          <w:rStyle w:val="NormalTok"/>
        </w:rPr>
        <w:t>(ggplot2)</w:t>
      </w:r>
      <w:r>
        <w:br/>
      </w:r>
      <w:r>
        <w:rPr>
          <w:rStyle w:val="FunctionTok"/>
        </w:rPr>
        <w:t>library</w:t>
      </w:r>
      <w:r>
        <w:rPr>
          <w:rStyle w:val="NormalTok"/>
        </w:rPr>
        <w:t>(readxl)</w:t>
      </w:r>
      <w:r>
        <w:br/>
      </w:r>
      <w:r>
        <w:br/>
      </w:r>
      <w:r>
        <w:rPr>
          <w:rStyle w:val="FunctionTok"/>
        </w:rPr>
        <w:t>library</w:t>
      </w:r>
      <w:r>
        <w:rPr>
          <w:rStyle w:val="NormalTok"/>
        </w:rPr>
        <w:t>(lubridate)</w:t>
      </w:r>
      <w:r>
        <w:br/>
      </w:r>
      <w:r>
        <w:rPr>
          <w:rStyle w:val="FunctionTok"/>
        </w:rPr>
        <w:t>library</w:t>
      </w:r>
      <w:r>
        <w:rPr>
          <w:rStyle w:val="NormalTok"/>
        </w:rPr>
        <w:t>(vegan)</w:t>
      </w:r>
    </w:p>
    <w:p w14:paraId="6C95A7BC" w14:textId="77777777" w:rsidR="00F35CE3" w:rsidRDefault="00000000">
      <w:pPr>
        <w:pStyle w:val="SourceCode"/>
      </w:pPr>
      <w:r>
        <w:rPr>
          <w:rStyle w:val="VerbatimChar"/>
        </w:rPr>
        <w:t>## Loading required package: permute</w:t>
      </w:r>
      <w:r>
        <w:br/>
      </w:r>
      <w:r>
        <w:rPr>
          <w:rStyle w:val="VerbatimChar"/>
        </w:rPr>
        <w:t>## Loading required package: lattice</w:t>
      </w:r>
      <w:r>
        <w:br/>
      </w:r>
      <w:r>
        <w:rPr>
          <w:rStyle w:val="VerbatimChar"/>
        </w:rPr>
        <w:t>## This is vegan 2.6-4</w:t>
      </w:r>
    </w:p>
    <w:p w14:paraId="4450B57B" w14:textId="77777777" w:rsidR="00F35CE3" w:rsidRDefault="00000000">
      <w:pPr>
        <w:pStyle w:val="SourceCode"/>
      </w:pPr>
      <w:r>
        <w:rPr>
          <w:rStyle w:val="FunctionTok"/>
        </w:rPr>
        <w:t>library</w:t>
      </w:r>
      <w:r>
        <w:rPr>
          <w:rStyle w:val="NormalTok"/>
        </w:rPr>
        <w:t xml:space="preserve">(plotly) </w:t>
      </w:r>
      <w:r>
        <w:rPr>
          <w:rStyle w:val="CommentTok"/>
        </w:rPr>
        <w:t>#couldn't load</w:t>
      </w:r>
    </w:p>
    <w:p w14:paraId="674F15F5" w14:textId="77777777" w:rsidR="00F35CE3" w:rsidRDefault="00000000">
      <w:pPr>
        <w:pStyle w:val="SourceCode"/>
      </w:pPr>
      <w:r>
        <w:rPr>
          <w:rStyle w:val="VerbatimChar"/>
        </w:rPr>
        <w:t xml:space="preserve">## </w:t>
      </w:r>
      <w:r>
        <w:br/>
      </w:r>
      <w:r>
        <w:rPr>
          <w:rStyle w:val="VerbatimChar"/>
        </w:rPr>
        <w:t>## Attaching package: 'plotly'</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last_plot</w:t>
      </w:r>
      <w:r>
        <w:br/>
      </w:r>
      <w:r>
        <w:rPr>
          <w:rStyle w:val="VerbatimChar"/>
        </w:rPr>
        <w:t xml:space="preserve">## </w:t>
      </w:r>
      <w:r>
        <w:br/>
      </w:r>
      <w:r>
        <w:rPr>
          <w:rStyle w:val="VerbatimChar"/>
        </w:rPr>
        <w:t>## The following object is masked from 'package:stats':</w:t>
      </w:r>
      <w:r>
        <w:br/>
      </w:r>
      <w:r>
        <w:rPr>
          <w:rStyle w:val="VerbatimChar"/>
        </w:rPr>
        <w:t xml:space="preserve">## </w:t>
      </w:r>
      <w:r>
        <w:br/>
      </w:r>
      <w:r>
        <w:rPr>
          <w:rStyle w:val="VerbatimChar"/>
        </w:rPr>
        <w:t>##     filter</w:t>
      </w:r>
      <w:r>
        <w:br/>
      </w:r>
      <w:r>
        <w:rPr>
          <w:rStyle w:val="VerbatimChar"/>
        </w:rPr>
        <w:t xml:space="preserve">## </w:t>
      </w:r>
      <w:r>
        <w:br/>
      </w:r>
      <w:r>
        <w:rPr>
          <w:rStyle w:val="VerbatimChar"/>
        </w:rPr>
        <w:t>## The following object is masked from 'package:graphics':</w:t>
      </w:r>
      <w:r>
        <w:br/>
      </w:r>
      <w:r>
        <w:rPr>
          <w:rStyle w:val="VerbatimChar"/>
        </w:rPr>
        <w:lastRenderedPageBreak/>
        <w:t xml:space="preserve">## </w:t>
      </w:r>
      <w:r>
        <w:br/>
      </w:r>
      <w:r>
        <w:rPr>
          <w:rStyle w:val="VerbatimChar"/>
        </w:rPr>
        <w:t>##     layout</w:t>
      </w:r>
    </w:p>
    <w:p w14:paraId="600A55E2" w14:textId="77777777" w:rsidR="00F35CE3" w:rsidRDefault="00000000">
      <w:pPr>
        <w:pStyle w:val="SourceCode"/>
      </w:pPr>
      <w:r>
        <w:rPr>
          <w:rStyle w:val="FunctionTok"/>
        </w:rPr>
        <w:t>library</w:t>
      </w:r>
      <w:r>
        <w:rPr>
          <w:rStyle w:val="NormalTok"/>
        </w:rPr>
        <w:t xml:space="preserve">(goeveg) </w:t>
      </w:r>
      <w:r>
        <w:rPr>
          <w:rStyle w:val="CommentTok"/>
        </w:rPr>
        <w:t>#couldn't load</w:t>
      </w:r>
    </w:p>
    <w:p w14:paraId="078D9EF0" w14:textId="77777777" w:rsidR="00F35CE3" w:rsidRDefault="00000000">
      <w:pPr>
        <w:pStyle w:val="SourceCode"/>
      </w:pPr>
      <w:r>
        <w:rPr>
          <w:rStyle w:val="VerbatimChar"/>
        </w:rPr>
        <w:t>## This is GoeVeg 0.7.2 - build: 2024-02-06</w:t>
      </w:r>
    </w:p>
    <w:p w14:paraId="5F171CE0" w14:textId="77777777" w:rsidR="00F35CE3" w:rsidRDefault="00000000">
      <w:pPr>
        <w:pStyle w:val="SourceCode"/>
      </w:pPr>
      <w:r>
        <w:rPr>
          <w:rStyle w:val="FunctionTok"/>
        </w:rPr>
        <w:t>library</w:t>
      </w:r>
      <w:r>
        <w:rPr>
          <w:rStyle w:val="NormalTok"/>
        </w:rPr>
        <w:t>(patchwork)</w:t>
      </w:r>
      <w:r>
        <w:br/>
      </w:r>
      <w:r>
        <w:br/>
      </w:r>
      <w:r>
        <w:rPr>
          <w:rStyle w:val="DocumentationTok"/>
        </w:rPr>
        <w:t>#######required libraries#######################</w:t>
      </w:r>
      <w:r>
        <w:br/>
      </w:r>
      <w:r>
        <w:rPr>
          <w:rStyle w:val="FunctionTok"/>
        </w:rPr>
        <w:t>library</w:t>
      </w:r>
      <w:r>
        <w:rPr>
          <w:rStyle w:val="NormalTok"/>
        </w:rPr>
        <w:t>(randomForest)</w:t>
      </w:r>
    </w:p>
    <w:p w14:paraId="14BBA65A" w14:textId="77777777" w:rsidR="00F35CE3" w:rsidRDefault="00000000">
      <w:pPr>
        <w:pStyle w:val="SourceCode"/>
      </w:pPr>
      <w:r>
        <w:rPr>
          <w:rStyle w:val="VerbatimChar"/>
        </w:rPr>
        <w:t>## randomForest 4.7-1.1</w:t>
      </w:r>
      <w:r>
        <w:br/>
      </w:r>
      <w:r>
        <w:rPr>
          <w:rStyle w:val="VerbatimChar"/>
        </w:rPr>
        <w:t>## Type rfNews() to see new features/changes/bug fixes.</w:t>
      </w:r>
      <w:r>
        <w:br/>
      </w:r>
      <w:r>
        <w:rPr>
          <w:rStyle w:val="VerbatimChar"/>
        </w:rPr>
        <w:t xml:space="preserve">## </w:t>
      </w:r>
      <w:r>
        <w:br/>
      </w:r>
      <w:r>
        <w:rPr>
          <w:rStyle w:val="VerbatimChar"/>
        </w:rPr>
        <w:t>## Attaching package: 'randomForest'</w:t>
      </w:r>
      <w:r>
        <w:br/>
      </w:r>
      <w:r>
        <w:rPr>
          <w:rStyle w:val="VerbatimChar"/>
        </w:rPr>
        <w:t xml:space="preserve">## </w:t>
      </w:r>
      <w:r>
        <w:br/>
      </w:r>
      <w:r>
        <w:rPr>
          <w:rStyle w:val="VerbatimChar"/>
        </w:rPr>
        <w:t>## The following object is masked from 'package:dplyr':</w:t>
      </w:r>
      <w:r>
        <w:br/>
      </w:r>
      <w:r>
        <w:rPr>
          <w:rStyle w:val="VerbatimChar"/>
        </w:rPr>
        <w:t xml:space="preserve">## </w:t>
      </w:r>
      <w:r>
        <w:br/>
      </w:r>
      <w:r>
        <w:rPr>
          <w:rStyle w:val="VerbatimChar"/>
        </w:rPr>
        <w:t>##     combine</w:t>
      </w:r>
      <w:r>
        <w:br/>
      </w:r>
      <w:r>
        <w:rPr>
          <w:rStyle w:val="VerbatimChar"/>
        </w:rPr>
        <w:t xml:space="preserve">## </w:t>
      </w:r>
      <w:r>
        <w:br/>
      </w:r>
      <w:r>
        <w:rPr>
          <w:rStyle w:val="VerbatimChar"/>
        </w:rPr>
        <w:t>## The following object is masked from 'package:ggplot2':</w:t>
      </w:r>
      <w:r>
        <w:br/>
      </w:r>
      <w:r>
        <w:rPr>
          <w:rStyle w:val="VerbatimChar"/>
        </w:rPr>
        <w:t xml:space="preserve">## </w:t>
      </w:r>
      <w:r>
        <w:br/>
      </w:r>
      <w:r>
        <w:rPr>
          <w:rStyle w:val="VerbatimChar"/>
        </w:rPr>
        <w:t>##     margin</w:t>
      </w:r>
    </w:p>
    <w:p w14:paraId="7DE99086" w14:textId="77777777" w:rsidR="00F35CE3" w:rsidRDefault="00000000">
      <w:pPr>
        <w:pStyle w:val="SourceCode"/>
      </w:pPr>
      <w:r>
        <w:rPr>
          <w:rStyle w:val="FunctionTok"/>
        </w:rPr>
        <w:t>library</w:t>
      </w:r>
      <w:r>
        <w:rPr>
          <w:rStyle w:val="NormalTok"/>
        </w:rPr>
        <w:t>(caret)</w:t>
      </w:r>
    </w:p>
    <w:p w14:paraId="045A6FFA" w14:textId="77777777" w:rsidR="00F35CE3" w:rsidRDefault="00000000">
      <w:pPr>
        <w:pStyle w:val="SourceCode"/>
      </w:pPr>
      <w:r>
        <w:rPr>
          <w:rStyle w:val="VerbatimChar"/>
        </w:rPr>
        <w:t xml:space="preserve">## </w:t>
      </w:r>
      <w:r>
        <w:br/>
      </w:r>
      <w:r>
        <w:rPr>
          <w:rStyle w:val="VerbatimChar"/>
        </w:rPr>
        <w:t>## Attaching package: 'caret'</w:t>
      </w:r>
      <w:r>
        <w:br/>
      </w:r>
      <w:r>
        <w:rPr>
          <w:rStyle w:val="VerbatimChar"/>
        </w:rPr>
        <w:t xml:space="preserve">## </w:t>
      </w:r>
      <w:r>
        <w:br/>
      </w:r>
      <w:r>
        <w:rPr>
          <w:rStyle w:val="VerbatimChar"/>
        </w:rPr>
        <w:t>## The following object is masked from 'package:vegan':</w:t>
      </w:r>
      <w:r>
        <w:br/>
      </w:r>
      <w:r>
        <w:rPr>
          <w:rStyle w:val="VerbatimChar"/>
        </w:rPr>
        <w:t xml:space="preserve">## </w:t>
      </w:r>
      <w:r>
        <w:br/>
      </w:r>
      <w:r>
        <w:rPr>
          <w:rStyle w:val="VerbatimChar"/>
        </w:rPr>
        <w:t>##     tolerance</w:t>
      </w:r>
      <w:r>
        <w:br/>
      </w:r>
      <w:r>
        <w:rPr>
          <w:rStyle w:val="VerbatimChar"/>
        </w:rPr>
        <w:t xml:space="preserve">## </w:t>
      </w:r>
      <w:r>
        <w:br/>
      </w:r>
      <w:r>
        <w:rPr>
          <w:rStyle w:val="VerbatimChar"/>
        </w:rPr>
        <w:t>## The following object is masked from 'package:purrr':</w:t>
      </w:r>
      <w:r>
        <w:br/>
      </w:r>
      <w:r>
        <w:rPr>
          <w:rStyle w:val="VerbatimChar"/>
        </w:rPr>
        <w:t xml:space="preserve">## </w:t>
      </w:r>
      <w:r>
        <w:br/>
      </w:r>
      <w:r>
        <w:rPr>
          <w:rStyle w:val="VerbatimChar"/>
        </w:rPr>
        <w:t>##     lift</w:t>
      </w:r>
    </w:p>
    <w:p w14:paraId="1C8670B6" w14:textId="77777777" w:rsidR="00F35CE3" w:rsidRDefault="00000000">
      <w:pPr>
        <w:pStyle w:val="SourceCode"/>
      </w:pPr>
      <w:r>
        <w:rPr>
          <w:rStyle w:val="FunctionTok"/>
        </w:rPr>
        <w:t>library</w:t>
      </w:r>
      <w:r>
        <w:rPr>
          <w:rStyle w:val="NormalTok"/>
        </w:rPr>
        <w:t>(e1071)</w:t>
      </w:r>
      <w:r>
        <w:br/>
      </w:r>
      <w:r>
        <w:rPr>
          <w:rStyle w:val="FunctionTok"/>
        </w:rPr>
        <w:t>library</w:t>
      </w:r>
      <w:r>
        <w:rPr>
          <w:rStyle w:val="NormalTok"/>
        </w:rPr>
        <w:t>(dplyr)</w:t>
      </w:r>
      <w:r>
        <w:br/>
      </w:r>
      <w:r>
        <w:br/>
      </w:r>
      <w:r>
        <w:rPr>
          <w:rStyle w:val="FunctionTok"/>
        </w:rPr>
        <w:t>library</w:t>
      </w:r>
      <w:r>
        <w:rPr>
          <w:rStyle w:val="NormalTok"/>
        </w:rPr>
        <w:t>(tidyverse)</w:t>
      </w:r>
      <w:r>
        <w:br/>
      </w:r>
      <w:r>
        <w:rPr>
          <w:rStyle w:val="FunctionTok"/>
        </w:rPr>
        <w:t>library</w:t>
      </w:r>
      <w:r>
        <w:rPr>
          <w:rStyle w:val="NormalTok"/>
        </w:rPr>
        <w:t>(ranger)</w:t>
      </w:r>
    </w:p>
    <w:p w14:paraId="6C9EB401" w14:textId="77777777" w:rsidR="00F35CE3" w:rsidRDefault="00000000">
      <w:pPr>
        <w:pStyle w:val="SourceCode"/>
      </w:pPr>
      <w:r>
        <w:rPr>
          <w:rStyle w:val="VerbatimChar"/>
        </w:rPr>
        <w:t xml:space="preserve">## </w:t>
      </w:r>
      <w:r>
        <w:br/>
      </w:r>
      <w:r>
        <w:rPr>
          <w:rStyle w:val="VerbatimChar"/>
        </w:rPr>
        <w:t>## Attaching package: 'ranger'</w:t>
      </w:r>
      <w:r>
        <w:br/>
      </w:r>
      <w:r>
        <w:rPr>
          <w:rStyle w:val="VerbatimChar"/>
        </w:rPr>
        <w:t xml:space="preserve">## </w:t>
      </w:r>
      <w:r>
        <w:br/>
      </w:r>
      <w:r>
        <w:rPr>
          <w:rStyle w:val="VerbatimChar"/>
        </w:rPr>
        <w:t>## The following object is masked from 'package:randomForest':</w:t>
      </w:r>
      <w:r>
        <w:br/>
      </w:r>
      <w:r>
        <w:rPr>
          <w:rStyle w:val="VerbatimChar"/>
        </w:rPr>
        <w:t xml:space="preserve">## </w:t>
      </w:r>
      <w:r>
        <w:br/>
      </w:r>
      <w:r>
        <w:rPr>
          <w:rStyle w:val="VerbatimChar"/>
        </w:rPr>
        <w:t>##     importance</w:t>
      </w:r>
    </w:p>
    <w:p w14:paraId="1F6C8BEB" w14:textId="77777777" w:rsidR="00F35CE3" w:rsidRDefault="00000000">
      <w:pPr>
        <w:pStyle w:val="SourceCode"/>
      </w:pPr>
      <w:r>
        <w:rPr>
          <w:rStyle w:val="FunctionTok"/>
        </w:rPr>
        <w:lastRenderedPageBreak/>
        <w:t>library</w:t>
      </w:r>
      <w:r>
        <w:rPr>
          <w:rStyle w:val="NormalTok"/>
        </w:rPr>
        <w:t>(lubridate)</w:t>
      </w:r>
      <w:r>
        <w:br/>
      </w:r>
      <w:r>
        <w:rPr>
          <w:rStyle w:val="FunctionTok"/>
        </w:rPr>
        <w:t>library</w:t>
      </w:r>
      <w:r>
        <w:rPr>
          <w:rStyle w:val="NormalTok"/>
        </w:rPr>
        <w:t>(vegan)</w:t>
      </w:r>
      <w:r>
        <w:br/>
      </w:r>
      <w:r>
        <w:rPr>
          <w:rStyle w:val="FunctionTok"/>
        </w:rPr>
        <w:t>library</w:t>
      </w:r>
      <w:r>
        <w:rPr>
          <w:rStyle w:val="NormalTok"/>
        </w:rPr>
        <w:t>(ranger)</w:t>
      </w:r>
      <w:r>
        <w:br/>
      </w:r>
      <w:r>
        <w:rPr>
          <w:rStyle w:val="FunctionTok"/>
        </w:rPr>
        <w:t>library</w:t>
      </w:r>
      <w:r>
        <w:rPr>
          <w:rStyle w:val="NormalTok"/>
        </w:rPr>
        <w:t>(Boruta)</w:t>
      </w:r>
      <w:r>
        <w:br/>
      </w:r>
      <w:r>
        <w:br/>
      </w:r>
      <w:r>
        <w:br/>
      </w:r>
      <w:r>
        <w:rPr>
          <w:rStyle w:val="FunctionTok"/>
        </w:rPr>
        <w:t>setwd</w:t>
      </w:r>
      <w:r>
        <w:rPr>
          <w:rStyle w:val="NormalTok"/>
        </w:rPr>
        <w:t>(</w:t>
      </w:r>
      <w:r>
        <w:rPr>
          <w:rStyle w:val="StringTok"/>
        </w:rPr>
        <w:t>"/Users/zachbrown/Desktop/SIO/Classes/2023-24/Winter2024/SIOB278_MarineMicrobialSeminar/BLE_LTER_Data"</w:t>
      </w:r>
      <w:r>
        <w:rPr>
          <w:rStyle w:val="NormalTok"/>
        </w:rPr>
        <w:t>)</w:t>
      </w:r>
    </w:p>
    <w:p w14:paraId="22406C19" w14:textId="77777777" w:rsidR="00F35CE3" w:rsidRDefault="00000000">
      <w:pPr>
        <w:pStyle w:val="FirstParagraph"/>
      </w:pPr>
      <w:r>
        <w:t>#Attempt 1 RF - regression</w:t>
      </w:r>
    </w:p>
    <w:p w14:paraId="1C7FB7A0" w14:textId="77777777" w:rsidR="00F35CE3" w:rsidRDefault="00000000">
      <w:pPr>
        <w:pStyle w:val="SourceCode"/>
      </w:pPr>
      <w:r>
        <w:rPr>
          <w:rStyle w:val="CommentTok"/>
        </w:rPr>
        <w:t>#Should we divide up by filter size as well?</w:t>
      </w:r>
      <w:r>
        <w:br/>
      </w:r>
      <w:r>
        <w:rPr>
          <w:rStyle w:val="CommentTok"/>
        </w:rPr>
        <w:t>#Start with 16s data, RF_classification template</w:t>
      </w:r>
      <w:r>
        <w:br/>
      </w:r>
      <w:r>
        <w:rPr>
          <w:rStyle w:val="FunctionTok"/>
        </w:rPr>
        <w:t>library</w:t>
      </w:r>
      <w:r>
        <w:rPr>
          <w:rStyle w:val="NormalTok"/>
        </w:rPr>
        <w:t>(randomForest)</w:t>
      </w:r>
      <w:r>
        <w:br/>
      </w:r>
      <w:r>
        <w:rPr>
          <w:rStyle w:val="FunctionTok"/>
        </w:rPr>
        <w:t>library</w:t>
      </w:r>
      <w:r>
        <w:rPr>
          <w:rStyle w:val="NormalTok"/>
        </w:rPr>
        <w:t>(caret)</w:t>
      </w:r>
      <w:r>
        <w:br/>
      </w:r>
      <w:r>
        <w:rPr>
          <w:rStyle w:val="FunctionTok"/>
        </w:rPr>
        <w:t>library</w:t>
      </w:r>
      <w:r>
        <w:rPr>
          <w:rStyle w:val="NormalTok"/>
        </w:rPr>
        <w:t>(e1071)</w:t>
      </w:r>
      <w:r>
        <w:br/>
      </w:r>
      <w:r>
        <w:rPr>
          <w:rStyle w:val="FunctionTok"/>
        </w:rPr>
        <w:t>library</w:t>
      </w:r>
      <w:r>
        <w:rPr>
          <w:rStyle w:val="NormalTok"/>
        </w:rPr>
        <w:t>(dplyr)</w:t>
      </w:r>
    </w:p>
    <w:p w14:paraId="6AB445F8" w14:textId="77777777" w:rsidR="00F35CE3" w:rsidRDefault="00000000">
      <w:pPr>
        <w:pStyle w:val="FirstParagraph"/>
      </w:pPr>
      <w:r>
        <w:t>Work with MergedData16sSalinity3 for RF. This chunk discusses how I tailored the dataset to meet the RF requirements, starting from confirming numeric data to converting to relative abundance to pulling the ASV and one env data predicted value (salinity) and making sure the data frame was of an okay size.</w:t>
      </w:r>
    </w:p>
    <w:p w14:paraId="20ED3AEC" w14:textId="77777777" w:rsidR="00F35CE3" w:rsidRDefault="00000000">
      <w:pPr>
        <w:pStyle w:val="SourceCode"/>
      </w:pPr>
      <w:r>
        <w:rPr>
          <w:rStyle w:val="CommentTok"/>
        </w:rPr>
        <w:t>#import main .csv - ~ 18s ASV values and all env data - how to get data ready to go from env/ASV .csv</w:t>
      </w:r>
      <w:r>
        <w:br/>
      </w:r>
      <w:r>
        <w:rPr>
          <w:rStyle w:val="NormalTok"/>
        </w:rPr>
        <w:t xml:space="preserve">EnvASVData18 </w:t>
      </w:r>
      <w:r>
        <w:rPr>
          <w:rStyle w:val="OtherTok"/>
        </w:rPr>
        <w:t>&lt;-</w:t>
      </w:r>
      <w:r>
        <w:rPr>
          <w:rStyle w:val="NormalTok"/>
        </w:rPr>
        <w:t xml:space="preserve"> </w:t>
      </w:r>
      <w:r>
        <w:rPr>
          <w:rStyle w:val="FunctionTok"/>
        </w:rPr>
        <w:t>read.csv</w:t>
      </w:r>
      <w:r>
        <w:rPr>
          <w:rStyle w:val="NormalTok"/>
        </w:rPr>
        <w:t>(</w:t>
      </w:r>
      <w:r>
        <w:rPr>
          <w:rStyle w:val="StringTok"/>
        </w:rPr>
        <w:t>"EnvASV18Data2.csv"</w:t>
      </w:r>
      <w:r>
        <w:rPr>
          <w:rStyle w:val="NormalTok"/>
        </w:rPr>
        <w:t>)</w:t>
      </w:r>
      <w:r>
        <w:br/>
      </w:r>
      <w:r>
        <w:rPr>
          <w:rStyle w:val="NormalTok"/>
        </w:rPr>
        <w:t xml:space="preserve">EnvASVData18_2 </w:t>
      </w:r>
      <w:r>
        <w:rPr>
          <w:rStyle w:val="OtherTok"/>
        </w:rPr>
        <w:t>&lt;-</w:t>
      </w:r>
      <w:r>
        <w:rPr>
          <w:rStyle w:val="NormalTok"/>
        </w:rPr>
        <w:t xml:space="preserve"> </w:t>
      </w:r>
      <w:r>
        <w:rPr>
          <w:rStyle w:val="FunctionTok"/>
        </w:rPr>
        <w:t>t</w:t>
      </w:r>
      <w:r>
        <w:rPr>
          <w:rStyle w:val="NormalTok"/>
        </w:rPr>
        <w:t>(EnvASVData18)</w:t>
      </w:r>
      <w:r>
        <w:br/>
      </w:r>
      <w:r>
        <w:rPr>
          <w:rStyle w:val="FunctionTok"/>
        </w:rPr>
        <w:t>colnames</w:t>
      </w:r>
      <w:r>
        <w:rPr>
          <w:rStyle w:val="NormalTok"/>
        </w:rPr>
        <w:t xml:space="preserve">(EnvASVData18_2) </w:t>
      </w:r>
      <w:r>
        <w:rPr>
          <w:rStyle w:val="OtherTok"/>
        </w:rPr>
        <w:t>&lt;-</w:t>
      </w:r>
      <w:r>
        <w:rPr>
          <w:rStyle w:val="NormalTok"/>
        </w:rPr>
        <w:t xml:space="preserve"> EnvASVData18_2[</w:t>
      </w:r>
      <w:r>
        <w:rPr>
          <w:rStyle w:val="DecValTok"/>
        </w:rPr>
        <w:t>1</w:t>
      </w:r>
      <w:r>
        <w:rPr>
          <w:rStyle w:val="NormalTok"/>
        </w:rPr>
        <w:t>, ]</w:t>
      </w:r>
      <w:r>
        <w:br/>
      </w:r>
      <w:r>
        <w:rPr>
          <w:rStyle w:val="NormalTok"/>
        </w:rPr>
        <w:t xml:space="preserve">EnvASVData18_2 </w:t>
      </w:r>
      <w:r>
        <w:rPr>
          <w:rStyle w:val="OtherTok"/>
        </w:rPr>
        <w:t>&lt;-</w:t>
      </w:r>
      <w:r>
        <w:rPr>
          <w:rStyle w:val="NormalTok"/>
        </w:rPr>
        <w:t xml:space="preserve"> EnvASVData18_2[</w:t>
      </w:r>
      <w:r>
        <w:rPr>
          <w:rStyle w:val="SpecialCharTok"/>
        </w:rPr>
        <w:t>-</w:t>
      </w:r>
      <w:r>
        <w:rPr>
          <w:rStyle w:val="DecValTok"/>
        </w:rPr>
        <w:t>1</w:t>
      </w:r>
      <w:r>
        <w:rPr>
          <w:rStyle w:val="NormalTok"/>
        </w:rPr>
        <w:t>, ]</w:t>
      </w:r>
      <w:r>
        <w:br/>
      </w:r>
      <w:r>
        <w:rPr>
          <w:rStyle w:val="NormalTok"/>
        </w:rPr>
        <w:t xml:space="preserve">EnvASVData18_2 </w:t>
      </w:r>
      <w:r>
        <w:rPr>
          <w:rStyle w:val="OtherTok"/>
        </w:rPr>
        <w:t>&lt;-</w:t>
      </w:r>
      <w:r>
        <w:rPr>
          <w:rStyle w:val="NormalTok"/>
        </w:rPr>
        <w:t xml:space="preserve"> </w:t>
      </w:r>
      <w:r>
        <w:rPr>
          <w:rStyle w:val="FunctionTok"/>
        </w:rPr>
        <w:t>as.data.frame</w:t>
      </w:r>
      <w:r>
        <w:rPr>
          <w:rStyle w:val="NormalTok"/>
        </w:rPr>
        <w:t>(EnvASVData18_2)</w:t>
      </w:r>
      <w:r>
        <w:br/>
      </w:r>
      <w:r>
        <w:br/>
      </w:r>
      <w:r>
        <w:rPr>
          <w:rStyle w:val="NormalTok"/>
        </w:rPr>
        <w:t xml:space="preserve">Salinity18ASVData </w:t>
      </w:r>
      <w:r>
        <w:rPr>
          <w:rStyle w:val="OtherTok"/>
        </w:rPr>
        <w:t>&lt;-</w:t>
      </w:r>
      <w:r>
        <w:rPr>
          <w:rStyle w:val="NormalTok"/>
        </w:rPr>
        <w:t xml:space="preserve"> EnvASVData18_2[, </w:t>
      </w:r>
      <w:r>
        <w:rPr>
          <w:rStyle w:val="FunctionTok"/>
        </w:rPr>
        <w:t>c</w:t>
      </w:r>
      <w:r>
        <w:rPr>
          <w:rStyle w:val="NormalTok"/>
        </w:rPr>
        <w:t>(</w:t>
      </w:r>
      <w:r>
        <w:rPr>
          <w:rStyle w:val="DecValTok"/>
        </w:rPr>
        <w:t>8</w:t>
      </w:r>
      <w:r>
        <w:rPr>
          <w:rStyle w:val="NormalTok"/>
        </w:rPr>
        <w:t xml:space="preserve">, </w:t>
      </w:r>
      <w:r>
        <w:rPr>
          <w:rStyle w:val="DecValTok"/>
        </w:rPr>
        <w:t>24</w:t>
      </w:r>
      <w:r>
        <w:rPr>
          <w:rStyle w:val="SpecialCharTok"/>
        </w:rPr>
        <w:t>:</w:t>
      </w:r>
      <w:r>
        <w:rPr>
          <w:rStyle w:val="DecValTok"/>
        </w:rPr>
        <w:t>14145</w:t>
      </w:r>
      <w:r>
        <w:rPr>
          <w:rStyle w:val="NormalTok"/>
        </w:rPr>
        <w:t xml:space="preserve">), drop </w:t>
      </w:r>
      <w:r>
        <w:rPr>
          <w:rStyle w:val="OtherTok"/>
        </w:rPr>
        <w:t>=</w:t>
      </w:r>
      <w:r>
        <w:rPr>
          <w:rStyle w:val="NormalTok"/>
        </w:rPr>
        <w:t xml:space="preserve"> </w:t>
      </w:r>
      <w:r>
        <w:rPr>
          <w:rStyle w:val="ConstantTok"/>
        </w:rPr>
        <w:t>FALSE</w:t>
      </w:r>
      <w:r>
        <w:rPr>
          <w:rStyle w:val="NormalTok"/>
        </w:rPr>
        <w:t>]</w:t>
      </w:r>
      <w:r>
        <w:br/>
      </w:r>
      <w:r>
        <w:rPr>
          <w:rStyle w:val="NormalTok"/>
        </w:rPr>
        <w:t xml:space="preserve">Salinity18ASVData2 </w:t>
      </w:r>
      <w:r>
        <w:rPr>
          <w:rStyle w:val="OtherTok"/>
        </w:rPr>
        <w:t>&lt;-</w:t>
      </w:r>
      <w:r>
        <w:rPr>
          <w:rStyle w:val="NormalTok"/>
        </w:rPr>
        <w:t xml:space="preserve"> Salinity18ASVData[</w:t>
      </w:r>
      <w:r>
        <w:rPr>
          <w:rStyle w:val="SpecialCharTok"/>
        </w:rPr>
        <w:t>!</w:t>
      </w:r>
      <w:r>
        <w:rPr>
          <w:rStyle w:val="FunctionTok"/>
        </w:rPr>
        <w:t>is.na</w:t>
      </w:r>
      <w:r>
        <w:rPr>
          <w:rStyle w:val="NormalTok"/>
        </w:rPr>
        <w:t xml:space="preserve">(Salinity18ASVData[, </w:t>
      </w:r>
      <w:r>
        <w:rPr>
          <w:rStyle w:val="StringTok"/>
        </w:rPr>
        <w:t>'Salinity'</w:t>
      </w:r>
      <w:r>
        <w:rPr>
          <w:rStyle w:val="NormalTok"/>
        </w:rPr>
        <w:t>]), ]</w:t>
      </w:r>
      <w:r>
        <w:br/>
      </w:r>
      <w:r>
        <w:rPr>
          <w:rStyle w:val="FunctionTok"/>
        </w:rPr>
        <w:t>str</w:t>
      </w:r>
      <w:r>
        <w:rPr>
          <w:rStyle w:val="NormalTok"/>
        </w:rPr>
        <w:t>(Salinity18ASVData2)</w:t>
      </w:r>
    </w:p>
    <w:p w14:paraId="47FA44ED" w14:textId="77777777" w:rsidR="00F35CE3" w:rsidRDefault="00000000">
      <w:pPr>
        <w:pStyle w:val="SourceCode"/>
      </w:pPr>
      <w:r>
        <w:rPr>
          <w:rStyle w:val="VerbatimChar"/>
        </w:rPr>
        <w:t>## 'data.frame':    222 obs. of  14123 variables:</w:t>
      </w:r>
      <w:r>
        <w:br/>
      </w:r>
      <w:r>
        <w:rPr>
          <w:rStyle w:val="VerbatimChar"/>
        </w:rPr>
        <w:t>##  $ Salinity                                                                                                                                                                                                                                              : chr  "28.6" "29.6" "24.5" "15.8" ...</w:t>
      </w:r>
      <w:r>
        <w:br/>
      </w:r>
      <w:r>
        <w:rPr>
          <w:rStyle w:val="VerbatimChar"/>
        </w:rPr>
        <w:t>##  $ CCGTTCGGTACACACCGCCCGTCGCTACTACCGATTGAATGTCATAGTGAGGTCCTCGGACTGTTTGGTTGGCGGATCACTCTGCCTGCCTGGCGGGAAGACGACCAAACTGTTGCATTTAGAGGAAGTAAAAGTCGTAACAAGGTTTCCGTAGGTGAACCTGCAGAAGGATC                                                                         : chr  "4.643336e-01" "7.040514e-01" "2.758405e-01" "1.532890e-04" ...</w:t>
      </w:r>
      <w:r>
        <w:br/>
      </w:r>
      <w:r>
        <w:rPr>
          <w:rStyle w:val="VerbatimChar"/>
        </w:rPr>
        <w:t>##  $ CCGTTCGGTACACACCGCCCGTCGCTACTACCGATTGAGTGTTTTAGTGAGGTCCTCGGATTGCTTGTCTGGCGGTTAACGCTGCCTAGCCGGCGAAAAGACGACCAAACTGTAGCACTTAGAGGAAGTAAAAGTCGTAACAAGGTTTCCGTAGGTGAACCTGCAGAAGGATC                                                                         : chr  "2.712403e-03" "7.034016e-02" "1.572037e-02" "0.000000e+00" ...</w:t>
      </w:r>
      <w:r>
        <w:br/>
      </w:r>
      <w:r>
        <w:rPr>
          <w:rStyle w:val="VerbatimChar"/>
        </w:rPr>
        <w:t xml:space="preserve">##  $ </w:t>
      </w:r>
      <w:r>
        <w:rPr>
          <w:rStyle w:val="VerbatimChar"/>
        </w:rPr>
        <w:lastRenderedPageBreak/>
        <w:t>CCGTTCGGTACACACCGCCCGTCGCACCTACCGATTGAGTGGTCCGGTGAACCCTCGAGATTGTGATTAATTTCTTTTATTAGAATTTGATTGTGAGAACTTGTGTAAACCTTATCACTTAGAGGAAGGTGAAGTCGTAACAAGGTTTCCGTAGGTGAACCTGCAGAAGGATC                                                                         : chr  "1.207350e-03" "3.180955e-03" "3.563063e-03" "1.053862e-04" ...</w:t>
      </w:r>
      <w:r>
        <w:br/>
      </w:r>
      <w:r>
        <w:rPr>
          <w:rStyle w:val="VerbatimChar"/>
        </w:rPr>
        <w:t>##  $ GCCGTTCGGTACACACCGCCCGTCGCACCTACCGATTGAGTGGTCCGGTGAAGACTCGGGATTGTGGCAATCTACTTTATTGCAGTTTGTCCACGAGAACCTGTCTAAACCTTATCACTTAGAGGAAGGTGAAGTCGTAACAAGGTTTCCGTAGGTGAACCTGCAGAAGGATCA                                                                        : chr  "3.142418e-04" "1.675987e-03" "3.761011e-03" "5.863305e-03" ...</w:t>
      </w:r>
      <w:r>
        <w:br/>
      </w:r>
      <w:r>
        <w:rPr>
          <w:rStyle w:val="VerbatimChar"/>
        </w:rPr>
        <w:t>##  $ CCGTTCGGTACACACCGCCCGTCGCTACTACCGATTGAACGTTTTAGTGAGGTCCTCGGACTGTTTGCCTGGCGGATTACTCTGCCTGGCTGGCGGGAAGACGACCAAACTGTAGCGTTTAGAGGAAGTAAAAGTCGTAACAAGGTTTCCGTAGGTGAACCTGCAGAAGGATC                                                                         : chr  "0.000000e+00" "5.130573e-04" "1.457227e-01" "7.664450e-05" ...</w:t>
      </w:r>
      <w:r>
        <w:br/>
      </w:r>
      <w:r>
        <w:rPr>
          <w:rStyle w:val="VerbatimChar"/>
        </w:rPr>
        <w:t>##  $ GTTCGGTACACACCGCCCGTCGCTCCTACCGATTGAATGGTCCGGTGAAGCGTTCGGACCGCTTCCTCTGGACGGGCAACCGTCTGTTGGTCGTGGGAAGTTCGTTAAACCTTATCATTTAGAGGAAGGAGAAGTCGTAACAAGGTTTCCGTAGGTGAACCTGCAGAAGGA                                                                           : chr  "1.041960e-03" "3.745318e-03" "1.761737e-02" "4.137845e-02" ...</w:t>
      </w:r>
      <w:r>
        <w:br/>
      </w:r>
      <w:r>
        <w:rPr>
          <w:rStyle w:val="VerbatimChar"/>
        </w:rPr>
        <w:t>##  $ GCCGTTCGGTACACACCGCCCGTCGCTCCTACCGATTGAGTGATCCGGTGAATAACTCGGACTGATGCAGTGCTCAGCTTCTGGACGTTGCATCGGAAAGTTTAGTGAACCTTATCACTTAGAGGAAGGAGAAGTCGTAACAAGGTTTCCGTAGGTGAACCTGCAGAAGGATCA                                                                        : chr  "0.0000000000" "0.0000000000" "0.0000000000" "0.0000000000" ...</w:t>
      </w:r>
      <w:r>
        <w:br/>
      </w:r>
      <w:r>
        <w:rPr>
          <w:rStyle w:val="VerbatimChar"/>
        </w:rPr>
        <w:t>##  $ CCGTTCGGTACACACCGCCCGTCGCACCTACCGATTGAATGGTCCGGTGAGGACTCGGGACTGTGGTTTGGCTCCTTCATTGGGGCCAGACTGCGGGAACTTGTCCGAACCTTATCATTTAGAGGAAGGTGAAGTCGTAACAAGGTTTCCGTAGGTGAACCTGCAGAAGGATC                                                                         : chr  "0.000000e+00" "1.436560e-03" "1.798027e-03" "0.000000e+00" ...</w:t>
      </w:r>
      <w:r>
        <w:br/>
      </w:r>
      <w:r>
        <w:rPr>
          <w:rStyle w:val="VerbatimChar"/>
        </w:rPr>
        <w:t>##  $ GTTCGGTACACACCGCCCGTCGCTACTACCGATCGGATTTATTAGTGAGAACCAAAGACTTGAGGTGAAATAACTTTTTTGTTCATAACCGTTAAGGAAATAGTTCAAACTGATATTTCTAGAGGAAGTAAAAGTCGTAACAAGGTTTCCGTAGGTGAACCTGCAGAAGGA                                                                           : chr  "9.261863e-04" "1.797411e-02" "1.501105e-03" "0.000000e+00" ...</w:t>
      </w:r>
      <w:r>
        <w:br/>
      </w:r>
      <w:r>
        <w:rPr>
          <w:rStyle w:val="VerbatimChar"/>
        </w:rPr>
        <w:t>##  $ CTATCGCCGTTCGGTACACACCGCCCGTCGCTCCTACCGATTTCGAGTGGTCCGGTGAATCTTTCGGACTGCGCGCGGCTTCGTGCCGTGCCGCGGAAAGTCAGGTAAACCTTATCACTTAGAGGAAGGAGAAGTCGTAACAAGGTTTCCGTAGGTGAACCTGCAGAAGGATCATGCTG                                                                   : chr  "0.0004300151" "0.0129974518" "0.0138893471" "0.0318266301" ...</w:t>
      </w:r>
      <w:r>
        <w:br/>
      </w:r>
      <w:r>
        <w:rPr>
          <w:rStyle w:val="VerbatimChar"/>
        </w:rPr>
        <w:t>##  $ GCCGTTCGGTACACACCGCCCGTCGCTCCTACCGATTGAGTGATCCGGTGAATAATTCGGACTGCAGCAGTGTTCGGTTCCTGAACGTTGCAGCGGAAAGTTTAGTGAACCTTATCACTTAGAGGAAGGAGAAGTCGTAACAAGGTTTCCGTAGGTGAACCTGCAGAAGGATCA                                                                        : chr  "0.0241469990" "0.0025481846" "0.0431196595" "0.0192090287" ...</w:t>
      </w:r>
      <w:r>
        <w:br/>
      </w:r>
      <w:r>
        <w:rPr>
          <w:rStyle w:val="VerbatimChar"/>
        </w:rPr>
        <w:t>##  $ TCGGTACACACCGCCCGTCGCTCCTACCGATTGAATGGTCCGGTGAAATGTTCGGACCGCTGCGAAGCGGACGGTTCGCCGTCAGCTTCGCGGTGGGAAGTTCATTAAACCTTATCATTTAGAGGAAGGAGAAGTCGTAACAAGGTTTCCGTAGGTGAACCTGCAGAAG                                                                             : chr  "0.0004300151" "0.0026165923" "0.0068456996" "0.1155128475" ...</w:t>
      </w:r>
      <w:r>
        <w:br/>
      </w:r>
      <w:r>
        <w:rPr>
          <w:rStyle w:val="VerbatimChar"/>
        </w:rPr>
        <w:t xml:space="preserve">##  $ </w:t>
      </w:r>
      <w:r>
        <w:rPr>
          <w:rStyle w:val="VerbatimChar"/>
        </w:rPr>
        <w:lastRenderedPageBreak/>
        <w:t>CCGTTCGGTACACACCGCCCGTCGCACCTACCGATTGAATGGTTCGGTGAAACTTTCGGACCGTCGCTTTGACGCCTTCTGGCGACTGAGTAATGGGAAGTTATTTAAACCTCATCATTTAGAGGAAGGTGAAGTCGTAACAAGGTTTCCGTAGGTGAACCTGCAGAAGGATC                                                                         : chr  "0.000000e+00" "0.000000e+00" "0.000000e+00" "0.000000e+00" ...</w:t>
      </w:r>
      <w:r>
        <w:br/>
      </w:r>
      <w:r>
        <w:rPr>
          <w:rStyle w:val="VerbatimChar"/>
        </w:rPr>
        <w:t>##  $ GTTCGGTACACACCGCCCGTCGCTCCTACCGATTGAATGGTCCGGTGAAGCGCTCGGACCGCGGCCTCTTGACGGTTCGCCGTCGATTGGCTGTGGGAAGTTCGTTAAACCTTATCATTTAGAGGAAGGAGAAGTCGTAACAAGGTTTCCGTAGGTGAACCTGCAGAAGGA                                                                           : chr  "5.209798e-03" "8.550955e-05" "3.711524e-03" "4.790281e-03" ...</w:t>
      </w:r>
      <w:r>
        <w:br/>
      </w:r>
      <w:r>
        <w:rPr>
          <w:rStyle w:val="VerbatimChar"/>
        </w:rPr>
        <w:t>##  $ CCGTTCGGTACACACCGCCCGTCGCTACTACCGATTGAATGGCTTAGTGAGCTCTGTGGACTGTTACGCACCGTTGGCAACTTCGGAGCGCGACGGGAAGCAGATCAAACTTGATCATTTAGAGGAAGTAAAAGTCGTAACAAGGTTTCCGTAGGTGAACCTGCAGAAGGATC                                                                         : chr  "6.615616e-05" "1.539172e-04" "1.088714e-03" "2.031079e-03" ...</w:t>
      </w:r>
      <w:r>
        <w:br/>
      </w:r>
      <w:r>
        <w:rPr>
          <w:rStyle w:val="VerbatimChar"/>
        </w:rPr>
        <w:t>##  $ GTTCGGTACACACCGCCCGTCGCTCCTACCGATTGAATGGTCCGGTGAAGCGTTCGGACTATGACTCTCTGACGGTTCGCCGTCTAAGTGTCGTGGGAAGTTCGTTGAACCTTATCATTTAGAGGAAGGAGAAGTCGTAACAAGGTTTCCGTAGGTGAACCTGCAGAAGGA                                                                           : chr  "6.450226e-04" "1.539172e-04" "1.501105e-03" "5.690854e-03" ...</w:t>
      </w:r>
      <w:r>
        <w:br/>
      </w:r>
      <w:r>
        <w:rPr>
          <w:rStyle w:val="VerbatimChar"/>
        </w:rPr>
        <w:t>##  $ CCGTTCGGTACACACCGCCCGTCGCACCTACCGATTGAATGGTCCGGTGAGGACTCGGGATTGTGGTTTGGCTCCTTCATTGGGGCCTGACCGCGAGAACTTGTCCAAACCTTATCATTTAGAGGAAGGTGAAGTCGTAACAAGGTTTCCGTAGGTGAACCTGCAGAAGGATC                                                                         : chr  "2.315466e-04" "2.462675e-03" "3.431098e-03" "0.000000e+00" ...</w:t>
      </w:r>
      <w:r>
        <w:br/>
      </w:r>
      <w:r>
        <w:rPr>
          <w:rStyle w:val="VerbatimChar"/>
        </w:rPr>
        <w:t>##  $ CGCCGTTCGGTACACACCGCCCGTCGCTCCTACCGATTGAGTGATCCGGTGAATAATTCGGACTGCAGCAGTGTTCGGCAACGAGCGCTGCAGCGGAAAGTTTAGTGAACCTTATCACTTAGAGGAAGGAGAAGTCGTAACAAGGTTTCCGTAGGTGAACCTGCAGAAGGATCAT                                                                       : chr  "0.0000000000" "0.0000000000" "0.0088416746" "0.0000000000" ...</w:t>
      </w:r>
      <w:r>
        <w:br/>
      </w:r>
      <w:r>
        <w:rPr>
          <w:rStyle w:val="VerbatimChar"/>
        </w:rPr>
        <w:t>##  $ CTATCGCCGTTCGGTACACACCGCCCGTCGCTCCTACCGATTTCGAGTGGTCCGGTGAATCTTTCGGACTGCGCGCGGCTTCGTGCCGTGTCGCGGAAAGTCAGGTAAACCTTATCACTTAGAGGAAGGAGAAGTCGTAACAAGGTTTCCGTAGGTGAACCTGCAGAAGGATCATGCTG                                                                   : chr  "0.0000000000" "0.0072854138" "0.0122232853" "0.0297763897" ...</w:t>
      </w:r>
      <w:r>
        <w:br/>
      </w:r>
      <w:r>
        <w:rPr>
          <w:rStyle w:val="VerbatimChar"/>
        </w:rPr>
        <w:t>##  $ CGTTCGGTACACACCGCCCGTCGCTCCTACCGATTGAATGGTCCGGTGAAATCTTCGGATTGCTGGGTAGGACTTCGCAAGTTGACCTATCTGCGAGAAGTTGCTTGAACCTTATCATTTAGAGGAAGGAGAAGTCGTAACAAGGTTTCCGTAGGTGAACCTGCAGAAGGAT                                                                          : chr  "0.0011577328" "0.0063790125" "0.0060704035" "0.0541493418" ...</w:t>
      </w:r>
      <w:r>
        <w:br/>
      </w:r>
      <w:r>
        <w:rPr>
          <w:rStyle w:val="VerbatimChar"/>
        </w:rPr>
        <w:t>##  $ ACTATCGCCGTTCGGTACACACCGCCCGTCGCTACTACCGATTTCGAGTGGTCCGGTGAATCTTTTGGACTGTGTGCCGTCTTGTCGGTGTCGCGGAAAGTCAGGTAAACCTTATCACTTAGAGGAAGTAAAAGTCGTAACAAGGTTTCCGTAGGTGAACCTGCAGAAGGATCATGCTGA                                                                  : chr  "3.638589e-04" "2.820105e-02" "4.156907e-03" "8.105156e-03" ...</w:t>
      </w:r>
      <w:r>
        <w:br/>
      </w:r>
      <w:r>
        <w:rPr>
          <w:rStyle w:val="VerbatimChar"/>
        </w:rPr>
        <w:t>##  $ GCCGTTCGGTACACACCGCCCGTCGCTCCTACCGATTGAGCAATCCGGTGAATATTTCGGACCGGATCCTGTCGGGGCAACTCGTTCAGGAACTGGAAAGTCAAGTTAACCTTATTGCTTAGAGGAAGGAGAAGTCGTAACAAGGTTTCCGTAGGTGAACCTGCAGAAGGATCA                                                                        : chr  "0.000000e+00" "0.000000e+00" "0.000000e+00" "0.000000e+00" ...</w:t>
      </w:r>
      <w:r>
        <w:br/>
      </w:r>
      <w:r>
        <w:rPr>
          <w:rStyle w:val="VerbatimChar"/>
        </w:rPr>
        <w:t xml:space="preserve">##  $ </w:t>
      </w:r>
      <w:r>
        <w:rPr>
          <w:rStyle w:val="VerbatimChar"/>
        </w:rPr>
        <w:lastRenderedPageBreak/>
        <w:t>ACACTATCGCCGTTCGGTACACACCGCCCGTCGCTCCTACCGATTTCGAGTGGTCCGGTGAACCCTTTGGACCGAGAGCGCCTCGTGCGCTTTTGGAAAGTCGAGTAAACCACATCACTTAGAGGAAGGAAAAGTCGTAACAAGGTTTCCGTAGGTGAACCTGCAGAAGGATCATGCTGACT                                                                : chr  "0.0002480856" "0.0108768149" "0.0073075781" "0.0093697906" ...</w:t>
      </w:r>
      <w:r>
        <w:br/>
      </w:r>
      <w:r>
        <w:rPr>
          <w:rStyle w:val="VerbatimChar"/>
        </w:rPr>
        <w:t>##  $ CGCCGTTCGGTACACACCGCCCGTCGCTCCTACCGATTGAGTGATCCGGTGAATAATTCGGACTGCAGCAGTGTTCGGCAACGAGCGTTGCAGCGGAAAGTTTAGTGAACCTTATCACTTAGAGGAAGGAGAAGTCGTAACAAGGTTTCCGTAGGTGAACCTGCAGAAGGATCAT                                                                       : chr  "0.0011246547" "0.0142629932" "0.0451981129" "0.0017149208" ...</w:t>
      </w:r>
      <w:r>
        <w:br/>
      </w:r>
      <w:r>
        <w:rPr>
          <w:rStyle w:val="VerbatimChar"/>
        </w:rPr>
        <w:t>##  $ GCCGTTCGGTACACACCGCCCGTCGCTCCTACCGATTGAGTGATCCGGTGAATAATTCGGACTGCAGCAATGTTTGGATCCCAATCGTTGCAGCGGAAAGTTTGGTGAACCTTATCACTTAGAGGAAGGAGAAGTCGTAACAAGGTTTCCGTAGGTGAACCTGCAGAAGGATCA                                                                        : chr  "0.0216330648" "0.0018128025" "0.0352512289" "0.0136331411" ...</w:t>
      </w:r>
      <w:r>
        <w:br/>
      </w:r>
      <w:r>
        <w:rPr>
          <w:rStyle w:val="VerbatimChar"/>
        </w:rPr>
        <w:t>##  $ CCGTTCGGTACACACCGCCCGTCGCTACTACCGATTGAACGTTTTAGTGAGGTATTTGGATCGGCACTCTGGAGGTTTGCGCCTCTATTGCGCTGAAAAGACTCCCAAACTTGAGCGTTTAGAGGAAGTAAAAGTCGTAACAAGGTTTCCGTAGGTGAACCTGCAGAAGGATC                                                                         : chr  "0.000000e+00" "3.933439e-04" "0.000000e+00" "0.000000e+00" ...</w:t>
      </w:r>
      <w:r>
        <w:br/>
      </w:r>
      <w:r>
        <w:rPr>
          <w:rStyle w:val="VerbatimChar"/>
        </w:rPr>
        <w:t>##  $ GTTCGGTACACACCGCCCGTCGCTCCTACCGATTGAATGGTCCGGTGAAGCGTTCGGACTATGATACTCTGACGGTTCGCCGTCTAAGTGTCGTGGGAAGTTCGTTGAACCTTATCATTTAGAGGAAGGAGAAGTCGTAACAAGGTTTCCGTAGGTGAACCTGCAGAAGGA                                                                           : chr  "1.852373e-03" "0.000000e+00" "1.550592e-03" "6.256108e-03" ...</w:t>
      </w:r>
      <w:r>
        <w:br/>
      </w:r>
      <w:r>
        <w:rPr>
          <w:rStyle w:val="VerbatimChar"/>
        </w:rPr>
        <w:t>##  $ CGCCGTTCGGTACACACCGCCCGTCGCACCTACCGATCGAAGGTAATGATGAGCCCTCAGGACAGTTGATGGAGCCCTCACGGGTTCTTTCGGTTGAAATTTGTGCAAATCCTTACCTTTAGAGGAAGGTGAAGTCGTAACAAGGTTACCGTAGGTGAACCTGCAGAAGGATCAT                                                                       : chr  "0.0002646246" "0.0002052229" "0.0004123915" "0.0018011458" ...</w:t>
      </w:r>
      <w:r>
        <w:br/>
      </w:r>
      <w:r>
        <w:rPr>
          <w:rStyle w:val="VerbatimChar"/>
        </w:rPr>
        <w:t>##  $ CTATCGCCGTTCGGTACACACCGCCCGTCGCTACTACCGATTTCGAGTGGTCCGGTGAAGCTTTTGGACTGCGCGTGGCTTCGTGCCGTGTCGCGGAAAGTCAGCTAAACCTTATCACTTAGAGGAAGTAAAAGTCGTAACAAGGTTTCCGTAGGTGAACCTGCAGAAGGATCATGCTG                                                                   : chr  "8.550684e-03" "0.000000e+00" "3.447593e-02" "1.570829e-01" ...</w:t>
      </w:r>
      <w:r>
        <w:br/>
      </w:r>
      <w:r>
        <w:rPr>
          <w:rStyle w:val="VerbatimChar"/>
        </w:rPr>
        <w:t>##  $ GGTACACACCGCCCGTCGCTACTACCGATTGGATGGCTTAGTGAGGTCCTCGGATCGGCCCCGCCGGAGTCTTCACGGCTCTGGCGCGCGTGCCGAGAAGACGATCAAACTTGACTATCTAGAGGAAGTAAAAGTCGTAACAAGGTTTCCGTAGGTGAACCTGCAGA                                                                               : chr  "0.000000e+00" "0.000000e+00" "0.000000e+00" "0.000000e+00" ...</w:t>
      </w:r>
      <w:r>
        <w:br/>
      </w:r>
      <w:r>
        <w:rPr>
          <w:rStyle w:val="VerbatimChar"/>
        </w:rPr>
        <w:t>##  $ GGTACACACCGCCCGTCGCTACTACCGATTGGATGGTTTAGTGAGACTCACGGATTGGTCCCAGCATGGTGGGTTACCGCCGCGCTGGCGTGCCGAAAAGTCAGTCAAACTTGATTATCTAGAGGAAGTAAAAGTCGTAACAAGGTTTCCGTAGGTGAACCTGCAGA                                                                               : chr  "0.000000e+00" "0.000000e+00" "0.000000e+00" "0.000000e+00" ...</w:t>
      </w:r>
      <w:r>
        <w:br/>
      </w:r>
      <w:r>
        <w:rPr>
          <w:rStyle w:val="VerbatimChar"/>
        </w:rPr>
        <w:t>##  $ CCGTTCGGTACACACCGCCCGTCGCTACTACCGATTGAATGGCTTAGTGAGCTCTGTGGACTGTTGCGCAGCGGGGGCAACTCCGAAGCGTGACGGGAAGCAGATCAAACTTGATCATTTAGAGGAAGTAAAAGTCGTAACAAGGTTTCCGTAGGTGAACCTGCAGAAGGATC                                                                         : chr  "0.000000e+00" "0.000000e+00" "0.000000e+00" "0.000000e+00" ...</w:t>
      </w:r>
      <w:r>
        <w:br/>
      </w:r>
      <w:r>
        <w:rPr>
          <w:rStyle w:val="VerbatimChar"/>
        </w:rPr>
        <w:t xml:space="preserve">##  $ </w:t>
      </w:r>
      <w:r>
        <w:rPr>
          <w:rStyle w:val="VerbatimChar"/>
        </w:rPr>
        <w:lastRenderedPageBreak/>
        <w:t>CCGTTCGGTACACACCGCCCGTCGCACCTACCGATTGAATGGTCCGGTGAGGCCTCGGGATTGTGGTTAGTTTCCTTTATTGGAAGTTAGTCGCGAGAACTTGTCCAAACCTTATCATTTAGAGGAAGGTGAAGTCGTAACAAGGTTTCCGTAGGTGAACCTGCAGAAGGATC                                                                         : chr  "1.984685e-04" "5.267388e-03" "3.958959e-04" "2.682558e-04" ...</w:t>
      </w:r>
      <w:r>
        <w:br/>
      </w:r>
      <w:r>
        <w:rPr>
          <w:rStyle w:val="VerbatimChar"/>
        </w:rPr>
        <w:t>##  $ CTATCGCCGTTCGGTACACACCGCCCGTCGCTCCTACCGATTTCGAGTGGTCCGGTGAATCTTTCGGACTGTGCTTGGTCTTGTGCCATGTCGCGGAAAGTCAGGTAAACCTTATCACTTAGAGGAAGGAGAAGTCGTAACAAGGTTTCCGTAGGTGAACCTGCAGAAGGATCATGCTG                                                                   : chr  "0.0000000000" "0.0004788535" "0.0158028439" "0.0011592481" ...</w:t>
      </w:r>
      <w:r>
        <w:br/>
      </w:r>
      <w:r>
        <w:rPr>
          <w:rStyle w:val="VerbatimChar"/>
        </w:rPr>
        <w:t>##  $ ACACTATCGCCGTTCGGTACACACCGCCCGTCGCTCCTACCGATTTCGAGTGGTCCGGTGAACCCTTTGGACTGGAAGCGTCTTGAACGCTGCTAGAAAGTCGAGTAAACCACATCACTTAGAGGAAGGAAAAGTCGTAACAAGGTTTCCGTAGGTGAACCTGCAGAAGGATCATGCTGACT                                                                : chr  "7.177944e-03" "6.498726e-04" "2.540332e-03" "1.389182e-03" ...</w:t>
      </w:r>
      <w:r>
        <w:br/>
      </w:r>
      <w:r>
        <w:rPr>
          <w:rStyle w:val="VerbatimChar"/>
        </w:rPr>
        <w:t>##  $ TCGGTACACACCGCCCGTCGCTCCTACCGATTGAATGGTCCGGTGAAATGTTCGGACTGTTGCGTGGCGAACGGTCCGCCGTCTGCTTCGCGATGGGAAGTTCATTAAACCTTATCATTTAGAGGAAGGAGAAGTCGTAACAAGGTTTCCGTAGGTGAACCTGCAGAAG                                                                             : chr  "0.0007773349" "0.0000000000" "0.0005938438" "0.0149265171" ...</w:t>
      </w:r>
      <w:r>
        <w:br/>
      </w:r>
      <w:r>
        <w:rPr>
          <w:rStyle w:val="VerbatimChar"/>
        </w:rPr>
        <w:t>##  $ GCCGTTCGGTACACACCGCCCGTCGCTCCTACCGATTGAGTGATCCGGTGAATAATTCGGACTGCAGCAGTGTTCAGTTCCTGAACGTTGCAGCGGAAAGTTTAGTGAACCTTATCACTTAGAGGAAGGAGAAGTCGTAACAAGGTTTCCGTAGGTGAACCTGCAGAAGGATCA                                                                        : chr  "0.0020012239" "0.0035058916" "0.0034970803" "0.0161528291" ...</w:t>
      </w:r>
      <w:r>
        <w:br/>
      </w:r>
      <w:r>
        <w:rPr>
          <w:rStyle w:val="VerbatimChar"/>
        </w:rPr>
        <w:t>##  $ GGTACACACCGCCCGTCGCTACTACCGATTGAATGGTTTAGTGAGATCCTCGGATTGGTCCCGGCCCGGAGGGCAACCTTCGGGACGGTGCGCCGAGAAGACGATCAAACTTGATCATTTAGAGGAAGTAAAAGTCGTAACAAGGTTTCCGTAGGTGAACCTGCAGA                                                                               : chr  "0.0000000000" "0.0000000000" "0.0000000000" "0.0000000000" ...</w:t>
      </w:r>
      <w:r>
        <w:br/>
      </w:r>
      <w:r>
        <w:rPr>
          <w:rStyle w:val="VerbatimChar"/>
        </w:rPr>
        <w:t>##  $ CCGTTCGGTACACACCGCCCGTCGCACCTACCGATTGAATGGTTCGGTGAAACTCTCGGACCGTCGCTTGGACGCCTTCTGGCGACTAAGCAATGGGAAGTTATTTAAACCTCATCATTTAGAGGAAGGTGAAGTCGTAACAAGGTTTCCGTAGGTGAACCTGCAGAAGGATC                                                                         : chr  "0.000000e+00" "2.086433e-03" "4.054634e-02" "1.280921e-02" ...</w:t>
      </w:r>
      <w:r>
        <w:br/>
      </w:r>
      <w:r>
        <w:rPr>
          <w:rStyle w:val="VerbatimChar"/>
        </w:rPr>
        <w:t>##  $ GGTACACACCGCCCGTCGCTACTACCGATTGAATGGTTTAGTGAGATCCTCGGACCGGCCCCGGCACGGCAGTCTCTGTCGAGCCGTGGCTGCCGGGAAGACGATCGAACTTGATCATTTAGAGGAAGTAAAAGTCGTAACAAGGTTTCCGTAGGTGAACCTGCAGA                                                                               : chr  "0.000000e+00" "0.000000e+00" "0.000000e+00" "0.000000e+00" ...</w:t>
      </w:r>
      <w:r>
        <w:br/>
      </w:r>
      <w:r>
        <w:rPr>
          <w:rStyle w:val="VerbatimChar"/>
        </w:rPr>
        <w:t>##  $ CTATCGCCGTTCGGTACACACCGCCCGTCGCTCCTACCGATTTCGAGTGGTCCGGTGAATCTTTCGGACTGTGCGTGGTCTTGTGCCATGTCGCGGAAAGTCAGGTAAACCTTATCACTTAGAGGAAGGAGAAGTCGTAACAAGGTTTCCGTAGGTGAACCTGCAGAAGGATCATGCTG                                                                   : chr  "0.0045316971" "0.0000000000" "0.0034970803" "0.0041771254" ...</w:t>
      </w:r>
      <w:r>
        <w:br/>
      </w:r>
      <w:r>
        <w:rPr>
          <w:rStyle w:val="VerbatimChar"/>
        </w:rPr>
        <w:t>##  $ CCGTTCGGTACACACCGCCCGTCGCACCTACCGATTGAATGGTCCGGTGAAGCCTCGGGATTGTGGTCAGTTTGCTTCATTGCGAGTTGATTGCGAGAACTTGTCTAAACCTTATCATTTAGAGGAAGGTGAAGTCGTAACAAGGTTTCCGTAGGTGAACCTGCAGAAGGATC                                                                         : chr  "0.000000e+00" "1.026115e-04" "0.000000e+00" "0.000000e+00" ...</w:t>
      </w:r>
      <w:r>
        <w:br/>
      </w:r>
      <w:r>
        <w:rPr>
          <w:rStyle w:val="VerbatimChar"/>
        </w:rPr>
        <w:t xml:space="preserve">##  $ </w:t>
      </w:r>
      <w:r>
        <w:rPr>
          <w:rStyle w:val="VerbatimChar"/>
        </w:rPr>
        <w:lastRenderedPageBreak/>
        <w:t>GCCGTTCGGTACACACCGCCCGTCGCTCCTACCGATTGAGTGATCCGGTGAATAATTCGGACTGCTGCAGTGCCCAGTTCCTGAGCGTTGCGGCGGAAAGTTTCGTGAACCTTATCACTTAGAGGAAGGAGAAGTCGTAACAAGGTTTCCGTAGGTGAACCTGCAGAAGGATCA                                                                        : chr  "0.0000000000" "0.0000000000" "0.0000000000" "0.0000000000" ...</w:t>
      </w:r>
      <w:r>
        <w:br/>
      </w:r>
      <w:r>
        <w:rPr>
          <w:rStyle w:val="VerbatimChar"/>
        </w:rPr>
        <w:t>##  $ GCCGTTCGGTACACACCGCCCGTCGCTCCTACCGATTGAGTGATCCGGTGAATAATTCGGACTGCGGCATTGTTCAGCTTCTGGACGTTGCTGCGGAAAGTTTAGTGAACCTTATCACTTAGAGGAAGGAGAAGTCGTAACAAGGTTTCCGTAGGTGAACCTGCAGAAGGATCA                                                                        : chr  "3.357425e-03" "2.342962e-03" "7.258091e-04" "1.264634e-03" ...</w:t>
      </w:r>
      <w:r>
        <w:br/>
      </w:r>
      <w:r>
        <w:rPr>
          <w:rStyle w:val="VerbatimChar"/>
        </w:rPr>
        <w:t>##  $ CCGTTCGGTACACACCGCCCGTCGCTCCTACCGATTGGGTGTGCTGGTGAAGCGTTCGGATTGGGAACTTTGGTTGGCAACAATTGAGGTTTCTGAAAAGTTCGTTAAACCCTCCCACCTAGAGGAAGGAGAAGTCGTAACAAGGTTTCCGTAGGTGAACCTGCAGAAGGATC                                                                         : chr  "0.000000e+00" "0.000000e+00" "4.948698e-05" "7.089617e-04" ...</w:t>
      </w:r>
      <w:r>
        <w:br/>
      </w:r>
      <w:r>
        <w:rPr>
          <w:rStyle w:val="VerbatimChar"/>
        </w:rPr>
        <w:t>##  $ CGCCGTTCGGTACACACCGCCCGTCGCTCCTACCGATTGAGTGTTCCGGTGAATAATTCGGACTGCAGCAGTGTTCGGCAACGAGTATTGCAGCGGAAAGTTTAGTGAACCTTAACACTTAGAGGAAGGAGAAGTCGTAACAAGGTTTCCGTAGGTGAACCTGCAGAAGGATCAT                                                                       : chr  "0.0000000000" "0.0000000000" "0.0000000000" "0.0000000000" ...</w:t>
      </w:r>
      <w:r>
        <w:br/>
      </w:r>
      <w:r>
        <w:rPr>
          <w:rStyle w:val="VerbatimChar"/>
        </w:rPr>
        <w:t>##  $ CCGTTCGGTACACACCGCCCGTCGCAGCTACCGATTGAATGTCTCGGTGAAGACTTGGGACCGTGGTGCCATCGTTTTATCGCGGCGGCATTGTGGGAACTGGTTTAAACCTCGTTATTTAGAGGAAGCTAAAGTCGTAACAAGGTTTCCGTAGGTGAACCTGCAGAAGGATC                                                                         : chr  "0.000000e+00" "1.881210e-04" "3.629046e-04" "4.049704e-02" ...</w:t>
      </w:r>
      <w:r>
        <w:br/>
      </w:r>
      <w:r>
        <w:rPr>
          <w:rStyle w:val="VerbatimChar"/>
        </w:rPr>
        <w:t>##  $ CGTTCGGTACACACCGCCCGTCGCTCCTACCGATTGAATGGTCCGGTGAAATCTTCGGATTGCTGGCTAGGACTTGGCAACTTGACCTAGCTGCGAGAAGTTGATTGAACCTTATCATTTAGAGGAAGGAGAAGTCGTAACAAGGTTTCCGTAGGTGAACCTGCAGAAGGAT                                                                          : chr  "0.0000000000" "0.0000000000" "0.0000000000" "0.0000000000" ...</w:t>
      </w:r>
      <w:r>
        <w:br/>
      </w:r>
      <w:r>
        <w:rPr>
          <w:rStyle w:val="VerbatimChar"/>
        </w:rPr>
        <w:t>##  $ TACACACCGCCCGTCGCTACTACCGATTGGATGATTTAGTGAGGCCTTCGGACTGGCTGCTAGTGGGGTACCTTGTGTCCCCTGCTGGTGGATTGGGAAGATGTTCAAACTGTATCATCTAGAGGAAGTAAAAGTCGTAACAAGGTTTCCGTAGGTGAACCTGCA                                                                                 : chr  "0.000000e+00" "0.000000e+00" "0.000000e+00" "0.000000e+00" ...</w:t>
      </w:r>
      <w:r>
        <w:br/>
      </w:r>
      <w:r>
        <w:rPr>
          <w:rStyle w:val="VerbatimChar"/>
        </w:rPr>
        <w:t>##  $ GTTCGGTACACACCGCCCGTCGCACCTACCGATTGAATGGTCCGGTGAAATTTTCGGACTGCGGCAATGTCGCCGGTTTCGGGGACGCTGCTGTGGGAAGTTGCTTAAACCTTACCATTTAGAGGAAGGTGAAGTCGTAACAAGGTTTCCGTAGGTGAACCTGCAGAAGGA                                                                           : chr  "1.769677e-03" "0.000000e+00" "8.445779e-03" "9.293146e-04" ...</w:t>
      </w:r>
      <w:r>
        <w:br/>
      </w:r>
      <w:r>
        <w:rPr>
          <w:rStyle w:val="VerbatimChar"/>
        </w:rPr>
        <w:t>##  $ GCCGTTCGGTACACACCGCCCGTCGCTCCTACCGATTGAGTGATCCGGTGAATAATTCGGACCGCAGCAGTGTTCAGCTCCTGAACGTTGCAGTGGAAAGTTTAGTGAACCTTATCACTTAGAGGAAGGAGAAGTCGTAACAAGGTTTCCGTAGGTGAACCTGCAGAAGGATCA                                                                        : chr  "0.0000000000" "0.0000000000" "0.0000000000" "0.0000000000" ...</w:t>
      </w:r>
      <w:r>
        <w:br/>
      </w:r>
      <w:r>
        <w:rPr>
          <w:rStyle w:val="VerbatimChar"/>
        </w:rPr>
        <w:t>##  $ CGTTCGGTACACACCGCCCGTCGCTACTACCGATTGAATGGCTTAGTGAGCCCTCTGGACTGTTGTAATTCGTTGGCAACTTCGAGTCACATACGGGAAGGAGGTCAAACTTGATCATTTAGAGGAAGTAAAAGTCGTAACAAGGTTTCCGTAGGTGAACCTGCAGAAGGAT                                                                          : chr  "6.599077e-03" "5.814649e-04" "3.068193e-03" "8.909924e-04" ...</w:t>
      </w:r>
      <w:r>
        <w:br/>
      </w:r>
      <w:r>
        <w:rPr>
          <w:rStyle w:val="VerbatimChar"/>
        </w:rPr>
        <w:t xml:space="preserve">##  $ </w:t>
      </w:r>
      <w:r>
        <w:rPr>
          <w:rStyle w:val="VerbatimChar"/>
        </w:rPr>
        <w:lastRenderedPageBreak/>
        <w:t>TCGCCGTTCGGTACACACCGCCCGTCGCTCCTACCGATTGAATGATCCGGTGAATACTTCGGACTGCGAAAGGTGTAGATTCTATACTATTCACAGAAAGTTGAATAAACCTTATCATTTAGAGGAAGGAGAAGTCGTAACAAGGTTTCCGTAGGTGAACCTGCAGAAGGATCATG                                                                      : chr  "6.615616e-05" "0.000000e+00" "5.278612e-04" "2.531185e-02" ...</w:t>
      </w:r>
      <w:r>
        <w:br/>
      </w:r>
      <w:r>
        <w:rPr>
          <w:rStyle w:val="VerbatimChar"/>
        </w:rPr>
        <w:t>##  $ CGCCGTTCGGTACACACCGCCCGTCGCACCTACCGATTGAGCGGCTCGGTGAGGGGTCCGGATTGTTTTTAGCTCCTTTACTGGGGTCAAAAACAAAAAGTTCTCCAAACCTCGTCGCTTAGAGGAAGGTGAAGTCGTAACAAGGTTTCCGTAGGTGAACCTGCAGAAGGATCAT                                                                       : chr  "0.000000e+00" "0.000000e+00" "0.000000e+00" "4.790281e-05" ...</w:t>
      </w:r>
      <w:r>
        <w:br/>
      </w:r>
      <w:r>
        <w:rPr>
          <w:rStyle w:val="VerbatimChar"/>
        </w:rPr>
        <w:t>##  $ ACTATCGCCGTTCGGTACACACCGCCCGTCGCTCCTACCGATTTCGAGTGGTCCGGTGAACCTTTCGGACCGAGGGCAGCCTCGTGCTGCACTTGGGAAGTCAAGTAAACCACATCACTTAGAGGAAGGAGAAGTCGTAACAAGGTTTCCGTAGGTGAACCTGCAGAAGGATCATGCTGA                                                                  : chr  "0.000000e+00" "0.000000e+00" "0.000000e+00" "0.000000e+00" ...</w:t>
      </w:r>
      <w:r>
        <w:br/>
      </w:r>
      <w:r>
        <w:rPr>
          <w:rStyle w:val="VerbatimChar"/>
        </w:rPr>
        <w:t>##  $ GTTCGGTACACACCGCCCGTCGCTCCTACCGATTGAATGGTCCGGTGAAGCGTTCGGACCGCTTCCTCTGGACGGGTAACCGTCTGTTGGTCGTGGGAAGTTCGTTAAACCTTATCATTTAGAGGAAGGAGAAGTCGTAACAAGGTTTCCGTAGGTGAACCTGCAGAAGGA                                                                           : chr  "0.000000e+00" "0.000000e+00" "0.000000e+00" "0.000000e+00" ...</w:t>
      </w:r>
      <w:r>
        <w:br/>
      </w:r>
      <w:r>
        <w:rPr>
          <w:rStyle w:val="VerbatimChar"/>
        </w:rPr>
        <w:t>##  $ CCGTTCGGTACACACCGCCCGTCGCACCTACCGATTGAATGGTCCGGTGAAGCCTCGGGATTGTGGTCTGGCTCCTTTATTGGGGCCTGACTGTGAAAACTTGTCTAAACCTTATCATTTAGAGGAAGGTGAAGTCGTAACAAGGTTTCCGTAGGTGAACCTGCAGAAGGATC                                                                         : chr  "0.000000e+00" "0.000000e+00" "6.598265e-04" "0.000000e+00" ...</w:t>
      </w:r>
      <w:r>
        <w:br/>
      </w:r>
      <w:r>
        <w:rPr>
          <w:rStyle w:val="VerbatimChar"/>
        </w:rPr>
        <w:t>##  $ GCCGTTCGGTACACACCGCCCGTCGCTCCTACCGATTGAGTGATCCGGTGAATAATTCGGACCGCGGCAGTGTTTGGATCCCAAGCGTTGCCATGGAAAGTTTAGTGAACCTTATCACTTAGAGGAAGGAGAAGTCGTAACAAGGTTTCCGTAGGTGAACCTGCAGAAGGATCA                                                                        : chr  "0.000000e+00" "0.000000e+00" "1.004586e-02" "1.462952e-02" ...</w:t>
      </w:r>
      <w:r>
        <w:br/>
      </w:r>
      <w:r>
        <w:rPr>
          <w:rStyle w:val="VerbatimChar"/>
        </w:rPr>
        <w:t>##  $ GCCGTTCGGTACACACCGCCCGTCGCTCCTACCGATTGAGTGATCCGGTGAATAATTCGGACTGCAGCAGTGTTCAGTTCCTGAACGTTGCAGTGGAAAGTTTAGTGAACCTTATCACTTAGAGGAAGGAGAAGTCGTAACAAGGTTTCCGTAGGTGAACCTGCAGAAGGATCA                                                                        : chr  "0.0047136265" "0.0000000000" "0.0026722972" "0.0011496676" ...</w:t>
      </w:r>
      <w:r>
        <w:br/>
      </w:r>
      <w:r>
        <w:rPr>
          <w:rStyle w:val="VerbatimChar"/>
        </w:rPr>
        <w:t>##  $ TTCGGTACACACCGCCCGTCGCTACTACCGATTGGATGGTTTAGTGAGATCCTCGGATTGGTCCCGGTGCGGCTTCTGGTCGCGCCGGAGTGCCGAAAAGAATGTCGAACTTGATCATCTAGAGGAAGTAAAAGTCGTAACAAGGTTTCCGTAGGTGAACCTGCAGAAGG                                                                            : chr  "0.0000000000" "0.0000000000" "0.0000000000" "0.0000000000" ...</w:t>
      </w:r>
      <w:r>
        <w:br/>
      </w:r>
      <w:r>
        <w:rPr>
          <w:rStyle w:val="VerbatimChar"/>
        </w:rPr>
        <w:t>##  $ TTCGGTACACACCGCCCGTCGCTCCTACCGATTGAATGATCCGGTGAGTTTTTTGGACTGTGGCAACGGTTTCGGTTCGCCGTACTGATGCCGCGGGAAGATACGCAAACCTTATCATTTAGAGGAAGGAGAAGTCGTAACAAGGTTTCCGTAGGTGAACCTGCAGAAGG                                                                            : chr  "1.538131e-03" "2.394267e-04" "2.309393e-04" "1.428462e-02" ...</w:t>
      </w:r>
      <w:r>
        <w:br/>
      </w:r>
      <w:r>
        <w:rPr>
          <w:rStyle w:val="VerbatimChar"/>
        </w:rPr>
        <w:t>##  $ CGTTCGGTACACACCGCCCGTCGCTCCTACCGATTGAATGGTCCGGTGAAATCTTCGGATTGCTGGCCTTGCCTTGGCAACTTGGCTTGGTTGCGAGAAGTTGATTAAACCTTATCATTTAGAGGAAGGAGAAGTCGTAACAAGGTTTCCGTAGGTGAACCTGCAGAAGGAT                                                                          : chr  "1.488514e-04" "6.327707e-04" "0.000000e+00" "0.000000e+00" ...</w:t>
      </w:r>
      <w:r>
        <w:br/>
      </w:r>
      <w:r>
        <w:rPr>
          <w:rStyle w:val="VerbatimChar"/>
        </w:rPr>
        <w:t xml:space="preserve">##  $ </w:t>
      </w:r>
      <w:r>
        <w:rPr>
          <w:rStyle w:val="VerbatimChar"/>
        </w:rPr>
        <w:lastRenderedPageBreak/>
        <w:t>GCCGTTCGGTACACACCGCCCGTCGCTCCTACCGATTGAGTGATCCGGTGAATAATTCGGACGGCAGCTTTTTCCAGTTTCTGGAAGTGGCAGCTGGAAGTTTAGTGAACCTTATCACTTAGAGGAAGGAGAAGTCGTAACAAGGTTTCCGTAGGTGAACCTGCAGAAGGATCA                                                                        : chr  "0.0000000000" "0.0000000000" "0.0000000000" "0.0000000000" ...</w:t>
      </w:r>
      <w:r>
        <w:br/>
      </w:r>
      <w:r>
        <w:rPr>
          <w:rStyle w:val="VerbatimChar"/>
        </w:rPr>
        <w:t>##  $ TCGGTACACACCGCCCGTCGCTCCTACCGATTGAATGGTCCGGTGAAATGTTCGGACTGTTGCGTAGCGAACGGTTCGCCGTCTGCTTCGCGATGGGAAGTTCATTAAACCTTATCATTTAGAGGAAGGAGAAGTCGTAACAAGGTTTCCGTAGGTGAACCTGCAGAAG                                                                             : chr  "0.000000e+00" "1.265541e-03" "5.575534e-03" "8.443350e-02" ...</w:t>
      </w:r>
      <w:r>
        <w:br/>
      </w:r>
      <w:r>
        <w:rPr>
          <w:rStyle w:val="VerbatimChar"/>
        </w:rPr>
        <w:t>##  $ ACACTATCGCCGTTCGGTACACACCGCCCGTCGCTCCTACCGATTTCGAGTGGTCCGGTGAATCCTTTGGACCGAGAGCGCCTCGTGCGTTTTTGGAAAGTCGAGTAAACCACATCACTTAGAGGAAGGAAAAGTCGTAACAAGGTTTCCGTAGGTGAACCTGCAGAAGGATCATGCTGACT                                                                : chr  "0.0000000000" "0.0000000000" "0.0000000000" "0.0000000000" ...</w:t>
      </w:r>
      <w:r>
        <w:br/>
      </w:r>
      <w:r>
        <w:rPr>
          <w:rStyle w:val="VerbatimChar"/>
        </w:rPr>
        <w:t>##  $ TTCGGTACACACCGCCCGTCGCACCTACCGATTGAATGGTCCGGTGAAATTTTCGGACTGCGGCAATGTTCCCCGGTTTCGGGGACGCTGCTGTGGGAAGTTGCTTAAACCTTACCATTTAGAGGAAGGTGAAGTCGTAACAAGGTTTCCGTAGGTGAACCTGCAGAAGG                                                                            : chr  "2.710749e-02" "0.000000e+00" "1.369140e-03" "0.000000e+00" ...</w:t>
      </w:r>
      <w:r>
        <w:br/>
      </w:r>
      <w:r>
        <w:rPr>
          <w:rStyle w:val="VerbatimChar"/>
        </w:rPr>
        <w:t>##  $ CCGTTCGGTACACACCGCCCGTCGCACCTACCGATCGAAGGTAATGATGAGCCCTCAGGACTACTGATCGGGTCCCTCACGGGGCCTTTTTGGTTGAAATTTGTGCAAATCCTTACCTTTAGAGGAAGGTGAAGTCGTAACAAGGTTACCGTAGGTGAACCTGCAGAAGGATC                                                                         : chr  "6.863702e-03" "0.000000e+00" "5.773482e-04" "3.544808e-03" ...</w:t>
      </w:r>
      <w:r>
        <w:br/>
      </w:r>
      <w:r>
        <w:rPr>
          <w:rStyle w:val="VerbatimChar"/>
        </w:rPr>
        <w:t>##  $ CGCCGTTCGGTACACACCGCCCGTCGCACCTACCGATCGAAGGTAATGATGAGCCCTCAGGATAGTTGTTTGGTCCCTCACGGGTCCTTACGGTTAGAATTTGTGCAAATCCTTGCCTTTAGAGGAAGGTGAAGTCGTAACAAGGTTACCGTAGGTGAACCTGCAGAAGGATCAT                                                                       : chr  "0.000000e+00" "0.000000e+00" "0.000000e+00" "0.000000e+00" ...</w:t>
      </w:r>
      <w:r>
        <w:br/>
      </w:r>
      <w:r>
        <w:rPr>
          <w:rStyle w:val="VerbatimChar"/>
        </w:rPr>
        <w:t>##  $ CCGTTCGGTACACACCGCCCGTCGCACCTACCGATTGAATGGTCCGGTGAGGCCTCGGGATCGTGGCGAACTTTCTTCATTGGAGGTGAGCTGTGAGAACTTGTCCAAATCTTATCATTTAGAGGAAGGTGAAGTCGTAACAAGGTTTCCGTAGGTGAACCTGCAGAAGGATC                                                                         : chr  "0.000000e+00" "0.000000e+00" "0.000000e+00" "0.000000e+00" ...</w:t>
      </w:r>
      <w:r>
        <w:br/>
      </w:r>
      <w:r>
        <w:rPr>
          <w:rStyle w:val="VerbatimChar"/>
        </w:rPr>
        <w:t>##  $ GCCGTTCGGTACACACCGCCCGTCGCTCCTACCGATTGAGTGATCCGGTGAATAATTCGGACTGCAGCATTGTTCAGTTCCTGAACGTTGCAGCGGAAAGTTTAGTGAACCTTATCACTTAGAGGAAGGAGAAGTCGTAACAAGGTTTCCGTAGGTGAACCTGCAGAAGGATCA                                                                        : chr  "0.0025470122" "0.0012142356" "0.0000000000" "0.0000000000" ...</w:t>
      </w:r>
      <w:r>
        <w:br/>
      </w:r>
      <w:r>
        <w:rPr>
          <w:rStyle w:val="VerbatimChar"/>
        </w:rPr>
        <w:t>##  $ ACTATCGCCGTTCGGTACACACCGCCCGTCGCTCCTACCGATTTCGAGTGGTCCGGTGAGCCTTTCGGACTGTGACGGTGCTCGACACCGACGCGGAAAGTCCGGCAAATCTTACTACTTAGAGGAAGGAGAAGTCGTAACAAGGTTTCCGTAGGTGAACCTGCAGAAGGATCATGCTGA                                                                  : chr  "3.803979e-04" "0.000000e+00" "9.237571e-04" "1.088352e-02" ...</w:t>
      </w:r>
      <w:r>
        <w:br/>
      </w:r>
      <w:r>
        <w:rPr>
          <w:rStyle w:val="VerbatimChar"/>
        </w:rPr>
        <w:t>##  $ CCGTTCGGTACACACCGCCCGTCGCACCTACCGATTGAGTGTTCCGGTGAAGCCTCGGGATTGTAGTTGGGTTCCTTTATTGGATCCTGACCGCGAGAACTTGTCTAAACCTTATCACTTAGAGGAAGGTGAAGTCGTAACAAGGTTTCCGTAGGTGAACCTGCAGAAGGATC                                                                         : chr  "0.000000e+00" "0.000000e+00" "0.000000e+00" "0.000000e+00" ...</w:t>
      </w:r>
      <w:r>
        <w:br/>
      </w:r>
      <w:r>
        <w:rPr>
          <w:rStyle w:val="VerbatimChar"/>
        </w:rPr>
        <w:t xml:space="preserve">##  $ </w:t>
      </w:r>
      <w:r>
        <w:rPr>
          <w:rStyle w:val="VerbatimChar"/>
        </w:rPr>
        <w:lastRenderedPageBreak/>
        <w:t>CCGTTCGGTACACACCGCCCGTCGCTCCTACCGATTGGGTGTGCTGGTGAAGTGTTCGGATTGGTTTTAGTTGATGGCAACATTGGCTTTTACTGAGAAGATCATTAAACCCTCCCACCTAGAGGAAGGAGAAGTCGTAACAAGGTTTCCGTAGGTGAACCTGCAGAAGGATC                                                                         : chr  "0.000000e+00" "0.000000e+00" "0.000000e+00" "0.000000e+00" ...</w:t>
      </w:r>
      <w:r>
        <w:br/>
      </w:r>
      <w:r>
        <w:rPr>
          <w:rStyle w:val="VerbatimChar"/>
        </w:rPr>
        <w:t>##  $ TCGGTACACACCGCCCGTCGCTCCTACCGATTGAATGATCCGGTGAAATCTTCGGACCGAGATTTTGTCGATGGTTCGCCGTTGCTGATAACTTGGGAAGTTGATTAAACCTTATCATTTAGAGGAAGGAGAAGTCGTAACAAGGTTTCCGTAGGTGAACCTGCAGAAG                                                                             : chr  "1.653904e-04" "0.000000e+00" "9.897397e-05" "7.377033e-04" ...</w:t>
      </w:r>
      <w:r>
        <w:br/>
      </w:r>
      <w:r>
        <w:rPr>
          <w:rStyle w:val="VerbatimChar"/>
        </w:rPr>
        <w:t>##  $ CCGTTCGGTACACACCGCCCGTCGCACCTACCGATTGAATGGTCCGGTGAGGACTCGGGATTGTGGTTTGGCTCCTTCATTGGGGCCTGACCGCGAGAACTTGTCCGAACCTTATCATTTAGAGGAAGGTGAAGTCGTAACAAGGTTTCCGTAGGTGAACCTGCAGAAGGATC                                                                         : chr  "0.000000e+00" "0.000000e+00" "0.000000e+00" "0.000000e+00" ...</w:t>
      </w:r>
      <w:r>
        <w:br/>
      </w:r>
      <w:r>
        <w:rPr>
          <w:rStyle w:val="VerbatimChar"/>
        </w:rPr>
        <w:t>##  $ CGTTCGGTACACACCGCCCGTCGCTACTACCGATTGGATGGTCTGGTGAGTCTTTCGGACTGCGGCTCTGGCTCGGGCAACCGGGCTTTGCTGCGGGAAGTTACGCAAACCCTATCATCTAGAGGAAGTAAAAGTCGTAACAAGGTTTCCGTAGGTGAACCTGCAGAAGGAT                                                                          : chr  "0.0000000000" "0.0004275478" "0.0013031573" "0.0017245013" ...</w:t>
      </w:r>
      <w:r>
        <w:br/>
      </w:r>
      <w:r>
        <w:rPr>
          <w:rStyle w:val="VerbatimChar"/>
        </w:rPr>
        <w:t>##  $ TTCGGTACACACCGCCCGTCGCTACTACCGATTGAACGGCTTAGTGAGTTTCGAGGATTTGGGTACTGTTCGGTTTCACGACCGTCAGTATCTGGAGAGCAGACACAAACTTGGTCGTTTAGAGGAAGTAAAAGTCGTAACAAGGTTTCCGTAGGTGAACCTGCAGAAGG                                                                            : chr  "1.356201e-02" "0.000000e+00" "1.138201e-03" "5.173504e-04" ...</w:t>
      </w:r>
      <w:r>
        <w:br/>
      </w:r>
      <w:r>
        <w:rPr>
          <w:rStyle w:val="VerbatimChar"/>
        </w:rPr>
        <w:t>##  $ GTTCGGTACACACCGCCCGTCGCTGCTACCGATTGGATGGTCCGGTGAGAACTCTGGATTGCGGTCGGTGTGTCGCTCTGCGATGCATGACTGCGAGAAGTTGATCGAACCTTATCATCTAGAGGAAGCAAAAGTCGTAACAAGGTTTCCGTAGGTGAACCTGCAGAAGGA                                                                           : chr  "3.969370e-04" "1.197134e-04" "9.897397e-05" "9.580563e-05" ...</w:t>
      </w:r>
      <w:r>
        <w:br/>
      </w:r>
      <w:r>
        <w:rPr>
          <w:rStyle w:val="VerbatimChar"/>
        </w:rPr>
        <w:t>##  $ GTTCGGTACACACCGCCCGTCGCTGCCCGGAACTGAGCCGTTTCGAGAAATGCGGGGACCGTTGATTAGCTGGTCGCAAGGCTGACTTGTCGATGGAAACCGTCTTAATCGCAGCGGCTTGAACCGGGCAAAAGTCGTAACAAGGTTTCCGTAGGTGAACCTGCAGAAGGA                                                                           : chr  "0.000000e+00" "0.000000e+00" "0.000000e+00" "0.000000e+00" ...</w:t>
      </w:r>
      <w:r>
        <w:br/>
      </w:r>
      <w:r>
        <w:rPr>
          <w:rStyle w:val="VerbatimChar"/>
        </w:rPr>
        <w:t>##  $ GCCGTTCGGTACACACCGCCCGTCGCTCCTACTGATTGAGTGATCCGGTGAATATTTTGGACTGCAGCAAGGCTCAGCTTCTGAGTTTTGCAGCATAAAGTTTAGTGAACCTTATCACTTAGAGGAAGGAGAAGTCGTAACAAGGTTTCCGTAGGTGAACCTGCAGAAGGATCA                                                                        : chr  "1.984685e-04" "0.000000e+00" "3.761011e-03" "4.023836e-04" ...</w:t>
      </w:r>
      <w:r>
        <w:br/>
      </w:r>
      <w:r>
        <w:rPr>
          <w:rStyle w:val="VerbatimChar"/>
        </w:rPr>
        <w:t>##  $ CCGTTCGGTACACACCGCCCGTCGCACCTACCGATTGAATGGTTCGGTGAAAATCTCGGACTGTGGCTTGGATGCCTTCGGGCAACCAGGCTGTGGAAAGTTGTTTAAACCTCATCATTTAGAGGAAGGTGAAGTCGTAACAAGGTTTCCGTAGGTGAACCTGCAGAAGGATC                                                                         : chr  "0.0000000000" "0.0000000000" "0.0000000000" "0.0000000000" ...</w:t>
      </w:r>
      <w:r>
        <w:br/>
      </w:r>
      <w:r>
        <w:rPr>
          <w:rStyle w:val="VerbatimChar"/>
        </w:rPr>
        <w:t>##  $ ATCGCCGTTCGGTACACACCGCCCGTCGCTACTACCGATTGAACATTTTAGTGAGTTGCGAGGAGTGGGGATAGTCAGGCAACTGGCTATACCTGCGAGAAGCTGCAAACTTGGATGTTTAGAGGAAGTAAAAGTCGTAACAAGGTTTCCGTAGGTGAACCTGCAGAAGGATCATGC                                                                     : chr  "1.139540e-02" "0.000000e+00" "4.618785e-04" "1.916113e-04" ...</w:t>
      </w:r>
      <w:r>
        <w:br/>
      </w:r>
      <w:r>
        <w:rPr>
          <w:rStyle w:val="VerbatimChar"/>
        </w:rPr>
        <w:t xml:space="preserve">##  $ </w:t>
      </w:r>
      <w:r>
        <w:rPr>
          <w:rStyle w:val="VerbatimChar"/>
        </w:rPr>
        <w:lastRenderedPageBreak/>
        <w:t>TCGCCGTTCGGTACACACCGCCCGTCGCTCCTACCGATTGAATGATCCGGTGAGCTATTCGGACTTTTGCTTCGTCGGTTTCCGGCTTTGCGAGGGAAAGTTTCGCGAACCTTATCATTTAGAGGAAGGAGAAGTCGTAACAAGGTTTCCGTAGGTGAACCTGCAGAAGGATCATG                                                                      : chr  "5.590196e-03" "5.985669e-04" "2.688793e-03" "1.739830e-02" ...</w:t>
      </w:r>
      <w:r>
        <w:br/>
      </w:r>
      <w:r>
        <w:rPr>
          <w:rStyle w:val="VerbatimChar"/>
        </w:rPr>
        <w:t>##  $ CGCCGTTCGGTACACACCGCCCGTCGCTCCTACCGATTGAATGCTCAGGTGAGCCATTCGGACCTCCTTCGTACCAGTTTCTGGTTTCGCTGGAGGAAAGTCTTGCGAACCTTATCATTTAGAGGAAGGAGAAGTCGTAACAAGGTTTCCGTAGGTGAACCTGCAGAAGGATCAT                                                                       : chr  "3.539355e-03" "0.000000e+00" "2.144436e-04" "1.686179e-03" ...</w:t>
      </w:r>
      <w:r>
        <w:br/>
      </w:r>
      <w:r>
        <w:rPr>
          <w:rStyle w:val="VerbatimChar"/>
        </w:rPr>
        <w:t>##  $ TTCGGTACACACCGCCCGTCGCTACTACCGATTGAATGGTTTAGCAAGGTCATCGGATTGCTTCAATCACTGGCGTAAGCTAGAGATTGATGGTGAGAAGACGACCGAACTTGATCATTTAGAGGAAGTAAAAGTCGTAACAAGGTTTCCGTAGGTGAACCTGCAGAAGG                                                                            : chr  "2.613168e-03" "0.000000e+00" "0.000000e+00" "0.000000e+00" ...</w:t>
      </w:r>
      <w:r>
        <w:br/>
      </w:r>
      <w:r>
        <w:rPr>
          <w:rStyle w:val="VerbatimChar"/>
        </w:rPr>
        <w:t>##  $ CCGTTCGGTACACACCGCCCGTCGCACCTACCGATTGAATGGTCCGGTGAGATTTCGGGATCGAATGATTGTTGATTTATTTTGACTGTTATTTGAGAACTTACTCAAACCTTATCATTTAGAGGAAGGTGAAGTCGTAACAAGGTTTCCGTAGGTGAACCTGCAGAAGGATC                                                                         : chr  "1.339662e-03" "0.000000e+00" "0.000000e+00" "1.628696e-04" ...</w:t>
      </w:r>
      <w:r>
        <w:br/>
      </w:r>
      <w:r>
        <w:rPr>
          <w:rStyle w:val="VerbatimChar"/>
        </w:rPr>
        <w:t>##  $ GTTCGGTACACACCGCCCGTCGCTACTACCGATTGAACGTTTTAGTGAGGTATTTGGACTGGGCCTTGGGAGGATTCGTTCTCCCATGTTGCTCGGGAAGACTCCCAAACTTGAGCGTTTAGAGGAAGTAAAAGTCGTAACAAGGTTTCCGTAGGTGAACCTGCAGAAGGA                                                                           : chr  "1.422357e-03" "5.130573e-04" "6.482795e-03" "0.000000e+00" ...</w:t>
      </w:r>
      <w:r>
        <w:br/>
      </w:r>
      <w:r>
        <w:rPr>
          <w:rStyle w:val="VerbatimChar"/>
        </w:rPr>
        <w:t>##  $ CCGTTCGGTACACACCGCCCGTCGCACCTACCGATTGAATGGTCCGGTGAAGCCTCGGGATTGTGGTTGGTTTCCTTTATTGGAATCTGACCACGAGAACCTGTCTAAACCTTATCATTTAGAGGAAGGTGAAGTCGTAACAAGGTTTCCGTAGGTGAACCTGCAGAAGGATC                                                                         : chr  "0.000000e+00" "0.000000e+00" "0.000000e+00" "0.000000e+00" ...</w:t>
      </w:r>
      <w:r>
        <w:br/>
      </w:r>
      <w:r>
        <w:rPr>
          <w:rStyle w:val="VerbatimChar"/>
        </w:rPr>
        <w:t>##  $ TACACACCGCCCGTCGCTACTACCGATCGGATGGTTTAGTGAGACACTCGGACTGGTCCCGACGGGGCGGGTGACCGCCCCTTCGTGTGTTGCCGGGAAGAATGTCAAACTTGATTATCTAGAGGAAGTAAAAGTCGTAACAAGGTTTCCGTAGGTGAACCTGCA                                                                                 : chr  "0.000000e+00" "1.829904e-03" "0.000000e+00" "0.000000e+00" ...</w:t>
      </w:r>
      <w:r>
        <w:br/>
      </w:r>
      <w:r>
        <w:rPr>
          <w:rStyle w:val="VerbatimChar"/>
        </w:rPr>
        <w:t>##  $ CGTTCGGTACACACCGCCCGTCGCTACTACCGATCGGATTTATTAGTGAGATTTAAAGACTTGAGGTGAAATAACTTTCTGTTAATAACCGTCAAGGAAATAGTTCAAACTGATATTTCTAGAGGAAGTAAAAGTCGTAACAAGGTTTCCGTAGGTGAACCTGCAGAAGGAT                                                                          : chr  "0.000000e+00" "3.027038e-03" "2.639306e-04" "0.000000e+00" ...</w:t>
      </w:r>
      <w:r>
        <w:br/>
      </w:r>
      <w:r>
        <w:rPr>
          <w:rStyle w:val="VerbatimChar"/>
        </w:rPr>
        <w:t>##  $ CCGTTCGGTACACACCGCCCGTCGCACCTACCGATTGAATGGTTCGGTGAAACTTTCGGACCGTCGCTTTGATGCCTTCTGGCGACTGAGTAATGGGAAGTTATTTAAACCTCATCATTTAGAGGAAGGTGAAGTCGTAACAAGGTTTCCGTAGGTGAACCTGCAGAAGGATC                                                                         : chr  "0.0000000000" "0.0000000000" "0.0000000000" "0.0000000000" ...</w:t>
      </w:r>
      <w:r>
        <w:br/>
      </w:r>
      <w:r>
        <w:rPr>
          <w:rStyle w:val="VerbatimChar"/>
        </w:rPr>
        <w:t>##  $ CGCCGTTCGGTACACACCGCCCGTCGACTCTACCGATTGAATGGTTCGGTGAAAACTTTGGACTGTGGCATTGTCCTTCATTGGACTTCGCCGTAGGAAATTGTTTAAACCTCATCATTTAGAGGAAGAATAAGTCGTAACAAGGTTTCCGTAGGTGAACCTGCAGAAGGATCAT                                                                       : chr  "3.803979e-04" "0.000000e+00" "1.319653e-04" "1.255054e-03" ...</w:t>
      </w:r>
      <w:r>
        <w:br/>
      </w:r>
      <w:r>
        <w:rPr>
          <w:rStyle w:val="VerbatimChar"/>
        </w:rPr>
        <w:t xml:space="preserve">##  $ </w:t>
      </w:r>
      <w:r>
        <w:rPr>
          <w:rStyle w:val="VerbatimChar"/>
        </w:rPr>
        <w:lastRenderedPageBreak/>
        <w:t>CCGTTCGGTACACACCGCCCGTCGCACCTACCGATCGAAGGTAATGATGAGCCCTCAGGACAGTTGTTCGTGGCCTTCACGGGCTGCTTACGGTTGAAATTTGTGCAAATCCTTACCTTTAGAGGAAGGTGAAGTCGTAACAAGGTTACCGTAGGTGAACCTGCAGAAGGATC                                                                         : chr  "3.704745e-03" "0.000000e+00" "5.608525e-04" "3.640614e-03" ...</w:t>
      </w:r>
      <w:r>
        <w:br/>
      </w:r>
      <w:r>
        <w:rPr>
          <w:rStyle w:val="VerbatimChar"/>
        </w:rPr>
        <w:t>##  $ CTATCGCCGTTCGGTACACACCGCCCGTCGCTCCTACCGATTTCGAGTGGTCCGGTGAATCTTTCGGACTGCGCGCAGCTTCGTGCCGTGTCGCGGAAAGTCAGGTAAACCTTATCACTTAGAGGAAGGAGAAGTCGTAACAAGGTTTCCGTAGGTGAACCTGCAGAAGGATCATGCTG                                                                   : chr  "0.0000000000" "0.0000000000" "0.0000000000" "0.0000000000" ...</w:t>
      </w:r>
      <w:r>
        <w:br/>
      </w:r>
      <w:r>
        <w:rPr>
          <w:rStyle w:val="VerbatimChar"/>
        </w:rPr>
        <w:t>##  $ CCGTTCGGTACACACCGCCCGTCGCACCTACCGATCGAAGGTAATGATGAGCCCTCAGGACTACTGATCGGGTCCCTCACGGGGCCTTTTCGGTTGAAATTTGTGCAAATCCTTACCTTTAGAGGAAGGTGAAGTCGTAACAAGGTTACCGTAGGTGAACCTGCAGAAGGATC                                                                         : chr  "0.0043332286" "0.0000000000" "0.0000000000" "0.0028166855" ...</w:t>
      </w:r>
      <w:r>
        <w:br/>
      </w:r>
      <w:r>
        <w:rPr>
          <w:rStyle w:val="VerbatimChar"/>
        </w:rPr>
        <w:t>##  $ CCGTTCGGTACACACCGCCCGTCGCACCTACCGATTGAATGGTCCGGTGAAGCCTCGGGATTGTGACTTGTCTCCTTTACTGGGGGCTTGTTACAAGAACTTGTCTAAACCTTATCATTTAGAGGAAGGTGAAGTCGTAACAAGGTTTCCGTAGGTGAACCTGCAGAAGGATC                                                                         : chr  "0.0000000000" "0.0000000000" "0.0000000000" "0.0000000000" ...</w:t>
      </w:r>
      <w:r>
        <w:br/>
      </w:r>
      <w:r>
        <w:rPr>
          <w:rStyle w:val="VerbatimChar"/>
        </w:rPr>
        <w:t>##  $ GCCGTTCGGTACACACCGCCCGTCGCTCCTACCGATTGAGTGATCCGGTGAATAATTCGGACTGGAGCAGTGTTCAGTTCCTGAACGTTGCATCGGAAAGTTTAGTGAACCTTATCACTTAGAGGAAGGAGAAGTCGTAACAAGGTTTCCGTAGGTGAACCTGCAGAAGGATCA                                                                        : chr  "0.0063344525" "0.0009919108" "0.0020949490" "0.0006323172" ...</w:t>
      </w:r>
      <w:r>
        <w:br/>
      </w:r>
      <w:r>
        <w:rPr>
          <w:rStyle w:val="VerbatimChar"/>
        </w:rPr>
        <w:t>##  $ ACTATCGCCGTTCGGTACACACCGCCCGTCGCTCCTACCGATTTCGAGTGGTCCGGTGAATCTTTTGGACTGCGCGCGGTCTCGAACCGCGCGCGGGAAGTCAGGTAAACCTTGTCACTTAGAGGAAGGAGAAGTCGTAACAAGGTTTCCGTAGGTGAACCTGCAGAAGGATCATGCTGA                                                                  : chr  "0.000000e+00" "0.000000e+00" "0.000000e+00" "5.939949e-04" ...</w:t>
      </w:r>
      <w:r>
        <w:br/>
      </w:r>
      <w:r>
        <w:rPr>
          <w:rStyle w:val="VerbatimChar"/>
        </w:rPr>
        <w:t>##   [list output truncated]</w:t>
      </w:r>
    </w:p>
    <w:p w14:paraId="67332617" w14:textId="77777777" w:rsidR="00F35CE3" w:rsidRDefault="00000000">
      <w:pPr>
        <w:pStyle w:val="SourceCode"/>
      </w:pPr>
      <w:r>
        <w:rPr>
          <w:rStyle w:val="NormalTok"/>
        </w:rPr>
        <w:t xml:space="preserve">Salinity18ASVData3 </w:t>
      </w:r>
      <w:r>
        <w:rPr>
          <w:rStyle w:val="OtherTok"/>
        </w:rPr>
        <w:t>&lt;-</w:t>
      </w:r>
      <w:r>
        <w:rPr>
          <w:rStyle w:val="NormalTok"/>
        </w:rPr>
        <w:t xml:space="preserve"> </w:t>
      </w:r>
      <w:r>
        <w:rPr>
          <w:rStyle w:val="FunctionTok"/>
        </w:rPr>
        <w:t>apply</w:t>
      </w:r>
      <w:r>
        <w:rPr>
          <w:rStyle w:val="NormalTok"/>
        </w:rPr>
        <w:t xml:space="preserve">(Salinity18ASVData2, </w:t>
      </w:r>
      <w:r>
        <w:rPr>
          <w:rStyle w:val="AttributeTok"/>
        </w:rPr>
        <w:t>MARGIN =</w:t>
      </w:r>
      <w:r>
        <w:rPr>
          <w:rStyle w:val="NormalTok"/>
        </w:rPr>
        <w:t xml:space="preserve"> </w:t>
      </w:r>
      <w:r>
        <w:rPr>
          <w:rStyle w:val="DecValTok"/>
        </w:rPr>
        <w:t>2</w:t>
      </w:r>
      <w:r>
        <w:rPr>
          <w:rStyle w:val="NormalTok"/>
        </w:rPr>
        <w:t xml:space="preserve">, </w:t>
      </w:r>
      <w:r>
        <w:rPr>
          <w:rStyle w:val="AttributeTok"/>
        </w:rPr>
        <w:t>FUN =</w:t>
      </w:r>
      <w:r>
        <w:rPr>
          <w:rStyle w:val="NormalTok"/>
        </w:rPr>
        <w:t xml:space="preserve"> as.numeric)</w:t>
      </w:r>
      <w:r>
        <w:br/>
      </w:r>
      <w:r>
        <w:rPr>
          <w:rStyle w:val="NormalTok"/>
        </w:rPr>
        <w:t xml:space="preserve">Salinity18ASVData3 </w:t>
      </w:r>
      <w:r>
        <w:rPr>
          <w:rStyle w:val="OtherTok"/>
        </w:rPr>
        <w:t>&lt;-</w:t>
      </w:r>
      <w:r>
        <w:rPr>
          <w:rStyle w:val="NormalTok"/>
        </w:rPr>
        <w:t xml:space="preserve"> </w:t>
      </w:r>
      <w:r>
        <w:rPr>
          <w:rStyle w:val="FunctionTok"/>
        </w:rPr>
        <w:t>as.data.frame</w:t>
      </w:r>
      <w:r>
        <w:rPr>
          <w:rStyle w:val="NormalTok"/>
        </w:rPr>
        <w:t>(Salinity18ASVData3)</w:t>
      </w:r>
      <w:r>
        <w:br/>
      </w:r>
      <w:r>
        <w:rPr>
          <w:rStyle w:val="FunctionTok"/>
        </w:rPr>
        <w:t>str</w:t>
      </w:r>
      <w:r>
        <w:rPr>
          <w:rStyle w:val="NormalTok"/>
        </w:rPr>
        <w:t>(Salinity18ASVData3)</w:t>
      </w:r>
    </w:p>
    <w:p w14:paraId="30493312" w14:textId="77777777" w:rsidR="00F35CE3" w:rsidRDefault="00000000">
      <w:pPr>
        <w:pStyle w:val="SourceCode"/>
      </w:pPr>
      <w:r>
        <w:rPr>
          <w:rStyle w:val="VerbatimChar"/>
        </w:rPr>
        <w:t>## 'data.frame':    222 obs. of  14123 variables:</w:t>
      </w:r>
      <w:r>
        <w:br/>
      </w:r>
      <w:r>
        <w:rPr>
          <w:rStyle w:val="VerbatimChar"/>
        </w:rPr>
        <w:t>##  $ Salinity                                                                                                                                                                                                                                              : num  28.6 29.6 24.5 15.8 18.4 21.6 29.6 14.9 31.3 3.9 ...</w:t>
      </w:r>
      <w:r>
        <w:br/>
      </w:r>
      <w:r>
        <w:rPr>
          <w:rStyle w:val="VerbatimChar"/>
        </w:rPr>
        <w:t>##  $ CCGTTCGGTACACACCGCCCGTCGCTACTACCGATTGAATGTCATAGTGAGGTCCTCGGACTGTTTGGTTGGCGGATCACTCTGCCTGCCTGGCGGGAAGACGACCAAACTGTTGCATTTAGAGGAAGTAAAAGTCGTAACAAGGTTTCCGTAGGTGAACCTGCAGAAGGATC                                                                         : num  0.464334 0.704051 0.27584 0.000153 0.127431 ...</w:t>
      </w:r>
      <w:r>
        <w:br/>
      </w:r>
      <w:r>
        <w:rPr>
          <w:rStyle w:val="VerbatimChar"/>
        </w:rPr>
        <w:t>##  $ CCGTTCGGTACACACCGCCCGTCGCTACTACCGATTGAGTGTTTTAGTGAGGTCCTCGGATTGCTTGTCTGGCGGTTAACGCTGCCTAGCCGGCGAAAAGACGACCAAACTGTAGCACTTAGAGGAAGTAAAAGTCGTAACAAGGTTTCCGTAGGTGAACCTGCAGAAGGATC                                                                         : num  0.00271 0.07034 0.01572 0 0.19413 ...</w:t>
      </w:r>
      <w:r>
        <w:br/>
      </w:r>
      <w:r>
        <w:rPr>
          <w:rStyle w:val="VerbatimChar"/>
        </w:rPr>
        <w:t>##  $ CCGTTCGGTACACACCGCCCGTCGCACCTACCGATTGAGTGGTCCGGTGAACCCTCGAGATTGTGATTAATTTCTTT</w:t>
      </w:r>
      <w:r>
        <w:rPr>
          <w:rStyle w:val="VerbatimChar"/>
        </w:rPr>
        <w:lastRenderedPageBreak/>
        <w:t>TATTAGAATTTGATTGTGAGAACTTGTGTAAACCTTATCACTTAGAGGAAGGTGAAGTCGTAACAAGGTTTCCGTAGGTGAACCTGCAGAAGGATC                                                                         : num  0.001207 0.003181 0.003563 0.000105 0.000664 ...</w:t>
      </w:r>
      <w:r>
        <w:br/>
      </w:r>
      <w:r>
        <w:rPr>
          <w:rStyle w:val="VerbatimChar"/>
        </w:rPr>
        <w:t>##  $ GCCGTTCGGTACACACCGCCCGTCGCACCTACCGATTGAGTGGTCCGGTGAAGACTCGGGATTGTGGCAATCTACTTTATTGCAGTTTGTCCACGAGAACCTGTCTAAACCTTATCACTTAGAGGAAGGTGAAGTCGTAACAAGGTTTCCGTAGGTGAACCTGCAGAAGGATCA                                                                        : num  0.000314 0.001676 0.003761 0.005863 0.001329 ...</w:t>
      </w:r>
      <w:r>
        <w:br/>
      </w:r>
      <w:r>
        <w:rPr>
          <w:rStyle w:val="VerbatimChar"/>
        </w:rPr>
        <w:t>##  $ CCGTTCGGTACACACCGCCCGTCGCTACTACCGATTGAACGTTTTAGTGAGGTCCTCGGACTGTTTGCCTGGCGGATTACTCTGCCTGGCTGGCGGGAAGACGACCAAACTGTAGCGTTTAGAGGAAGTAAAAGTCGTAACAAGGTTTCCGTAGGTGAACCTGCAGAAGGATC                                                                         : num  0.00 5.13e-04 1.46e-01 7.66e-05 4.86e-02 ...</w:t>
      </w:r>
      <w:r>
        <w:br/>
      </w:r>
      <w:r>
        <w:rPr>
          <w:rStyle w:val="VerbatimChar"/>
        </w:rPr>
        <w:t>##  $ GTTCGGTACACACCGCCCGTCGCTCCTACCGATTGAATGGTCCGGTGAAGCGTTCGGACCGCTTCCTCTGGACGGGCAACCGTCTGTTGGTCGTGGGAAGTTCGTTAAACCTTATCATTTAGAGGAAGGAGAAGTCGTAACAAGGTTTCCGTAGGTGAACCTGCAGAAGGA                                                                           : num  0.00104 0.00375 0.01762 0.04138 0.01338 ...</w:t>
      </w:r>
      <w:r>
        <w:br/>
      </w:r>
      <w:r>
        <w:rPr>
          <w:rStyle w:val="VerbatimChar"/>
        </w:rPr>
        <w:t>##  $ GCCGTTCGGTACACACCGCCCGTCGCTCCTACCGATTGAGTGATCCGGTGAATAACTCGGACTGATGCAGTGCTCAGCTTCTGGACGTTGCATCGGAAAGTTTAGTGAACCTTATCACTTAGAGGAAGGAGAAGTCGTAACAAGGTTTCCGTAGGTGAACCTGCAGAAGGATCA                                                                        : num  0 0 0 0 0 ...</w:t>
      </w:r>
      <w:r>
        <w:br/>
      </w:r>
      <w:r>
        <w:rPr>
          <w:rStyle w:val="VerbatimChar"/>
        </w:rPr>
        <w:t>##  $ CCGTTCGGTACACACCGCCCGTCGCACCTACCGATTGAATGGTCCGGTGAGGACTCGGGACTGTGGTTTGGCTCCTTCATTGGGGCCAGACTGCGGGAACTTGTCCGAACCTTATCATTTAGAGGAAGGTGAAGTCGTAACAAGGTTTCCGTAGGTGAACCTGCAGAAGGATC                                                                         : num  0 0.00144 0.0018 0 0 ...</w:t>
      </w:r>
      <w:r>
        <w:br/>
      </w:r>
      <w:r>
        <w:rPr>
          <w:rStyle w:val="VerbatimChar"/>
        </w:rPr>
        <w:t>##  $ GTTCGGTACACACCGCCCGTCGCTACTACCGATCGGATTTATTAGTGAGAACCAAAGACTTGAGGTGAAATAACTTTTTTGTTCATAACCGTTAAGGAAATAGTTCAAACTGATATTTCTAGAGGAAGTAAAAGTCGTAACAAGGTTTCCGTAGGTGAACCTGCAGAAGGA                                                                           : num  0.000926 0.017974 0.001501 0 0.007031 ...</w:t>
      </w:r>
      <w:r>
        <w:br/>
      </w:r>
      <w:r>
        <w:rPr>
          <w:rStyle w:val="VerbatimChar"/>
        </w:rPr>
        <w:t>##  $ CTATCGCCGTTCGGTACACACCGCCCGTCGCTCCTACCGATTTCGAGTGGTCCGGTGAATCTTTCGGACTGCGCGCGGCTTCGTGCCGTGCCGCGGAAAGTCAGGTAAACCTTATCACTTAGAGGAAGGAGAAGTCGTAACAAGGTTTCCGTAGGTGAACCTGCAGAAGGATCATGCTG                                                                   : num  0.00043 0.013 0.01389 0.03183 0.00605 ...</w:t>
      </w:r>
      <w:r>
        <w:br/>
      </w:r>
      <w:r>
        <w:rPr>
          <w:rStyle w:val="VerbatimChar"/>
        </w:rPr>
        <w:t>##  $ GCCGTTCGGTACACACCGCCCGTCGCTCCTACCGATTGAGTGATCCGGTGAATAATTCGGACTGCAGCAGTGTTCGGTTCCTGAACGTTGCAGCGGAAAGTTTAGTGAACCTTATCACTTAGAGGAAGGAGAAGTCGTAACAAGGTTTCCGTAGGTGAACCTGCAGAAGGATCA                                                                        : num  0.02415 0.00255 0.04312 0.01921 0.00122 ...</w:t>
      </w:r>
      <w:r>
        <w:br/>
      </w:r>
      <w:r>
        <w:rPr>
          <w:rStyle w:val="VerbatimChar"/>
        </w:rPr>
        <w:t>##  $ TCGGTACACACCGCCCGTCGCTCCTACCGATTGAATGGTCCGGTGAAATGTTCGGACCGCTGCGAAGCGGACGGTTCGCCGTCAGCTTCGCGGTGGGAAGTTCATTAAACCTTATCATTTAGAGGAAGGAGAAGTCGTAACAAGGTTTCCGTAGGTGAACCTGCAGAAG                                                                             : num  0.00043 0.00262 0.00685 0.11551 0.09574 ...</w:t>
      </w:r>
      <w:r>
        <w:br/>
      </w:r>
      <w:r>
        <w:rPr>
          <w:rStyle w:val="VerbatimChar"/>
        </w:rPr>
        <w:t>##  $ CCGTTCGGTACACACCGCCCGTCGCACCTACCGATTGAATGGTTCGGTGAAACTTTCGGACCGTCGCTTTGACGCCT</w:t>
      </w:r>
      <w:r>
        <w:rPr>
          <w:rStyle w:val="VerbatimChar"/>
        </w:rPr>
        <w:lastRenderedPageBreak/>
        <w:t>TCTGGCGACTGAGTAATGGGAAGTTATTTAAACCTCATCATTTAGAGGAAGGTGAAGTCGTAACAAGGTTTCCGTAGGTGAACCTGCAGAAGGATC                                                                         : num  0 0 0 0 0 ...</w:t>
      </w:r>
      <w:r>
        <w:br/>
      </w:r>
      <w:r>
        <w:rPr>
          <w:rStyle w:val="VerbatimChar"/>
        </w:rPr>
        <w:t>##  $ GTTCGGTACACACCGCCCGTCGCTCCTACCGATTGAATGGTCCGGTGAAGCGCTCGGACCGCGGCCTCTTGACGGTTCGCCGTCGATTGGCTGTGGGAAGTTCGTTAAACCTTATCATTTAGAGGAAGGAGAAGTCGTAACAAGGTTTCCGTAGGTGAACCTGCAGAAGGA                                                                           : num  5.21e-03 8.55e-05 3.71e-03 4.79e-03 5.04e-02 ...</w:t>
      </w:r>
      <w:r>
        <w:br/>
      </w:r>
      <w:r>
        <w:rPr>
          <w:rStyle w:val="VerbatimChar"/>
        </w:rPr>
        <w:t>##  $ CCGTTCGGTACACACCGCCCGTCGCTACTACCGATTGAATGGCTTAGTGAGCTCTGTGGACTGTTACGCACCGTTGGCAACTTCGGAGCGCGACGGGAAGCAGATCAAACTTGATCATTTAGAGGAAGTAAAAGTCGTAACAAGGTTTCCGTAGGTGAACCTGCAGAAGGATC                                                                         : num  6.62e-05 1.54e-04 1.09e-03 2.03e-03 1.52e-04 ...</w:t>
      </w:r>
      <w:r>
        <w:br/>
      </w:r>
      <w:r>
        <w:rPr>
          <w:rStyle w:val="VerbatimChar"/>
        </w:rPr>
        <w:t>##  $ GTTCGGTACACACCGCCCGTCGCTCCTACCGATTGAATGGTCCGGTGAAGCGTTCGGACTATGACTCTCTGACGGTTCGCCGTCTAAGTGTCGTGGGAAGTTCGTTGAACCTTATCATTTAGAGGAAGGAGAAGTCGTAACAAGGTTTCCGTAGGTGAACCTGCAGAAGGA                                                                           : num  0.000645 0.000154 0.001501 0.005691 0.005467 ...</w:t>
      </w:r>
      <w:r>
        <w:br/>
      </w:r>
      <w:r>
        <w:rPr>
          <w:rStyle w:val="VerbatimChar"/>
        </w:rPr>
        <w:t>##  $ CCGTTCGGTACACACCGCCCGTCGCACCTACCGATTGAATGGTCCGGTGAGGACTCGGGATTGTGGTTTGGCTCCTTCATTGGGGCCTGACCGCGAGAACTTGTCCAAACCTTATCATTTAGAGGAAGGTGAAGTCGTAACAAGGTTTCCGTAGGTGAACCTGCAGAAGGATC                                                                         : num  0.000232 0.002463 0.003431 0 0.000291 ...</w:t>
      </w:r>
      <w:r>
        <w:br/>
      </w:r>
      <w:r>
        <w:rPr>
          <w:rStyle w:val="VerbatimChar"/>
        </w:rPr>
        <w:t>##  $ CGCCGTTCGGTACACACCGCCCGTCGCTCCTACCGATTGAGTGATCCGGTGAATAATTCGGACTGCAGCAGTGTTCGGCAACGAGCGCTGCAGCGGAAAGTTTAGTGAACCTTATCACTTAGAGGAAGGAGAAGTCGTAACAAGGTTTCCGTAGGTGAACCTGCAGAAGGATCAT                                                                       : num  0 0 0.00884 0 0 ...</w:t>
      </w:r>
      <w:r>
        <w:br/>
      </w:r>
      <w:r>
        <w:rPr>
          <w:rStyle w:val="VerbatimChar"/>
        </w:rPr>
        <w:t>##  $ CTATCGCCGTTCGGTACACACCGCCCGTCGCTCCTACCGATTTCGAGTGGTCCGGTGAATCTTTCGGACTGCGCGCGGCTTCGTGCCGTGTCGCGGAAAGTCAGGTAAACCTTATCACTTAGAGGAAGGAGAAGTCGTAACAAGGTTTCCGTAGGTGAACCTGCAGAAGGATCATGCTG                                                                   : num  0 0.00729 0.01222 0.02978 0 ...</w:t>
      </w:r>
      <w:r>
        <w:br/>
      </w:r>
      <w:r>
        <w:rPr>
          <w:rStyle w:val="VerbatimChar"/>
        </w:rPr>
        <w:t>##  $ CGTTCGGTACACACCGCCCGTCGCTCCTACCGATTGAATGGTCCGGTGAAATCTTCGGATTGCTGGGTAGGACTTCGCAAGTTGACCTATCTGCGAGAAGTTGCTTGAACCTTATCATTTAGAGGAAGGAGAAGTCGTAACAAGGTTTCCGTAGGTGAACCTGCAGAAGGAT                                                                          : num  0.00116 0.00638 0.00607 0.05415 0.01055 ...</w:t>
      </w:r>
      <w:r>
        <w:br/>
      </w:r>
      <w:r>
        <w:rPr>
          <w:rStyle w:val="VerbatimChar"/>
        </w:rPr>
        <w:t>##  $ ACTATCGCCGTTCGGTACACACCGCCCGTCGCTACTACCGATTTCGAGTGGTCCGGTGAATCTTTTGGACTGTGTGCCGTCTTGTCGGTGTCGCGGAAAGTCAGGTAAACCTTATCACTTAGAGGAAGTAAAAGTCGTAACAAGGTTTCCGTAGGTGAACCTGCAGAAGGATCATGCTGA                                                                  : num  0.000364 0.028201 0.004157 0.008105 0.000651 ...</w:t>
      </w:r>
      <w:r>
        <w:br/>
      </w:r>
      <w:r>
        <w:rPr>
          <w:rStyle w:val="VerbatimChar"/>
        </w:rPr>
        <w:t>##  $ GCCGTTCGGTACACACCGCCCGTCGCTCCTACCGATTGAGCAATCCGGTGAATATTTCGGACCGGATCCTGTCGGGGCAACTCGTTCAGGAACTGGAAAGTCAAGTTAACCTTATTGCTTAGAGGAAGGAGAAGTCGTAACAAGGTTTCCGTAGGTGAACCTGCAGAAGGATCA                                                                        : num  0 0 0 0 0 ...</w:t>
      </w:r>
      <w:r>
        <w:br/>
      </w:r>
      <w:r>
        <w:rPr>
          <w:rStyle w:val="VerbatimChar"/>
        </w:rPr>
        <w:t>##  $ ACACTATCGCCGTTCGGTACACACCGCCCGTCGCTCCTACCGATTTCGAGTGGTCCGGTGAACCCTTTGGACCGAGA</w:t>
      </w:r>
      <w:r>
        <w:rPr>
          <w:rStyle w:val="VerbatimChar"/>
        </w:rPr>
        <w:lastRenderedPageBreak/>
        <w:t>GCGCCTCGTGCGCTTTTGGAAAGTCGAGTAAACCACATCACTTAGAGGAAGGAAAAGTCGTAACAAGGTTTCCGTAGGTGAACCTGCAGAAGGATCATGCTGACT                                                                : num  0.000248 0.010877 0.007308 0.00937 0.001384 ...</w:t>
      </w:r>
      <w:r>
        <w:br/>
      </w:r>
      <w:r>
        <w:rPr>
          <w:rStyle w:val="VerbatimChar"/>
        </w:rPr>
        <w:t>##  $ CGCCGTTCGGTACACACCGCCCGTCGCTCCTACCGATTGAGTGATCCGGTGAATAATTCGGACTGCAGCAGTGTTCGGCAACGAGCGTTGCAGCGGAAAGTTTAGTGAACCTTATCACTTAGAGGAAGGAGAAGTCGTAACAAGGTTTCCGTAGGTGAACCTGCAGAAGGATCAT                                                                       : num  0.00112 0.01426 0.0452 0.00171 0.01237 ...</w:t>
      </w:r>
      <w:r>
        <w:br/>
      </w:r>
      <w:r>
        <w:rPr>
          <w:rStyle w:val="VerbatimChar"/>
        </w:rPr>
        <w:t>##  $ GCCGTTCGGTACACACCGCCCGTCGCTCCTACCGATTGAGTGATCCGGTGAATAATTCGGACTGCAGCAATGTTTGGATCCCAATCGTTGCAGCGGAAAGTTTGGTGAACCTTATCACTTAGAGGAAGGAGAAGTCGTAACAAGGTTTCCGTAGGTGAACCTGCAGAAGGATCA                                                                        : num  0.02163 0.00181 0.03525 0.01363 0.05017 ...</w:t>
      </w:r>
      <w:r>
        <w:br/>
      </w:r>
      <w:r>
        <w:rPr>
          <w:rStyle w:val="VerbatimChar"/>
        </w:rPr>
        <w:t>##  $ CCGTTCGGTACACACCGCCCGTCGCTACTACCGATTGAACGTTTTAGTGAGGTATTTGGATCGGCACTCTGGAGGTTTGCGCCTCTATTGCGCTGAAAAGACTCCCAAACTTGAGCGTTTAGAGGAAGTAAAAGTCGTAACAAGGTTTCCGTAGGTGAACCTGCAGAAGGATC                                                                         : num  0 0.000393 0 0 0 ...</w:t>
      </w:r>
      <w:r>
        <w:br/>
      </w:r>
      <w:r>
        <w:rPr>
          <w:rStyle w:val="VerbatimChar"/>
        </w:rPr>
        <w:t>##  $ GTTCGGTACACACCGCCCGTCGCTCCTACCGATTGAATGGTCCGGTGAAGCGTTCGGACTATGATACTCTGACGGTTCGCCGTCTAAGTGTCGTGGGAAGTTCGTTGAACCTTATCATTTAGAGGAAGGAGAAGTCGTAACAAGGTTTCCGTAGGTGAACCTGCAGAAGGA                                                                           : num  0.00185 0 0.00155 0.00626 0.004 ...</w:t>
      </w:r>
      <w:r>
        <w:br/>
      </w:r>
      <w:r>
        <w:rPr>
          <w:rStyle w:val="VerbatimChar"/>
        </w:rPr>
        <w:t>##  $ CGCCGTTCGGTACACACCGCCCGTCGCACCTACCGATCGAAGGTAATGATGAGCCCTCAGGACAGTTGATGGAGCCCTCACGGGTTCTTTCGGTTGAAATTTGTGCAAATCCTTACCTTTAGAGGAAGGTGAAGTCGTAACAAGGTTACCGTAGGTGAACCTGCAGAAGGATCAT                                                                       : num  0.000265 0.000205 0.000412 0.001801 0.00746 ...</w:t>
      </w:r>
      <w:r>
        <w:br/>
      </w:r>
      <w:r>
        <w:rPr>
          <w:rStyle w:val="VerbatimChar"/>
        </w:rPr>
        <w:t>##  $ CTATCGCCGTTCGGTACACACCGCCCGTCGCTACTACCGATTTCGAGTGGTCCGGTGAAGCTTTTGGACTGCGCGTGGCTTCGTGCCGTGTCGCGGAAAGTCAGCTAAACCTTATCACTTAGAGGAAGTAAAAGTCGTAACAAGGTTTCCGTAGGTGAACCTGCAGAAGGATCATGCTG                                                                   : num  0.00855 0 0.03448 0.15708 0.0058 ...</w:t>
      </w:r>
      <w:r>
        <w:br/>
      </w:r>
      <w:r>
        <w:rPr>
          <w:rStyle w:val="VerbatimChar"/>
        </w:rPr>
        <w:t>##  $ GGTACACACCGCCCGTCGCTACTACCGATTGGATGGCTTAGTGAGGTCCTCGGATCGGCCCCGCCGGAGTCTTCACGGCTCTGGCGCGCGTGCCGAGAAGACGATCAAACTTGACTATCTAGAGGAAGTAAAAGTCGTAACAAGGTTTCCGTAGGTGAACCTGCAGA                                                                               : num  0 0 0 0 0 ...</w:t>
      </w:r>
      <w:r>
        <w:br/>
      </w:r>
      <w:r>
        <w:rPr>
          <w:rStyle w:val="VerbatimChar"/>
        </w:rPr>
        <w:t>##  $ GGTACACACCGCCCGTCGCTACTACCGATTGGATGGTTTAGTGAGACTCACGGATTGGTCCCAGCATGGTGGGTTACCGCCGCGCTGGCGTGCCGAAAAGTCAGTCAAACTTGATTATCTAGAGGAAGTAAAAGTCGTAACAAGGTTTCCGTAGGTGAACCTGCAGA                                                                               : num  0 0 0 0 0 ...</w:t>
      </w:r>
      <w:r>
        <w:br/>
      </w:r>
      <w:r>
        <w:rPr>
          <w:rStyle w:val="VerbatimChar"/>
        </w:rPr>
        <w:t>##  $ CCGTTCGGTACACACCGCCCGTCGCTACTACCGATTGAATGGCTTAGTGAGCTCTGTGGACTGTTGCGCAGCGGGGGCAACTCCGAAGCGTGACGGGAAGCAGATCAAACTTGATCATTTAGAGGAAGTAAAAGTCGTAACAAGGTTTCCGTAGGTGAACCTGCAGAAGGATC                                                                         : num  0 0 0 0 0 ...</w:t>
      </w:r>
      <w:r>
        <w:br/>
      </w:r>
      <w:r>
        <w:rPr>
          <w:rStyle w:val="VerbatimChar"/>
        </w:rPr>
        <w:t>##  $ CCGTTCGGTACACACCGCCCGTCGCACCTACCGATTGAATGGTCCGGTGAGGCCTCGGGATTGTGGTTAGTTTCCTT</w:t>
      </w:r>
      <w:r>
        <w:rPr>
          <w:rStyle w:val="VerbatimChar"/>
        </w:rPr>
        <w:lastRenderedPageBreak/>
        <w:t>TATTGGAAGTTAGTCGCGAGAACTTGTCCAAACCTTATCATTTAGAGGAAGGTGAAGTCGTAACAAGGTTTCCGTAGGTGAACCTGCAGAAGGATC                                                                         : num  0.000198 0.005267 0.000396 0.000268 0.001052 ...</w:t>
      </w:r>
      <w:r>
        <w:br/>
      </w:r>
      <w:r>
        <w:rPr>
          <w:rStyle w:val="VerbatimChar"/>
        </w:rPr>
        <w:t>##  $ CTATCGCCGTTCGGTACACACCGCCCGTCGCTCCTACCGATTTCGAGTGGTCCGGTGAATCTTTCGGACTGTGCTTGGTCTTGTGCCATGTCGCGGAAAGTCAGGTAAACCTTATCACTTAGAGGAAGGAGAAGTCGTAACAAGGTTTCCGTAGGTGAACCTGCAGAAGGATCATGCTG                                                                   : num  0 0.000479 0.015803 0.001159 0 ...</w:t>
      </w:r>
      <w:r>
        <w:br/>
      </w:r>
      <w:r>
        <w:rPr>
          <w:rStyle w:val="VerbatimChar"/>
        </w:rPr>
        <w:t>##  $ ACACTATCGCCGTTCGGTACACACCGCCCGTCGCTCCTACCGATTTCGAGTGGTCCGGTGAACCCTTTGGACTGGAAGCGTCTTGAACGCTGCTAGAAAGTCGAGTAAACCACATCACTTAGAGGAAGGAAAAGTCGTAACAAGGTTTCCGTAGGTGAACCTGCAGAAGGATCATGCTGACT                                                                : num  0.00718 0.00065 0.00254 0.00139 0.04158 ...</w:t>
      </w:r>
      <w:r>
        <w:br/>
      </w:r>
      <w:r>
        <w:rPr>
          <w:rStyle w:val="VerbatimChar"/>
        </w:rPr>
        <w:t>##  $ TCGGTACACACCGCCCGTCGCTCCTACCGATTGAATGGTCCGGTGAAATGTTCGGACTGTTGCGTGGCGAACGGTCCGCCGTCTGCTTCGCGATGGGAAGTTCATTAAACCTTATCATTTAGAGGAAGGAGAAGTCGTAACAAGGTTTCCGTAGGTGAACCTGCAGAAG                                                                             : num  0.000777 0 0.000594 0.014927 0.034283 ...</w:t>
      </w:r>
      <w:r>
        <w:br/>
      </w:r>
      <w:r>
        <w:rPr>
          <w:rStyle w:val="VerbatimChar"/>
        </w:rPr>
        <w:t>##  $ GCCGTTCGGTACACACCGCCCGTCGCTCCTACCGATTGAGTGATCCGGTGAATAATTCGGACTGCAGCAGTGTTCAGTTCCTGAACGTTGCAGCGGAAAGTTTAGTGAACCTTATCACTTAGAGGAAGGAGAAGTCGTAACAAGGTTTCCGTAGGTGAACCTGCAGAAGGATCA                                                                        : num  0.002 0.00351 0.0035 0.01615 0 ...</w:t>
      </w:r>
      <w:r>
        <w:br/>
      </w:r>
      <w:r>
        <w:rPr>
          <w:rStyle w:val="VerbatimChar"/>
        </w:rPr>
        <w:t>##  $ GGTACACACCGCCCGTCGCTACTACCGATTGAATGGTTTAGTGAGATCCTCGGATTGGTCCCGGCCCGGAGGGCAACCTTCGGGACGGTGCGCCGAGAAGACGATCAAACTTGATCATTTAGAGGAAGTAAAAGTCGTAACAAGGTTTCCGTAGGTGAACCTGCAGA                                                                               : num  0 0 0 0 0 ...</w:t>
      </w:r>
      <w:r>
        <w:br/>
      </w:r>
      <w:r>
        <w:rPr>
          <w:rStyle w:val="VerbatimChar"/>
        </w:rPr>
        <w:t>##  $ CCGTTCGGTACACACCGCCCGTCGCACCTACCGATTGAATGGTTCGGTGAAACTCTCGGACCGTCGCTTGGACGCCTTCTGGCGACTAAGCAATGGGAAGTTATTTAAACCTCATCATTTAGAGGAAGGTGAAGTCGTAACAAGGTTTCCGTAGGTGAACCTGCAGAAGGATC                                                                         : num  0 0.00209 0.04055 0.01281 0.0013 ...</w:t>
      </w:r>
      <w:r>
        <w:br/>
      </w:r>
      <w:r>
        <w:rPr>
          <w:rStyle w:val="VerbatimChar"/>
        </w:rPr>
        <w:t>##  $ GGTACACACCGCCCGTCGCTACTACCGATTGAATGGTTTAGTGAGATCCTCGGACCGGCCCCGGCACGGCAGTCTCTGTCGAGCCGTGGCTGCCGGGAAGACGATCGAACTTGATCATTTAGAGGAAGTAAAAGTCGTAACAAGGTTTCCGTAGGTGAACCTGCAGA                                                                               : num  0 0 0 0 0 ...</w:t>
      </w:r>
      <w:r>
        <w:br/>
      </w:r>
      <w:r>
        <w:rPr>
          <w:rStyle w:val="VerbatimChar"/>
        </w:rPr>
        <w:t>##  $ CTATCGCCGTTCGGTACACACCGCCCGTCGCTCCTACCGATTTCGAGTGGTCCGGTGAATCTTTCGGACTGTGCGTGGTCTTGTGCCATGTCGCGGAAAGTCAGGTAAACCTTATCACTTAGAGGAAGGAGAAGTCGTAACAAGGTTTCCGTAGGTGAACCTGCAGAAGGATCATGCTG                                                                   : num  0.00453 0 0.0035 0.00418 0.00107 ...</w:t>
      </w:r>
      <w:r>
        <w:br/>
      </w:r>
      <w:r>
        <w:rPr>
          <w:rStyle w:val="VerbatimChar"/>
        </w:rPr>
        <w:t>##  $ CCGTTCGGTACACACCGCCCGTCGCACCTACCGATTGAATGGTCCGGTGAAGCCTCGGGATTGTGGTCAGTTTGCTTCATTGCGAGTTGATTGCGAGAACTTGTCTAAACCTTATCATTTAGAGGAAGGTGAAGTCGTAACAAGGTTTCCGTAGGTGAACCTGCAGAAGGATC                                                                         : num  0 0.000103 0 0 0 ...</w:t>
      </w:r>
      <w:r>
        <w:br/>
      </w:r>
      <w:r>
        <w:rPr>
          <w:rStyle w:val="VerbatimChar"/>
        </w:rPr>
        <w:t>##  $ GCCGTTCGGTACACACCGCCCGTCGCTCCTACCGATTGAGTGATCCGGTGAATAATTCGGACTGCTGCAGTGCCCAG</w:t>
      </w:r>
      <w:r>
        <w:rPr>
          <w:rStyle w:val="VerbatimChar"/>
        </w:rPr>
        <w:lastRenderedPageBreak/>
        <w:t>TTCCTGAGCGTTGCGGCGGAAAGTTTCGTGAACCTTATCACTTAGAGGAAGGAGAAGTCGTAACAAGGTTTCCGTAGGTGAACCTGCAGAAGGATCA                                                                        : num  0 0 0 0 0 ...</w:t>
      </w:r>
      <w:r>
        <w:br/>
      </w:r>
      <w:r>
        <w:rPr>
          <w:rStyle w:val="VerbatimChar"/>
        </w:rPr>
        <w:t>##  $ GCCGTTCGGTACACACCGCCCGTCGCTCCTACCGATTGAGTGATCCGGTGAATAATTCGGACTGCGGCATTGTTCAGCTTCTGGACGTTGCTGCGGAAAGTTTAGTGAACCTTATCACTTAGAGGAAGGAGAAGTCGTAACAAGGTTTCCGTAGGTGAACCTGCAGAAGGATCA                                                                        : num  0.003357 0.002343 0.000726 0.001265 0 ...</w:t>
      </w:r>
      <w:r>
        <w:br/>
      </w:r>
      <w:r>
        <w:rPr>
          <w:rStyle w:val="VerbatimChar"/>
        </w:rPr>
        <w:t>##  $ CCGTTCGGTACACACCGCCCGTCGCTCCTACCGATTGGGTGTGCTGGTGAAGCGTTCGGATTGGGAACTTTGGTTGGCAACAATTGAGGTTTCTGAAAAGTTCGTTAAACCCTCCCACCTAGAGGAAGGAGAAGTCGTAACAAGGTTTCCGTAGGTGAACCTGCAGAAGGATC                                                                         : num  0.00 0.00 4.95e-05 7.09e-04 0.00 ...</w:t>
      </w:r>
      <w:r>
        <w:br/>
      </w:r>
      <w:r>
        <w:rPr>
          <w:rStyle w:val="VerbatimChar"/>
        </w:rPr>
        <w:t>##  $ CGCCGTTCGGTACACACCGCCCGTCGCTCCTACCGATTGAGTGTTCCGGTGAATAATTCGGACTGCAGCAGTGTTCGGCAACGAGTATTGCAGCGGAAAGTTTAGTGAACCTTAACACTTAGAGGAAGGAGAAGTCGTAACAAGGTTTCCGTAGGTGAACCTGCAGAAGGATCAT                                                                       : num  0 0 0 0 0 ...</w:t>
      </w:r>
      <w:r>
        <w:br/>
      </w:r>
      <w:r>
        <w:rPr>
          <w:rStyle w:val="VerbatimChar"/>
        </w:rPr>
        <w:t>##  $ CCGTTCGGTACACACCGCCCGTCGCAGCTACCGATTGAATGTCTCGGTGAAGACTTGGGACCGTGGTGCCATCGTTTTATCGCGGCGGCATTGTGGGAACTGGTTTAAACCTCGTTATTTAGAGGAAGCTAAAGTCGTAACAAGGTTTCCGTAGGTGAACCTGCAGAAGGATC                                                                         : num  0.00 1.88e-04 3.63e-04 4.05e-02 4.15e-05 ...</w:t>
      </w:r>
      <w:r>
        <w:br/>
      </w:r>
      <w:r>
        <w:rPr>
          <w:rStyle w:val="VerbatimChar"/>
        </w:rPr>
        <w:t>##  $ CGTTCGGTACACACCGCCCGTCGCTCCTACCGATTGAATGGTCCGGTGAAATCTTCGGATTGCTGGCTAGGACTTGGCAACTTGACCTAGCTGCGAGAAGTTGATTGAACCTTATCATTTAGAGGAAGGAGAAGTCGTAACAAGGTTTCCGTAGGTGAACCTGCAGAAGGAT                                                                          : num  0 0 0 0 0 ...</w:t>
      </w:r>
      <w:r>
        <w:br/>
      </w:r>
      <w:r>
        <w:rPr>
          <w:rStyle w:val="VerbatimChar"/>
        </w:rPr>
        <w:t>##  $ TACACACCGCCCGTCGCTACTACCGATTGGATGATTTAGTGAGGCCTTCGGACTGGCTGCTAGTGGGGTACCTTGTGTCCCCTGCTGGTGGATTGGGAAGATGTTCAAACTGTATCATCTAGAGGAAGTAAAAGTCGTAACAAGGTTTCCGTAGGTGAACCTGCA                                                                                 : num  0 0 0 0 0 0 0 0 0 0 ...</w:t>
      </w:r>
      <w:r>
        <w:br/>
      </w:r>
      <w:r>
        <w:rPr>
          <w:rStyle w:val="VerbatimChar"/>
        </w:rPr>
        <w:t>##  $ GTTCGGTACACACCGCCCGTCGCACCTACCGATTGAATGGTCCGGTGAAATTTTCGGACTGCGGCAATGTCGCCGGTTTCGGGGACGCTGCTGTGGGAAGTTGCTTAAACCTTACCATTTAGAGGAAGGTGAAGTCGTAACAAGGTTTCCGTAGGTGAACCTGCAGAAGGA                                                                           : num  0.00177 0 0.008446 0.000929 0.00245 ...</w:t>
      </w:r>
      <w:r>
        <w:br/>
      </w:r>
      <w:r>
        <w:rPr>
          <w:rStyle w:val="VerbatimChar"/>
        </w:rPr>
        <w:t>##  $ GCCGTTCGGTACACACCGCCCGTCGCTCCTACCGATTGAGTGATCCGGTGAATAATTCGGACCGCAGCAGTGTTCAGCTCCTGAACGTTGCAGTGGAAAGTTTAGTGAACCTTATCACTTAGAGGAAGGAGAAGTCGTAACAAGGTTTCCGTAGGTGAACCTGCAGAAGGATCA                                                                        : num  0 0 0 0 0 ...</w:t>
      </w:r>
      <w:r>
        <w:br/>
      </w:r>
      <w:r>
        <w:rPr>
          <w:rStyle w:val="VerbatimChar"/>
        </w:rPr>
        <w:t>##  $ CGTTCGGTACACACCGCCCGTCGCTACTACCGATTGAATGGCTTAGTGAGCCCTCTGGACTGTTGTAATTCGTTGGCAACTTCGAGTCACATACGGGAAGGAGGTCAAACTTGATCATTTAGAGGAAGTAAAAGTCGTAACAAGGTTTCCGTAGGTGAACCTGCAGAAGGAT                                                                          : num  0.006599 0.000581 0.003068 0.000891 0.000651 ...</w:t>
      </w:r>
      <w:r>
        <w:br/>
      </w:r>
      <w:r>
        <w:rPr>
          <w:rStyle w:val="VerbatimChar"/>
        </w:rPr>
        <w:t>##  $ TCGCCGTTCGGTACACACCGCCCGTCGCTCCTACCGATTGAATGATCCGGTGAATACTTCGGACTGCGAAAGGTGTA</w:t>
      </w:r>
      <w:r>
        <w:rPr>
          <w:rStyle w:val="VerbatimChar"/>
        </w:rPr>
        <w:lastRenderedPageBreak/>
        <w:t>GATTCTATACTATTCACAGAAAGTTGAATAAACCTTATCATTTAGAGGAAGGAGAAGTCGTAACAAGGTTTCCGTAGGTGAACCTGCAGAAGGATCATG                                                                      : num  6.62e-05 0.00 5.28e-04 2.53e-02 3.86e-02 ...</w:t>
      </w:r>
      <w:r>
        <w:br/>
      </w:r>
      <w:r>
        <w:rPr>
          <w:rStyle w:val="VerbatimChar"/>
        </w:rPr>
        <w:t>##  $ CGCCGTTCGGTACACACCGCCCGTCGCACCTACCGATTGAGCGGCTCGGTGAGGGGTCCGGATTGTTTTTAGCTCCTTTACTGGGGTCAAAAACAAAAAGTTCTCCAAACCTCGTCGCTTAGAGGAAGGTGAAGTCGTAACAAGGTTTCCGTAGGTGAACCTGCAGAAGGATCAT                                                                       : num  0.00 0.00 0.00 4.79e-05 0.00 ...</w:t>
      </w:r>
      <w:r>
        <w:br/>
      </w:r>
      <w:r>
        <w:rPr>
          <w:rStyle w:val="VerbatimChar"/>
        </w:rPr>
        <w:t>##  $ ACTATCGCCGTTCGGTACACACCGCCCGTCGCTCCTACCGATTTCGAGTGGTCCGGTGAACCTTTCGGACCGAGGGCAGCCTCGTGCTGCACTTGGGAAGTCAAGTAAACCACATCACTTAGAGGAAGGAGAAGTCGTAACAAGGTTTCCGTAGGTGAACCTGCAGAAGGATCATGCTGA                                                                  : num  0 0 0 0 0 0 0 0 0 0 ...</w:t>
      </w:r>
      <w:r>
        <w:br/>
      </w:r>
      <w:r>
        <w:rPr>
          <w:rStyle w:val="VerbatimChar"/>
        </w:rPr>
        <w:t>##  $ GTTCGGTACACACCGCCCGTCGCTCCTACCGATTGAATGGTCCGGTGAAGCGTTCGGACCGCTTCCTCTGGACGGGTAACCGTCTGTTGGTCGTGGGAAGTTCGTTAAACCTTATCATTTAGAGGAAGGAGAAGTCGTAACAAGGTTTCCGTAGGTGAACCTGCAGAAGGA                                                                           : num  0 0 0 0 0.0191 ...</w:t>
      </w:r>
      <w:r>
        <w:br/>
      </w:r>
      <w:r>
        <w:rPr>
          <w:rStyle w:val="VerbatimChar"/>
        </w:rPr>
        <w:t>##  $ CCGTTCGGTACACACCGCCCGTCGCACCTACCGATTGAATGGTCCGGTGAAGCCTCGGGATTGTGGTCTGGCTCCTTTATTGGGGCCTGACTGTGAAAACTTGTCTAAACCTTATCATTTAGAGGAAGGTGAAGTCGTAACAAGGTTTCCGTAGGTGAACCTGCAGAAGGATC                                                                         : num  0 0 0.00066 0 0.000484 ...</w:t>
      </w:r>
      <w:r>
        <w:br/>
      </w:r>
      <w:r>
        <w:rPr>
          <w:rStyle w:val="VerbatimChar"/>
        </w:rPr>
        <w:t>##  $ GCCGTTCGGTACACACCGCCCGTCGCTCCTACCGATTGAGTGATCCGGTGAATAATTCGGACCGCGGCAGTGTTTGGATCCCAAGCGTTGCCATGGAAAGTTTAGTGAACCTTATCACTTAGAGGAAGGAGAAGTCGTAACAAGGTTTCCGTAGGTGAACCTGCAGAAGGATCA                                                                        : num  0 0 0.010046 0.01463 0.000651 ...</w:t>
      </w:r>
      <w:r>
        <w:br/>
      </w:r>
      <w:r>
        <w:rPr>
          <w:rStyle w:val="VerbatimChar"/>
        </w:rPr>
        <w:t>##  $ GCCGTTCGGTACACACCGCCCGTCGCTCCTACCGATTGAGTGATCCGGTGAATAATTCGGACTGCAGCAGTGTTCAGTTCCTGAACGTTGCAGTGGAAAGTTTAGTGAACCTTATCACTTAGAGGAAGGAGAAGTCGTAACAAGGTTTCCGTAGGTGAACCTGCAGAAGGATCA                                                                        : num  0.00471 0 0.00267 0.00115 0 ...</w:t>
      </w:r>
      <w:r>
        <w:br/>
      </w:r>
      <w:r>
        <w:rPr>
          <w:rStyle w:val="VerbatimChar"/>
        </w:rPr>
        <w:t>##  $ TTCGGTACACACCGCCCGTCGCTACTACCGATTGGATGGTTTAGTGAGATCCTCGGATTGGTCCCGGTGCGGCTTCTGGTCGCGCCGGAGTGCCGAAAAGAATGTCGAACTTGATCATCTAGAGGAAGTAAAAGTCGTAACAAGGTTTCCGTAGGTGAACCTGCAGAAGG                                                                            : num  0 0 0 0 0 0 0 0 0 0 ...</w:t>
      </w:r>
      <w:r>
        <w:br/>
      </w:r>
      <w:r>
        <w:rPr>
          <w:rStyle w:val="VerbatimChar"/>
        </w:rPr>
        <w:t>##  $ TTCGGTACACACCGCCCGTCGCTCCTACCGATTGAATGATCCGGTGAGTTTTTTGGACTGTGGCAACGGTTTCGGTTCGCCGTACTGATGCCGCGGGAAGATACGCAAACCTTATCATTTAGAGGAAGGAGAAGTCGTAACAAGGTTTCCGTAGGTGAACCTGCAGAAGG                                                                            : num  0.001538 0.000239 0.000231 0.014285 0.000623 ...</w:t>
      </w:r>
      <w:r>
        <w:br/>
      </w:r>
      <w:r>
        <w:rPr>
          <w:rStyle w:val="VerbatimChar"/>
        </w:rPr>
        <w:t>##  $ CGTTCGGTACACACCGCCCGTCGCTCCTACCGATTGAATGGTCCGGTGAAATCTTCGGATTGCTGGCCTTGCCTTGGCAACTTGGCTTGGTTGCGAGAAGTTGATTAAACCTTATCATTTAGAGGAAGGAGAAGTCGTAACAAGGTTTCCGTAGGTGAACCTGCAGAAGGAT                                                                          : num  0.000149 0.000633 0 0 0.001578 ...</w:t>
      </w:r>
      <w:r>
        <w:br/>
      </w:r>
      <w:r>
        <w:rPr>
          <w:rStyle w:val="VerbatimChar"/>
        </w:rPr>
        <w:t>##  $ GCCGTTCGGTACACACCGCCCGTCGCTCCTACCGATTGAGTGATCCGGTGAATAATTCGGACGGCAGCTTTTTCCAG</w:t>
      </w:r>
      <w:r>
        <w:rPr>
          <w:rStyle w:val="VerbatimChar"/>
        </w:rPr>
        <w:lastRenderedPageBreak/>
        <w:t>TTTCTGGAAGTGGCAGCTGGAAGTTTAGTGAACCTTATCACTTAGAGGAAGGAGAAGTCGTAACAAGGTTTCCGTAGGTGAACCTGCAGAAGGATCA                                                                        : num  0 0 0 0 0 ...</w:t>
      </w:r>
      <w:r>
        <w:br/>
      </w:r>
      <w:r>
        <w:rPr>
          <w:rStyle w:val="VerbatimChar"/>
        </w:rPr>
        <w:t>##  $ TCGGTACACACCGCCCGTCGCTCCTACCGATTGAATGGTCCGGTGAAATGTTCGGACTGTTGCGTAGCGAACGGTTCGCCGTCTGCTTCGCGATGGGAAGTTCATTAAACCTTATCATTTAGAGGAAGGAGAAGTCGTAACAAGGTTTCCGTAGGTGAACCTGCAGAAG                                                                             : num  0 0.001266 0.005576 0.084433 0.000457 ...</w:t>
      </w:r>
      <w:r>
        <w:br/>
      </w:r>
      <w:r>
        <w:rPr>
          <w:rStyle w:val="VerbatimChar"/>
        </w:rPr>
        <w:t>##  $ ACACTATCGCCGTTCGGTACACACCGCCCGTCGCTCCTACCGATTTCGAGTGGTCCGGTGAATCCTTTGGACCGAGAGCGCCTCGTGCGTTTTTGGAAAGTCGAGTAAACCACATCACTTAGAGGAAGGAAAAGTCGTAACAAGGTTTCCGTAGGTGAACCTGCAGAAGGATCATGCTGACT                                                                : num  0 0 0 0 0 ...</w:t>
      </w:r>
      <w:r>
        <w:br/>
      </w:r>
      <w:r>
        <w:rPr>
          <w:rStyle w:val="VerbatimChar"/>
        </w:rPr>
        <w:t>##  $ TTCGGTACACACCGCCCGTCGCACCTACCGATTGAATGGTCCGGTGAAATTTTCGGACTGCGGCAATGTTCCCCGGTTTCGGGGACGCTGCTGTGGGAAGTTGCTTAAACCTTACCATTTAGAGGAAGGTGAAGTCGTAACAAGGTTTCCGTAGGTGAACCTGCAGAAGG                                                                            : num  0.02711 0 0.00137 0 0.00296 ...</w:t>
      </w:r>
      <w:r>
        <w:br/>
      </w:r>
      <w:r>
        <w:rPr>
          <w:rStyle w:val="VerbatimChar"/>
        </w:rPr>
        <w:t>##  $ CCGTTCGGTACACACCGCCCGTCGCACCTACCGATCGAAGGTAATGATGAGCCCTCAGGACTACTGATCGGGTCCCTCACGGGGCCTTTTTGGTTGAAATTTGTGCAAATCCTTACCTTTAGAGGAAGGTGAAGTCGTAACAAGGTTACCGTAGGTGAACCTGCAGAAGGATC                                                                         : num  0.006864 0 0.000577 0.003545 0.006644 ...</w:t>
      </w:r>
      <w:r>
        <w:br/>
      </w:r>
      <w:r>
        <w:rPr>
          <w:rStyle w:val="VerbatimChar"/>
        </w:rPr>
        <w:t>##  $ CGCCGTTCGGTACACACCGCCCGTCGCACCTACCGATCGAAGGTAATGATGAGCCCTCAGGATAGTTGTTTGGTCCCTCACGGGTCCTTACGGTTAGAATTTGTGCAAATCCTTGCCTTTAGAGGAAGGTGAAGTCGTAACAAGGTTACCGTAGGTGAACCTGCAGAAGGATCAT                                                                       : num  0 0 0 0 0 ...</w:t>
      </w:r>
      <w:r>
        <w:br/>
      </w:r>
      <w:r>
        <w:rPr>
          <w:rStyle w:val="VerbatimChar"/>
        </w:rPr>
        <w:t>##  $ CCGTTCGGTACACACCGCCCGTCGCACCTACCGATTGAATGGTCCGGTGAGGCCTCGGGATCGTGGCGAACTTTCTTCATTGGAGGTGAGCTGTGAGAACTTGTCCAAATCTTATCATTTAGAGGAAGGTGAAGTCGTAACAAGGTTTCCGTAGGTGAACCTGCAGAAGGATC                                                                         : num  0 0 0 0 0 ...</w:t>
      </w:r>
      <w:r>
        <w:br/>
      </w:r>
      <w:r>
        <w:rPr>
          <w:rStyle w:val="VerbatimChar"/>
        </w:rPr>
        <w:t>##  $ GCCGTTCGGTACACACCGCCCGTCGCTCCTACCGATTGAGTGATCCGGTGAATAATTCGGACTGCAGCATTGTTCAGTTCCTGAACGTTGCAGCGGAAAGTTTAGTGAACCTTATCACTTAGAGGAAGGAGAAGTCGTAACAAGGTTTCCGTAGGTGAACCTGCAGAAGGATCA                                                                        : num  0.002547 0.001214 0 0 0.000581 ...</w:t>
      </w:r>
      <w:r>
        <w:br/>
      </w:r>
      <w:r>
        <w:rPr>
          <w:rStyle w:val="VerbatimChar"/>
        </w:rPr>
        <w:t>##  $ ACTATCGCCGTTCGGTACACACCGCCCGTCGCTCCTACCGATTTCGAGTGGTCCGGTGAGCCTTTCGGACTGTGACGGTGCTCGACACCGACGCGGAAAGTCCGGCAAATCTTACTACTTAGAGGAAGGAGAAGTCGTAACAAGGTTTCCGTAGGTGAACCTGCAGAAGGATCATGCTGA                                                                  : num  0.00038 0 0.000924 0.010884 0.021342 ...</w:t>
      </w:r>
      <w:r>
        <w:br/>
      </w:r>
      <w:r>
        <w:rPr>
          <w:rStyle w:val="VerbatimChar"/>
        </w:rPr>
        <w:t>##  $ CCGTTCGGTACACACCGCCCGTCGCACCTACCGATTGAGTGTTCCGGTGAAGCCTCGGGATTGTAGTTGGGTTCCTTTATTGGATCCTGACCGCGAGAACTTGTCTAAACCTTATCACTTAGAGGAAGGTGAAGTCGTAACAAGGTTTCCGTAGGTGAACCTGCAGAAGGATC                                                                         : num  0 0 0 0 0.000706 ...</w:t>
      </w:r>
      <w:r>
        <w:br/>
      </w:r>
      <w:r>
        <w:rPr>
          <w:rStyle w:val="VerbatimChar"/>
        </w:rPr>
        <w:t>##  $ CCGTTCGGTACACACCGCCCGTCGCTCCTACCGATTGGGTGTGCTGGTGAAGTGTTCGGATTGGTTTTAGTTGATGG</w:t>
      </w:r>
      <w:r>
        <w:rPr>
          <w:rStyle w:val="VerbatimChar"/>
        </w:rPr>
        <w:lastRenderedPageBreak/>
        <w:t>CAACATTGGCTTTTACTGAGAAGATCATTAAACCCTCCCACCTAGAGGAAGGAGAAGTCGTAACAAGGTTTCCGTAGGTGAACCTGCAGAAGGATC                                                                         : num  0 0 0 0 0 ...</w:t>
      </w:r>
      <w:r>
        <w:br/>
      </w:r>
      <w:r>
        <w:rPr>
          <w:rStyle w:val="VerbatimChar"/>
        </w:rPr>
        <w:t>##  $ TCGGTACACACCGCCCGTCGCTCCTACCGATTGAATGATCCGGTGAAATCTTCGGACCGAGATTTTGTCGATGGTTCGCCGTTGCTGATAACTTGGGAAGTTGATTAAACCTTATCATTTAGAGGAAGGAGAAGTCGTAACAAGGTTTCCGTAGGTGAACCTGCAGAAG                                                                             : num  0.000165 0 0.000099 0.000738 0.000083 ...</w:t>
      </w:r>
      <w:r>
        <w:br/>
      </w:r>
      <w:r>
        <w:rPr>
          <w:rStyle w:val="VerbatimChar"/>
        </w:rPr>
        <w:t>##  $ CCGTTCGGTACACACCGCCCGTCGCACCTACCGATTGAATGGTCCGGTGAGGACTCGGGATTGTGGTTTGGCTCCTTCATTGGGGCCTGACCGCGAGAACTTGTCCGAACCTTATCATTTAGAGGAAGGTGAAGTCGTAACAAGGTTTCCGTAGGTGAACCTGCAGAAGGATC                                                                         : num  0 0 0 0 0 ...</w:t>
      </w:r>
      <w:r>
        <w:br/>
      </w:r>
      <w:r>
        <w:rPr>
          <w:rStyle w:val="VerbatimChar"/>
        </w:rPr>
        <w:t>##  $ CGTTCGGTACACACCGCCCGTCGCTACTACCGATTGGATGGTCTGGTGAGTCTTTCGGACTGCGGCTCTGGCTCGGGCAACCGGGCTTTGCTGCGGGAAGTTACGCAAACCCTATCATCTAGAGGAAGTAAAAGTCGTAACAAGGTTTCCGTAGGTGAACCTGCAGAAGGAT                                                                          : num  0 0.000428 0.001303 0.001725 0.001426 ...</w:t>
      </w:r>
      <w:r>
        <w:br/>
      </w:r>
      <w:r>
        <w:rPr>
          <w:rStyle w:val="VerbatimChar"/>
        </w:rPr>
        <w:t>##  $ TTCGGTACACACCGCCCGTCGCTACTACCGATTGAACGGCTTAGTGAGTTTCGAGGATTTGGGTACTGTTCGGTTTCACGACCGTCAGTATCTGGAGAGCAGACACAAACTTGGTCGTTTAGAGGAAGTAAAAGTCGTAACAAGGTTTCCGTAGGTGAACCTGCAGAAGG                                                                            : num  0.013562 0 0.001138 0.000517 0.006796 ...</w:t>
      </w:r>
      <w:r>
        <w:br/>
      </w:r>
      <w:r>
        <w:rPr>
          <w:rStyle w:val="VerbatimChar"/>
        </w:rPr>
        <w:t>##  $ GTTCGGTACACACCGCCCGTCGCTGCTACCGATTGGATGGTCCGGTGAGAACTCTGGATTGCGGTCGGTGTGTCGCTCTGCGATGCATGACTGCGAGAAGTTGATCGAACCTTATCATCTAGAGGAAGCAAAAGTCGTAACAAGGTTTCCGTAGGTGAACCTGCAGAAGGA                                                                           : num  3.97e-04 1.20e-04 9.90e-05 9.58e-05 2.35e-04 ...</w:t>
      </w:r>
      <w:r>
        <w:br/>
      </w:r>
      <w:r>
        <w:rPr>
          <w:rStyle w:val="VerbatimChar"/>
        </w:rPr>
        <w:t>##  $ GTTCGGTACACACCGCCCGTCGCTGCCCGGAACTGAGCCGTTTCGAGAAATGCGGGGACCGTTGATTAGCTGGTCGCAAGGCTGACTTGTCGATGGAAACCGTCTTAATCGCAGCGGCTTGAACCGGGCAAAAGTCGTAACAAGGTTTCCGTAGGTGAACCTGCAGAAGGA                                                                           : num  0 0 0 0 0 0 0 0 0 0 ...</w:t>
      </w:r>
      <w:r>
        <w:br/>
      </w:r>
      <w:r>
        <w:rPr>
          <w:rStyle w:val="VerbatimChar"/>
        </w:rPr>
        <w:t>##  $ GCCGTTCGGTACACACCGCCCGTCGCTCCTACTGATTGAGTGATCCGGTGAATATTTTGGACTGCAGCAAGGCTCAGCTTCTGAGTTTTGCAGCATAAAGTTTAGTGAACCTTATCACTTAGAGGAAGGAGAAGTCGTAACAAGGTTTCCGTAGGTGAACCTGCAGAAGGATCA                                                                        : num  0.000198 0 0.003761 0.000402 0.002353 ...</w:t>
      </w:r>
      <w:r>
        <w:br/>
      </w:r>
      <w:r>
        <w:rPr>
          <w:rStyle w:val="VerbatimChar"/>
        </w:rPr>
        <w:t>##  $ CCGTTCGGTACACACCGCCCGTCGCACCTACCGATTGAATGGTTCGGTGAAAATCTCGGACTGTGGCTTGGATGCCTTCGGGCAACCAGGCTGTGGAAAGTTGTTTAAACCTCATCATTTAGAGGAAGGTGAAGTCGTAACAAGGTTTCCGTAGGTGAACCTGCAGAAGGATC                                                                         : num  0 0 0 0 0 ...</w:t>
      </w:r>
      <w:r>
        <w:br/>
      </w:r>
      <w:r>
        <w:rPr>
          <w:rStyle w:val="VerbatimChar"/>
        </w:rPr>
        <w:t>##  $ ATCGCCGTTCGGTACACACCGCCCGTCGCTACTACCGATTGAACATTTTAGTGAGTTGCGAGGAGTGGGGATAGTCAGGCAACTGGCTATACCTGCGAGAAGCTGCAAACTTGGATGTTTAGAGGAAGTAAAAGTCGTAACAAGGTTTCCGTAGGTGAACCTGCAGAAGGATCATGC                                                                     : num  0.011395 0 0.000462 0.000192 0.002048 ...</w:t>
      </w:r>
      <w:r>
        <w:br/>
      </w:r>
      <w:r>
        <w:rPr>
          <w:rStyle w:val="VerbatimChar"/>
        </w:rPr>
        <w:t>##  $ TCGCCGTTCGGTACACACCGCCCGTCGCTCCTACCGATTGAATGATCCGGTGAGCTATTCGGACTTTTGCTTCGTCG</w:t>
      </w:r>
      <w:r>
        <w:rPr>
          <w:rStyle w:val="VerbatimChar"/>
        </w:rPr>
        <w:lastRenderedPageBreak/>
        <w:t>GTTTCCGGCTTTGCGAGGGAAAGTTTCGCGAACCTTATCATTTAGAGGAAGGAGAAGTCGTAACAAGGTTTCCGTAGGTGAACCTGCAGAAGGATCATG                                                                      : num  0.00559 0.000599 0.002689 0.017398 0 ...</w:t>
      </w:r>
      <w:r>
        <w:br/>
      </w:r>
      <w:r>
        <w:rPr>
          <w:rStyle w:val="VerbatimChar"/>
        </w:rPr>
        <w:t>##  $ CGCCGTTCGGTACACACCGCCCGTCGCTCCTACCGATTGAATGCTCAGGTGAGCCATTCGGACCTCCTTCGTACCAGTTTCTGGTTTCGCTGGAGGAAAGTCTTGCGAACCTTATCATTTAGAGGAAGGAGAAGTCGTAACAAGGTTTCCGTAGGTGAACCTGCAGAAGGATCAT                                                                       : num  0.003539 0 0.000214 0.001686 0 ...</w:t>
      </w:r>
      <w:r>
        <w:br/>
      </w:r>
      <w:r>
        <w:rPr>
          <w:rStyle w:val="VerbatimChar"/>
        </w:rPr>
        <w:t>##  $ TTCGGTACACACCGCCCGTCGCTACTACCGATTGAATGGTTTAGCAAGGTCATCGGATTGCTTCAATCACTGGCGTAAGCTAGAGATTGATGGTGAGAAGACGACCGAACTTGATCATTTAGAGGAAGTAAAAGTCGTAACAAGGTTTCCGTAGGTGAACCTGCAGAAGG                                                                            : num  0.00261 0 0 0 0 ...</w:t>
      </w:r>
      <w:r>
        <w:br/>
      </w:r>
      <w:r>
        <w:rPr>
          <w:rStyle w:val="VerbatimChar"/>
        </w:rPr>
        <w:t>##  $ CCGTTCGGTACACACCGCCCGTCGCACCTACCGATTGAATGGTCCGGTGAGATTTCGGGATCGAATGATTGTTGATTTATTTTGACTGTTATTTGAGAACTTACTCAAACCTTATCATTTAGAGGAAGGTGAAGTCGTAACAAGGTTTCCGTAGGTGAACCTGCAGAAGGATC                                                                         : num  0.00134 0 0 0.000163 0.000291 ...</w:t>
      </w:r>
      <w:r>
        <w:br/>
      </w:r>
      <w:r>
        <w:rPr>
          <w:rStyle w:val="VerbatimChar"/>
        </w:rPr>
        <w:t>##  $ GTTCGGTACACACCGCCCGTCGCTACTACCGATTGAACGTTTTAGTGAGGTATTTGGACTGGGCCTTGGGAGGATTCGTTCTCCCATGTTGCTCGGGAAGACTCCCAAACTTGAGCGTTTAGAGGAAGTAAAAGTCGTAACAAGGTTTCCGTAGGTGAACCTGCAGAAGGA                                                                           : num  0.001422 0.000513 0.006483 0 0 ...</w:t>
      </w:r>
      <w:r>
        <w:br/>
      </w:r>
      <w:r>
        <w:rPr>
          <w:rStyle w:val="VerbatimChar"/>
        </w:rPr>
        <w:t>##  $ CCGTTCGGTACACACCGCCCGTCGCACCTACCGATTGAATGGTCCGGTGAAGCCTCGGGATTGTGGTTGGTTTCCTTTATTGGAATCTGACCACGAGAACCTGTCTAAACCTTATCATTTAGAGGAAGGTGAAGTCGTAACAAGGTTTCCGTAGGTGAACCTGCAGAAGGATC                                                                         : num  0 0 0 0 0 ...</w:t>
      </w:r>
      <w:r>
        <w:br/>
      </w:r>
      <w:r>
        <w:rPr>
          <w:rStyle w:val="VerbatimChar"/>
        </w:rPr>
        <w:t>##  $ TACACACCGCCCGTCGCTACTACCGATCGGATGGTTTAGTGAGACACTCGGACTGGTCCCGACGGGGCGGGTGACCGCCCCTTCGTGTGTTGCCGGGAAGAATGTCAAACTTGATTATCTAGAGGAAGTAAAAGTCGTAACAAGGTTTCCGTAGGTGAACCTGCA                                                                                 : num  0 0.00183 0 0 0 ...</w:t>
      </w:r>
      <w:r>
        <w:br/>
      </w:r>
      <w:r>
        <w:rPr>
          <w:rStyle w:val="VerbatimChar"/>
        </w:rPr>
        <w:t>##  $ CGTTCGGTACACACCGCCCGTCGCTACTACCGATCGGATTTATTAGTGAGATTTAAAGACTTGAGGTGAAATAACTTTCTGTTAATAACCGTCAAGGAAATAGTTCAAACTGATATTTCTAGAGGAAGTAAAAGTCGTAACAAGGTTTCCGTAGGTGAACCTGCAGAAGGAT                                                                          : num  0 0.003027 0.000264 0 0.001329 ...</w:t>
      </w:r>
      <w:r>
        <w:br/>
      </w:r>
      <w:r>
        <w:rPr>
          <w:rStyle w:val="VerbatimChar"/>
        </w:rPr>
        <w:t>##  $ CCGTTCGGTACACACCGCCCGTCGCACCTACCGATTGAATGGTTCGGTGAAACTTTCGGACCGTCGCTTTGATGCCTTCTGGCGACTGAGTAATGGGAAGTTATTTAAACCTCATCATTTAGAGGAAGGTGAAGTCGTAACAAGGTTTCCGTAGGTGAACCTGCAGAAGGATC                                                                         : num  0 0 0 0 0 ...</w:t>
      </w:r>
      <w:r>
        <w:br/>
      </w:r>
      <w:r>
        <w:rPr>
          <w:rStyle w:val="VerbatimChar"/>
        </w:rPr>
        <w:t>##  $ CGCCGTTCGGTACACACCGCCCGTCGACTCTACCGATTGAATGGTTCGGTGAAAACTTTGGACTGTGGCATTGTCCTTCATTGGACTTCGCCGTAGGAAATTGTTTAAACCTCATCATTTAGAGGAAGAATAAGTCGTAACAAGGTTTCCGTAGGTGAACCTGCAGAAGGATCAT                                                                       : num  0.00038 0 0.000132 0.001255 0 ...</w:t>
      </w:r>
      <w:r>
        <w:br/>
      </w:r>
      <w:r>
        <w:rPr>
          <w:rStyle w:val="VerbatimChar"/>
        </w:rPr>
        <w:t>##  $ CCGTTCGGTACACACCGCCCGTCGCACCTACCGATCGAAGGTAATGATGAGCCCTCAGGACAGTTGTTCGTGGCCTT</w:t>
      </w:r>
      <w:r>
        <w:rPr>
          <w:rStyle w:val="VerbatimChar"/>
        </w:rPr>
        <w:lastRenderedPageBreak/>
        <w:t>CACGGGCTGCTTACGGTTGAAATTTGTGCAAATCCTTACCTTTAGAGGAAGGTGAAGTCGTAACAAGGTTACCGTAGGTGAACCTGCAGAAGGATC                                                                         : num  0.003705 0 0.000561 0.003641 0.00281 ...</w:t>
      </w:r>
      <w:r>
        <w:br/>
      </w:r>
      <w:r>
        <w:rPr>
          <w:rStyle w:val="VerbatimChar"/>
        </w:rPr>
        <w:t>##  $ CTATCGCCGTTCGGTACACACCGCCCGTCGCTCCTACCGATTTCGAGTGGTCCGGTGAATCTTTCGGACTGCGCGCAGCTTCGTGCCGTGTCGCGGAAAGTCAGGTAAACCTTATCACTTAGAGGAAGGAGAAGTCGTAACAAGGTTTCCGTAGGTGAACCTGCAGAAGGATCATGCTG                                                                   : num  0 0 0 0 0 ...</w:t>
      </w:r>
      <w:r>
        <w:br/>
      </w:r>
      <w:r>
        <w:rPr>
          <w:rStyle w:val="VerbatimChar"/>
        </w:rPr>
        <w:t>##  $ CCGTTCGGTACACACCGCCCGTCGCACCTACCGATCGAAGGTAATGATGAGCCCTCAGGACTACTGATCGGGTCCCTCACGGGGCCTTTTCGGTTGAAATTTGTGCAAATCCTTACCTTTAGAGGAAGGTGAAGTCGTAACAAGGTTACCGTAGGTGAACCTGCAGAAGGATC                                                                         : num  0.00433 0 0 0.00282 0.00426 ...</w:t>
      </w:r>
      <w:r>
        <w:br/>
      </w:r>
      <w:r>
        <w:rPr>
          <w:rStyle w:val="VerbatimChar"/>
        </w:rPr>
        <w:t>##  $ CCGTTCGGTACACACCGCCCGTCGCACCTACCGATTGAATGGTCCGGTGAAGCCTCGGGATTGTGACTTGTCTCCTTTACTGGGGGCTTGTTACAAGAACTTGTCTAAACCTTATCATTTAGAGGAAGGTGAAGTCGTAACAAGGTTTCCGTAGGTGAACCTGCAGAAGGATC                                                                         : num  0 0 0 0 0 ...</w:t>
      </w:r>
      <w:r>
        <w:br/>
      </w:r>
      <w:r>
        <w:rPr>
          <w:rStyle w:val="VerbatimChar"/>
        </w:rPr>
        <w:t>##  $ GCCGTTCGGTACACACCGCCCGTCGCTCCTACCGATTGAGTGATCCGGTGAATAATTCGGACTGGAGCAGTGTTCAGTTCCTGAACGTTGCATCGGAAAGTTTAGTGAACCTTATCACTTAGAGGAAGGAGAAGTCGTAACAAGGTTTCCGTAGGTGAACCTGCAGAAGGATCA                                                                        : num  0.006334 0.000992 0.002095 0.000632 0 ...</w:t>
      </w:r>
      <w:r>
        <w:br/>
      </w:r>
      <w:r>
        <w:rPr>
          <w:rStyle w:val="VerbatimChar"/>
        </w:rPr>
        <w:t>##  $ ACTATCGCCGTTCGGTACACACCGCCCGTCGCTCCTACCGATTTCGAGTGGTCCGGTGAATCTTTTGGACTGCGCGCGGTCTCGAACCGCGCGCGGGAAGTCAGGTAAACCTTGTCACTTAGAGGAAGGAGAAGTCGTAACAAGGTTTCCGTAGGTGAACCTGCAGAAGGATCATGCTGA                                                                  : num  0 0 0 0.000594 0 ...</w:t>
      </w:r>
      <w:r>
        <w:br/>
      </w:r>
      <w:r>
        <w:rPr>
          <w:rStyle w:val="VerbatimChar"/>
        </w:rPr>
        <w:t>##   [list output truncated]</w:t>
      </w:r>
    </w:p>
    <w:p w14:paraId="033916E7" w14:textId="77777777" w:rsidR="00F35CE3" w:rsidRDefault="00000000">
      <w:pPr>
        <w:pStyle w:val="SourceCode"/>
      </w:pPr>
      <w:r>
        <w:rPr>
          <w:rStyle w:val="CommentTok"/>
        </w:rPr>
        <w:t>#Set a dataframe as the dataframe we want to put through random forest</w:t>
      </w:r>
      <w:r>
        <w:br/>
      </w:r>
      <w:r>
        <w:rPr>
          <w:rStyle w:val="NormalTok"/>
        </w:rPr>
        <w:t xml:space="preserve">Data18sTry1 </w:t>
      </w:r>
      <w:r>
        <w:rPr>
          <w:rStyle w:val="OtherTok"/>
        </w:rPr>
        <w:t>&lt;-</w:t>
      </w:r>
      <w:r>
        <w:rPr>
          <w:rStyle w:val="NormalTok"/>
        </w:rPr>
        <w:t xml:space="preserve"> Salinity18ASVData3</w:t>
      </w:r>
      <w:r>
        <w:br/>
      </w:r>
      <w:r>
        <w:br/>
      </w:r>
      <w:r>
        <w:rPr>
          <w:rStyle w:val="CommentTok"/>
        </w:rPr>
        <w:t># Data Partition in 70% training dataset and 30% test dataset - directly from code</w:t>
      </w:r>
      <w:r>
        <w:br/>
      </w:r>
      <w:r>
        <w:rPr>
          <w:rStyle w:val="CommentTok"/>
        </w:rPr>
        <w:t>#set.seed(123)</w:t>
      </w:r>
      <w:r>
        <w:br/>
      </w:r>
      <w:r>
        <w:rPr>
          <w:rStyle w:val="CommentTok"/>
        </w:rPr>
        <w:t>#ind &lt;- sample(2, nrow(Data18sTry1), replace = TRUE, prob = c(0.7, 0.3))</w:t>
      </w:r>
      <w:r>
        <w:br/>
      </w:r>
      <w:r>
        <w:rPr>
          <w:rStyle w:val="CommentTok"/>
        </w:rPr>
        <w:t>#train18sSalinity &lt;- Data18sTry1[ind==1,]</w:t>
      </w:r>
      <w:r>
        <w:br/>
      </w:r>
      <w:r>
        <w:rPr>
          <w:rStyle w:val="CommentTok"/>
        </w:rPr>
        <w:t>#test18sSalinity &lt;- Data18sTry1[ind==2,]</w:t>
      </w:r>
      <w:r>
        <w:br/>
      </w:r>
      <w:r>
        <w:br/>
      </w:r>
      <w:r>
        <w:rPr>
          <w:rStyle w:val="CommentTok"/>
        </w:rPr>
        <w:t>#running rf - taken directly from code</w:t>
      </w:r>
      <w:r>
        <w:br/>
      </w:r>
      <w:r>
        <w:rPr>
          <w:rStyle w:val="CommentTok"/>
        </w:rPr>
        <w:t>#set.seed(4444)</w:t>
      </w:r>
      <w:r>
        <w:br/>
      </w:r>
      <w:r>
        <w:rPr>
          <w:rStyle w:val="CommentTok"/>
        </w:rPr>
        <w:t>#rf18sSalinity1 &lt;- randomForest(Salinity~., #looking at phase while compared to all the columns so dot (.) is given after tilda (~)</w:t>
      </w:r>
      <w:r>
        <w:br/>
      </w:r>
      <w:r>
        <w:rPr>
          <w:rStyle w:val="NormalTok"/>
        </w:rPr>
        <w:t xml:space="preserve"> </w:t>
      </w:r>
      <w:r>
        <w:rPr>
          <w:rStyle w:val="CommentTok"/>
        </w:rPr>
        <w:t>#                  data=train18sSalinity, #train data is used to train</w:t>
      </w:r>
      <w:r>
        <w:br/>
      </w:r>
      <w:r>
        <w:rPr>
          <w:rStyle w:val="NormalTok"/>
        </w:rPr>
        <w:t xml:space="preserve">  </w:t>
      </w:r>
      <w:r>
        <w:rPr>
          <w:rStyle w:val="CommentTok"/>
        </w:rPr>
        <w:t>#                 ntree = 200, #number of trees to run</w:t>
      </w:r>
      <w:r>
        <w:br/>
      </w:r>
      <w:r>
        <w:rPr>
          <w:rStyle w:val="NormalTok"/>
        </w:rPr>
        <w:t xml:space="preserve">   </w:t>
      </w:r>
      <w:r>
        <w:rPr>
          <w:rStyle w:val="CommentTok"/>
        </w:rPr>
        <w:t>#                importance = TRUE, #evaluates importance of a predictor</w:t>
      </w:r>
      <w:r>
        <w:br/>
      </w:r>
      <w:r>
        <w:rPr>
          <w:rStyle w:val="NormalTok"/>
        </w:rPr>
        <w:t xml:space="preserve">    </w:t>
      </w:r>
      <w:r>
        <w:rPr>
          <w:rStyle w:val="CommentTok"/>
        </w:rPr>
        <w:t>#               proximity = TRUE) #calculates the proximity measure among the rows</w:t>
      </w:r>
      <w:r>
        <w:br/>
      </w:r>
      <w:r>
        <w:br/>
      </w:r>
      <w:r>
        <w:rPr>
          <w:rStyle w:val="CommentTok"/>
        </w:rPr>
        <w:lastRenderedPageBreak/>
        <w:t>#plotting error-shows the error with growing number of trees in a forest</w:t>
      </w:r>
      <w:r>
        <w:br/>
      </w:r>
      <w:r>
        <w:rPr>
          <w:rStyle w:val="CommentTok"/>
        </w:rPr>
        <w:t>#plot(rf18sSalinity1)</w:t>
      </w:r>
      <w:r>
        <w:br/>
      </w:r>
      <w:r>
        <w:br/>
      </w:r>
      <w:r>
        <w:rPr>
          <w:rStyle w:val="CommentTok"/>
        </w:rPr>
        <w:t>#saving the parameters used in running RF</w:t>
      </w:r>
      <w:r>
        <w:br/>
      </w:r>
      <w:r>
        <w:rPr>
          <w:rStyle w:val="CommentTok"/>
        </w:rPr>
        <w:t>#sink(paste0("RF18Sal_parameter",".txt"))</w:t>
      </w:r>
      <w:r>
        <w:br/>
      </w:r>
      <w:r>
        <w:rPr>
          <w:rStyle w:val="CommentTok"/>
        </w:rPr>
        <w:t>#rf18sSalinity1</w:t>
      </w:r>
      <w:r>
        <w:br/>
      </w:r>
      <w:r>
        <w:rPr>
          <w:rStyle w:val="CommentTok"/>
        </w:rPr>
        <w:t>#sink()</w:t>
      </w:r>
      <w:r>
        <w:br/>
      </w:r>
      <w:r>
        <w:br/>
      </w:r>
      <w:r>
        <w:rPr>
          <w:rStyle w:val="CommentTok"/>
        </w:rPr>
        <w:t>#predicting the dependent variable in the training set using generated RF model</w:t>
      </w:r>
      <w:r>
        <w:br/>
      </w:r>
      <w:r>
        <w:rPr>
          <w:rStyle w:val="CommentTok"/>
        </w:rPr>
        <w:t>#p1 &lt;- predict(rf18sSalinity1, train18sSalinity)</w:t>
      </w:r>
      <w:r>
        <w:br/>
      </w:r>
      <w:r>
        <w:rPr>
          <w:rStyle w:val="CommentTok"/>
        </w:rPr>
        <w:t>#write.csv(p1,paste0("trainingSalinity18s",".csv"))</w:t>
      </w:r>
      <w:r>
        <w:br/>
      </w:r>
      <w:r>
        <w:br/>
      </w:r>
      <w:r>
        <w:rPr>
          <w:rStyle w:val="CommentTok"/>
        </w:rPr>
        <w:t>#predicting the dependent variable in the validation set using generated RF model</w:t>
      </w:r>
      <w:r>
        <w:br/>
      </w:r>
      <w:r>
        <w:rPr>
          <w:rStyle w:val="CommentTok"/>
        </w:rPr>
        <w:t>#p2 &lt;- predict(rf18sSalinity1, test18sSalinity)</w:t>
      </w:r>
      <w:r>
        <w:br/>
      </w:r>
      <w:r>
        <w:rPr>
          <w:rStyle w:val="CommentTok"/>
        </w:rPr>
        <w:t>#write.csv(p2,paste0("validationSalinity18s",".csv"))</w:t>
      </w:r>
    </w:p>
    <w:p w14:paraId="40305BD5" w14:textId="77777777" w:rsidR="00F35CE3" w:rsidRDefault="00000000">
      <w:pPr>
        <w:pStyle w:val="SourceCode"/>
      </w:pPr>
      <w:r>
        <w:rPr>
          <w:rStyle w:val="CommentTok"/>
        </w:rPr>
        <w:t>#read in data</w:t>
      </w:r>
      <w:r>
        <w:br/>
      </w:r>
      <w:r>
        <w:rPr>
          <w:rStyle w:val="CommentTok"/>
        </w:rPr>
        <w:t>#data18 &lt;- Salinity18ASVData3 #define the dataframe we used for training</w:t>
      </w:r>
      <w:r>
        <w:br/>
      </w:r>
      <w:r>
        <w:rPr>
          <w:rStyle w:val="CommentTok"/>
        </w:rPr>
        <w:t>#data18_2 &lt;- read.csv(paste0("trainingSalinity18s",".csv")) #pull in data from RF</w:t>
      </w:r>
      <w:r>
        <w:br/>
      </w:r>
      <w:r>
        <w:rPr>
          <w:rStyle w:val="CommentTok"/>
        </w:rPr>
        <w:t>#colnames(data18_2) &lt;- c("SampleNumber", "ActualValue") #and rename it</w:t>
      </w:r>
      <w:r>
        <w:br/>
      </w:r>
      <w:r>
        <w:br/>
      </w:r>
      <w:r>
        <w:rPr>
          <w:rStyle w:val="CommentTok"/>
        </w:rPr>
        <w:t>#pull real data for samples that line up with the training dataset</w:t>
      </w:r>
      <w:r>
        <w:br/>
      </w:r>
      <w:r>
        <w:rPr>
          <w:rStyle w:val="CommentTok"/>
        </w:rPr>
        <w:t>#df2 &lt;- data18 %&gt;%  select(1, Salinity) #pull all salinity values</w:t>
      </w:r>
      <w:r>
        <w:br/>
      </w:r>
      <w:r>
        <w:rPr>
          <w:rStyle w:val="CommentTok"/>
        </w:rPr>
        <w:t>#df2 &lt;- data.frame(blank_column = NA, df2) #create a blank column aligning with salinity values</w:t>
      </w:r>
      <w:r>
        <w:br/>
      </w:r>
      <w:r>
        <w:rPr>
          <w:rStyle w:val="CommentTok"/>
        </w:rPr>
        <w:t xml:space="preserve">#df2$blank_column &lt;- 1:222 #label blank column with the number of rows there are </w:t>
      </w:r>
      <w:r>
        <w:br/>
      </w:r>
      <w:r>
        <w:rPr>
          <w:rStyle w:val="CommentTok"/>
        </w:rPr>
        <w:t>#colnames(df2) &lt;- c("SampleNumber", "ActualValue") #change the column names</w:t>
      </w:r>
      <w:r>
        <w:br/>
      </w:r>
      <w:r>
        <w:br/>
      </w:r>
      <w:r>
        <w:rPr>
          <w:rStyle w:val="CommentTok"/>
        </w:rPr>
        <w:t>#call in the the trained data with the predicted values</w:t>
      </w:r>
      <w:r>
        <w:br/>
      </w:r>
      <w:r>
        <w:br/>
      </w:r>
      <w:r>
        <w:rPr>
          <w:rStyle w:val="CommentTok"/>
        </w:rPr>
        <w:t>#tr18 &lt;- read.csv(paste0("trainingSalinity18s",".csv")) #call in the csv saved at the end of the last chunk</w:t>
      </w:r>
      <w:r>
        <w:br/>
      </w:r>
      <w:r>
        <w:rPr>
          <w:rStyle w:val="CommentTok"/>
        </w:rPr>
        <w:t>#colnames(tr18) &lt;- c("SampleNumber", "PredictedValue") #rename the column names</w:t>
      </w:r>
      <w:r>
        <w:br/>
      </w:r>
      <w:r>
        <w:rPr>
          <w:rStyle w:val="CommentTok"/>
        </w:rPr>
        <w:t>#trainingdatapoints18 &lt;- tr18[,1] #make a vector that has the salinity values that were predicted in the above random forest model</w:t>
      </w:r>
      <w:r>
        <w:br/>
      </w:r>
      <w:r>
        <w:br/>
      </w:r>
      <w:r>
        <w:rPr>
          <w:rStyle w:val="CommentTok"/>
        </w:rPr>
        <w:t xml:space="preserve">#From the training data, pull the associated </w:t>
      </w:r>
      <w:r>
        <w:br/>
      </w:r>
      <w:r>
        <w:rPr>
          <w:rStyle w:val="CommentTok"/>
        </w:rPr>
        <w:t>#indices18 &lt;- match(trainingdatapoints18, df2$SampleNumber) #make a list of the row numbers that match with the trained data</w:t>
      </w:r>
      <w:r>
        <w:br/>
      </w:r>
      <w:r>
        <w:rPr>
          <w:rStyle w:val="CommentTok"/>
        </w:rPr>
        <w:t>#df2_18 &lt;- df2[indices18, ] #make a new dataframe that pulls the correct rows out of the dataframe that had all of the real data</w:t>
      </w:r>
      <w:r>
        <w:br/>
      </w:r>
      <w:r>
        <w:rPr>
          <w:rStyle w:val="CommentTok"/>
        </w:rPr>
        <w:t>#colnames(df2_18) &lt;- c("SampleNumber", "ActualValue")</w:t>
      </w:r>
      <w:r>
        <w:br/>
      </w:r>
      <w:r>
        <w:br/>
      </w:r>
      <w:r>
        <w:rPr>
          <w:rStyle w:val="CommentTok"/>
        </w:rPr>
        <w:t xml:space="preserve">#Finally merge the training data and the real values into a new dataframe by </w:t>
      </w:r>
      <w:r>
        <w:rPr>
          <w:rStyle w:val="CommentTok"/>
        </w:rPr>
        <w:lastRenderedPageBreak/>
        <w:t>the sample number</w:t>
      </w:r>
      <w:r>
        <w:br/>
      </w:r>
      <w:r>
        <w:rPr>
          <w:rStyle w:val="CommentTok"/>
        </w:rPr>
        <w:t>#total18 &lt;- merge(tr18,df2_18,by="SampleNumber")</w:t>
      </w:r>
      <w:r>
        <w:br/>
      </w:r>
      <w:r>
        <w:rPr>
          <w:rStyle w:val="CommentTok"/>
        </w:rPr>
        <w:t>#write.csv(total18,"predicted_vs_actual_in_training18Sal.csv", row.names = FALSE) #save the dataframe as a CSV</w:t>
      </w:r>
      <w:r>
        <w:br/>
      </w:r>
      <w:r>
        <w:br/>
      </w:r>
      <w:r>
        <w:br/>
      </w:r>
      <w:r>
        <w:rPr>
          <w:rStyle w:val="CommentTok"/>
        </w:rPr>
        <w:t>#plotting predicted vs actual value</w:t>
      </w:r>
      <w:r>
        <w:br/>
      </w:r>
      <w:r>
        <w:br/>
      </w:r>
      <w:r>
        <w:rPr>
          <w:rStyle w:val="CommentTok"/>
        </w:rPr>
        <w:t>#pdf(paste0("Training_plot",".pdf"),8,4) - don't need to run this I don't think</w:t>
      </w:r>
      <w:r>
        <w:br/>
      </w:r>
      <w:r>
        <w:rPr>
          <w:rStyle w:val="CommentTok"/>
        </w:rPr>
        <w:t>#ggplot(total18, aes(y=ActualValue, x=PredictedValue)) +  geom_point() + geom_smooth(method=lm)+</w:t>
      </w:r>
      <w:r>
        <w:br/>
      </w:r>
      <w:r>
        <w:rPr>
          <w:rStyle w:val="NormalTok"/>
        </w:rPr>
        <w:t xml:space="preserve"> </w:t>
      </w:r>
      <w:r>
        <w:rPr>
          <w:rStyle w:val="CommentTok"/>
        </w:rPr>
        <w:t># ggtitle(paste0("Model RM"," training plot")) +</w:t>
      </w:r>
      <w:r>
        <w:br/>
      </w:r>
      <w:r>
        <w:rPr>
          <w:rStyle w:val="NormalTok"/>
        </w:rPr>
        <w:t xml:space="preserve">  </w:t>
      </w:r>
      <w:r>
        <w:rPr>
          <w:rStyle w:val="CommentTok"/>
        </w:rPr>
        <w:t xml:space="preserve">#xlab("Predicted Salinity") + ylab("Actual Salinity") </w:t>
      </w:r>
      <w:r>
        <w:br/>
      </w:r>
      <w:r>
        <w:rPr>
          <w:rStyle w:val="CommentTok"/>
        </w:rPr>
        <w:t>#dev.off() - also don't need to run this</w:t>
      </w:r>
      <w:r>
        <w:br/>
      </w:r>
      <w:r>
        <w:br/>
      </w:r>
      <w:r>
        <w:rPr>
          <w:rStyle w:val="CommentTok"/>
        </w:rPr>
        <w:t>#running linear model for training - did not change any of this from the example</w:t>
      </w:r>
      <w:r>
        <w:br/>
      </w:r>
      <w:r>
        <w:rPr>
          <w:rStyle w:val="CommentTok"/>
        </w:rPr>
        <w:t>#fit &lt;- lm(ActualValue ~ PredictedValue, data = total18)</w:t>
      </w:r>
      <w:r>
        <w:br/>
      </w:r>
      <w:r>
        <w:rPr>
          <w:rStyle w:val="CommentTok"/>
        </w:rPr>
        <w:t>#sink(paste0("training","_accuracy18.txt"))</w:t>
      </w:r>
      <w:r>
        <w:br/>
      </w:r>
      <w:r>
        <w:rPr>
          <w:rStyle w:val="CommentTok"/>
        </w:rPr>
        <w:t>#print(summary(fit))</w:t>
      </w:r>
      <w:r>
        <w:br/>
      </w:r>
      <w:r>
        <w:rPr>
          <w:rStyle w:val="CommentTok"/>
        </w:rPr>
        <w:t>#sink()</w:t>
      </w:r>
    </w:p>
    <w:p w14:paraId="1A3FD1E6" w14:textId="77777777" w:rsidR="00F35CE3" w:rsidRDefault="00000000">
      <w:pPr>
        <w:pStyle w:val="SourceCode"/>
      </w:pPr>
      <w:r>
        <w:rPr>
          <w:rStyle w:val="CommentTok"/>
        </w:rPr>
        <w:t>#ggplot(x=train18sSalinity$Salinity, y=p1)</w:t>
      </w:r>
      <w:r>
        <w:br/>
      </w:r>
      <w:r>
        <w:rPr>
          <w:rStyle w:val="CommentTok"/>
        </w:rPr>
        <w:t>#train18sSalinity$PredictedSalinity&lt;-p1</w:t>
      </w:r>
      <w:r>
        <w:br/>
      </w:r>
      <w:r>
        <w:rPr>
          <w:rStyle w:val="CommentTok"/>
        </w:rPr>
        <w:t>#ggplot(data=train18sSalinity, aes(x=Salinity, y=PredictedSalinity)) +</w:t>
      </w:r>
      <w:r>
        <w:br/>
      </w:r>
      <w:r>
        <w:rPr>
          <w:rStyle w:val="CommentTok"/>
        </w:rPr>
        <w:t>#  geom_point()+</w:t>
      </w:r>
      <w:r>
        <w:br/>
      </w:r>
      <w:r>
        <w:rPr>
          <w:rStyle w:val="NormalTok"/>
        </w:rPr>
        <w:t xml:space="preserve"> </w:t>
      </w:r>
      <w:r>
        <w:rPr>
          <w:rStyle w:val="CommentTok"/>
        </w:rPr>
        <w:t># geom_smooth(method = "lm")+</w:t>
      </w:r>
      <w:r>
        <w:br/>
      </w:r>
      <w:r>
        <w:rPr>
          <w:rStyle w:val="NormalTok"/>
        </w:rPr>
        <w:t xml:space="preserve">  </w:t>
      </w:r>
      <w:r>
        <w:rPr>
          <w:rStyle w:val="CommentTok"/>
        </w:rPr>
        <w:t>#xlab("Actual Salinity Concentration")+</w:t>
      </w:r>
      <w:r>
        <w:br/>
      </w:r>
      <w:r>
        <w:rPr>
          <w:rStyle w:val="NormalTok"/>
        </w:rPr>
        <w:t xml:space="preserve">  </w:t>
      </w:r>
      <w:r>
        <w:rPr>
          <w:rStyle w:val="CommentTok"/>
        </w:rPr>
        <w:t>#ylab("Predicted Salinity Concentration")+</w:t>
      </w:r>
      <w:r>
        <w:br/>
      </w:r>
      <w:r>
        <w:rPr>
          <w:rStyle w:val="NormalTok"/>
        </w:rPr>
        <w:t xml:space="preserve">  </w:t>
      </w:r>
      <w:r>
        <w:rPr>
          <w:rStyle w:val="CommentTok"/>
        </w:rPr>
        <w:t>#ggtitle("Random Forest Training Data Validation")</w:t>
      </w:r>
      <w:r>
        <w:br/>
      </w:r>
      <w:r>
        <w:br/>
      </w:r>
      <w:r>
        <w:rPr>
          <w:rStyle w:val="CommentTok"/>
        </w:rPr>
        <w:t>#Model18_1&lt;-lm(Salinity~PredictedSalinity,data=train18sSalinity)</w:t>
      </w:r>
      <w:r>
        <w:br/>
      </w:r>
      <w:r>
        <w:rPr>
          <w:rStyle w:val="CommentTok"/>
        </w:rPr>
        <w:t>#summary(Model18_1) #Same as what was put out by the linear model for training</w:t>
      </w:r>
    </w:p>
    <w:p w14:paraId="1D643508" w14:textId="77777777" w:rsidR="00F35CE3" w:rsidRDefault="00000000">
      <w:pPr>
        <w:pStyle w:val="SourceCode"/>
      </w:pPr>
      <w:r>
        <w:rPr>
          <w:rStyle w:val="CommentTok"/>
        </w:rPr>
        <w:t>#pr18 &lt;- read.csv(paste0("validationSalinity18s",".csv"))</w:t>
      </w:r>
      <w:r>
        <w:br/>
      </w:r>
      <w:r>
        <w:rPr>
          <w:rStyle w:val="CommentTok"/>
        </w:rPr>
        <w:t>#colnames(pr18) &lt;- c("SampleNumber", "PredictedValue")</w:t>
      </w:r>
      <w:r>
        <w:br/>
      </w:r>
      <w:r>
        <w:rPr>
          <w:rStyle w:val="CommentTok"/>
        </w:rPr>
        <w:t>#validationdatapoints18 &lt;- pr18[,1] #make a vector that has the salinity values that were predicted in the above random forest model</w:t>
      </w:r>
      <w:r>
        <w:br/>
      </w:r>
      <w:r>
        <w:rPr>
          <w:rStyle w:val="CommentTok"/>
        </w:rPr>
        <w:t xml:space="preserve">#From the training data, pull the associated </w:t>
      </w:r>
      <w:r>
        <w:br/>
      </w:r>
      <w:r>
        <w:rPr>
          <w:rStyle w:val="CommentTok"/>
        </w:rPr>
        <w:t>#indices2_18 &lt;- match(validationdatapoints18, df2$SampleNumber) #make a list of the row numbers that match with the trained data</w:t>
      </w:r>
      <w:r>
        <w:br/>
      </w:r>
      <w:r>
        <w:rPr>
          <w:rStyle w:val="CommentTok"/>
        </w:rPr>
        <w:t>#df2_18_2 &lt;- df2[indices2_18, ] #make a new dataframe that pulls the correct rows out of the dataframe that had all of the real data</w:t>
      </w:r>
      <w:r>
        <w:br/>
      </w:r>
      <w:r>
        <w:rPr>
          <w:rStyle w:val="CommentTok"/>
        </w:rPr>
        <w:t>#colnames(df2_18_2) &lt;- c("SampleNumber", "ActualValue")</w:t>
      </w:r>
      <w:r>
        <w:br/>
      </w:r>
      <w:r>
        <w:br/>
      </w:r>
      <w:r>
        <w:rPr>
          <w:rStyle w:val="CommentTok"/>
        </w:rPr>
        <w:t>#total2_18 &lt;- merge(pr18,df2_18_2,by="SampleNumber")</w:t>
      </w:r>
      <w:r>
        <w:br/>
      </w:r>
      <w:r>
        <w:rPr>
          <w:rStyle w:val="CommentTok"/>
        </w:rPr>
        <w:t>#write.csv(total2_18,"predicted_vs_actual_in_validation18.csv", row.names = FALSE)</w:t>
      </w:r>
      <w:r>
        <w:br/>
      </w:r>
      <w:r>
        <w:lastRenderedPageBreak/>
        <w:br/>
      </w:r>
      <w:r>
        <w:rPr>
          <w:rStyle w:val="CommentTok"/>
        </w:rPr>
        <w:t>#plotting predicted vs actual value</w:t>
      </w:r>
      <w:r>
        <w:br/>
      </w:r>
      <w:r>
        <w:br/>
      </w:r>
      <w:r>
        <w:rPr>
          <w:rStyle w:val="CommentTok"/>
        </w:rPr>
        <w:t>#pdf(paste0("Validation_plot",x,y,z,".pdf"),8,4)</w:t>
      </w:r>
      <w:r>
        <w:br/>
      </w:r>
      <w:r>
        <w:rPr>
          <w:rStyle w:val="CommentTok"/>
        </w:rPr>
        <w:t xml:space="preserve">#ggplot(total2_18, aes(y=ActualValue, x=PredictedValue)) +  geom_point() + geom_smooth(method=lm)+  </w:t>
      </w:r>
      <w:r>
        <w:br/>
      </w:r>
      <w:r>
        <w:rPr>
          <w:rStyle w:val="NormalTok"/>
        </w:rPr>
        <w:t xml:space="preserve"> </w:t>
      </w:r>
      <w:r>
        <w:rPr>
          <w:rStyle w:val="CommentTok"/>
        </w:rPr>
        <w:t># ggtitle(paste0("Model RM"," validation plot")) +</w:t>
      </w:r>
      <w:r>
        <w:br/>
      </w:r>
      <w:r>
        <w:rPr>
          <w:rStyle w:val="NormalTok"/>
        </w:rPr>
        <w:t xml:space="preserve">  </w:t>
      </w:r>
      <w:r>
        <w:rPr>
          <w:rStyle w:val="CommentTok"/>
        </w:rPr>
        <w:t xml:space="preserve">#xlab("Predicted Salinity") + ylab("Actual Salinity") </w:t>
      </w:r>
      <w:r>
        <w:br/>
      </w:r>
      <w:r>
        <w:rPr>
          <w:rStyle w:val="CommentTok"/>
        </w:rPr>
        <w:t>#dev.off()</w:t>
      </w:r>
      <w:r>
        <w:br/>
      </w:r>
      <w:r>
        <w:br/>
      </w:r>
      <w:r>
        <w:rPr>
          <w:rStyle w:val="CommentTok"/>
        </w:rPr>
        <w:t>#running linear model for validation</w:t>
      </w:r>
      <w:r>
        <w:br/>
      </w:r>
      <w:r>
        <w:rPr>
          <w:rStyle w:val="CommentTok"/>
        </w:rPr>
        <w:t>#fit2_18 &lt;- lm(ActualValue ~ PredictedValue, data = total2_18)</w:t>
      </w:r>
      <w:r>
        <w:br/>
      </w:r>
      <w:r>
        <w:br/>
      </w:r>
      <w:r>
        <w:rPr>
          <w:rStyle w:val="CommentTok"/>
        </w:rPr>
        <w:t>#sink(paste0("validation","_accuracy18.txt"))</w:t>
      </w:r>
      <w:r>
        <w:br/>
      </w:r>
      <w:r>
        <w:rPr>
          <w:rStyle w:val="CommentTok"/>
        </w:rPr>
        <w:t>#print(summary(fit2_18))</w:t>
      </w:r>
      <w:r>
        <w:br/>
      </w:r>
      <w:r>
        <w:rPr>
          <w:rStyle w:val="CommentTok"/>
        </w:rPr>
        <w:t>#sink()</w:t>
      </w:r>
    </w:p>
    <w:p w14:paraId="28532A88" w14:textId="77777777" w:rsidR="00F35CE3" w:rsidRDefault="00000000">
      <w:pPr>
        <w:pStyle w:val="SourceCode"/>
      </w:pPr>
      <w:r>
        <w:rPr>
          <w:rStyle w:val="CommentTok"/>
        </w:rPr>
        <w:t>#ggplot(x=test16sSalinity$Salinity, y=p2)</w:t>
      </w:r>
      <w:r>
        <w:br/>
      </w:r>
      <w:r>
        <w:rPr>
          <w:rStyle w:val="CommentTok"/>
        </w:rPr>
        <w:t>#test16sSalinity$PredictedSalinity&lt;-p2</w:t>
      </w:r>
      <w:r>
        <w:br/>
      </w:r>
      <w:r>
        <w:rPr>
          <w:rStyle w:val="CommentTok"/>
        </w:rPr>
        <w:t>#ggplot(data=train16sSalinity, aes(x=Salinity, y=PredictedSalinity)) +</w:t>
      </w:r>
      <w:r>
        <w:br/>
      </w:r>
      <w:r>
        <w:rPr>
          <w:rStyle w:val="NormalTok"/>
        </w:rPr>
        <w:t xml:space="preserve"> </w:t>
      </w:r>
      <w:r>
        <w:rPr>
          <w:rStyle w:val="CommentTok"/>
        </w:rPr>
        <w:t># geom_point()+</w:t>
      </w:r>
      <w:r>
        <w:br/>
      </w:r>
      <w:r>
        <w:rPr>
          <w:rStyle w:val="NormalTok"/>
        </w:rPr>
        <w:t xml:space="preserve">  </w:t>
      </w:r>
      <w:r>
        <w:rPr>
          <w:rStyle w:val="CommentTok"/>
        </w:rPr>
        <w:t>#geom_smooth(method = "lm")+</w:t>
      </w:r>
      <w:r>
        <w:br/>
      </w:r>
      <w:r>
        <w:rPr>
          <w:rStyle w:val="NormalTok"/>
        </w:rPr>
        <w:t xml:space="preserve">  </w:t>
      </w:r>
      <w:r>
        <w:rPr>
          <w:rStyle w:val="CommentTok"/>
        </w:rPr>
        <w:t>#xlab("Actual Salinity Concentration")+</w:t>
      </w:r>
      <w:r>
        <w:br/>
      </w:r>
      <w:r>
        <w:rPr>
          <w:rStyle w:val="NormalTok"/>
        </w:rPr>
        <w:t xml:space="preserve">  </w:t>
      </w:r>
      <w:r>
        <w:rPr>
          <w:rStyle w:val="CommentTok"/>
        </w:rPr>
        <w:t>#ylab("Predicted Salinity Concentration")+</w:t>
      </w:r>
      <w:r>
        <w:br/>
      </w:r>
      <w:r>
        <w:rPr>
          <w:rStyle w:val="NormalTok"/>
        </w:rPr>
        <w:t xml:space="preserve">  </w:t>
      </w:r>
      <w:r>
        <w:rPr>
          <w:rStyle w:val="CommentTok"/>
        </w:rPr>
        <w:t>#ggtitle("Random Forest Training Data Validation")</w:t>
      </w:r>
      <w:r>
        <w:br/>
      </w:r>
      <w:r>
        <w:br/>
      </w:r>
      <w:r>
        <w:rPr>
          <w:rStyle w:val="CommentTok"/>
        </w:rPr>
        <w:t>#Model2&lt;-lm(Salinity~PredictedSalinity,data=test16sSalinity)</w:t>
      </w:r>
      <w:r>
        <w:br/>
      </w:r>
      <w:r>
        <w:rPr>
          <w:rStyle w:val="CommentTok"/>
        </w:rPr>
        <w:t>#summary(Model2)</w:t>
      </w:r>
    </w:p>
    <w:p w14:paraId="199366D8" w14:textId="77777777" w:rsidR="00F35CE3" w:rsidRDefault="00000000">
      <w:pPr>
        <w:pStyle w:val="SourceCode"/>
      </w:pPr>
      <w:r>
        <w:rPr>
          <w:rStyle w:val="CommentTok"/>
        </w:rPr>
        <w:t>#Follow example from microbiome group</w:t>
      </w:r>
      <w:r>
        <w:br/>
      </w:r>
      <w:r>
        <w:br/>
      </w:r>
      <w:r>
        <w:rPr>
          <w:rStyle w:val="CommentTok"/>
        </w:rPr>
        <w:t>#predictors should be all ASV values used in RF model</w:t>
      </w:r>
      <w:r>
        <w:br/>
      </w:r>
      <w:r>
        <w:rPr>
          <w:rStyle w:val="CommentTok"/>
        </w:rPr>
        <w:t>#predictors &lt;- Salinity18ASVData3[ , c(2:ncol(Salinity18ASVData3))]</w:t>
      </w:r>
      <w:r>
        <w:br/>
      </w:r>
      <w:r>
        <w:br/>
      </w:r>
      <w:r>
        <w:rPr>
          <w:rStyle w:val="CommentTok"/>
        </w:rPr>
        <w:t>#hyper.grid &lt;- expand.grid(</w:t>
      </w:r>
      <w:r>
        <w:br/>
      </w:r>
      <w:r>
        <w:rPr>
          <w:rStyle w:val="NormalTok"/>
        </w:rPr>
        <w:t xml:space="preserve"> </w:t>
      </w:r>
      <w:r>
        <w:rPr>
          <w:rStyle w:val="CommentTok"/>
        </w:rPr>
        <w:t># n.edges = seq(100, 2000, 100), # aka n.trees</w:t>
      </w:r>
      <w:r>
        <w:br/>
      </w:r>
      <w:r>
        <w:rPr>
          <w:rStyle w:val="NormalTok"/>
        </w:rPr>
        <w:t xml:space="preserve">  </w:t>
      </w:r>
      <w:r>
        <w:rPr>
          <w:rStyle w:val="CommentTok"/>
        </w:rPr>
        <w:t xml:space="preserve">#mtry       = seq(10, 30, by = 2), # </w:t>
      </w:r>
      <w:r>
        <w:br/>
      </w:r>
      <w:r>
        <w:rPr>
          <w:rStyle w:val="NormalTok"/>
        </w:rPr>
        <w:t xml:space="preserve">  </w:t>
      </w:r>
      <w:r>
        <w:rPr>
          <w:rStyle w:val="CommentTok"/>
        </w:rPr>
        <w:t xml:space="preserve">#node_size  = seq(3, 9, by = 2), </w:t>
      </w:r>
      <w:r>
        <w:br/>
      </w:r>
      <w:r>
        <w:rPr>
          <w:rStyle w:val="NormalTok"/>
        </w:rPr>
        <w:t xml:space="preserve">  </w:t>
      </w:r>
      <w:r>
        <w:rPr>
          <w:rStyle w:val="CommentTok"/>
        </w:rPr>
        <w:t>#sample_size = c(.55, .632, .70), # internal</w:t>
      </w:r>
      <w:r>
        <w:br/>
      </w:r>
      <w:r>
        <w:rPr>
          <w:rStyle w:val="NormalTok"/>
        </w:rPr>
        <w:t xml:space="preserve">  </w:t>
      </w:r>
      <w:r>
        <w:rPr>
          <w:rStyle w:val="CommentTok"/>
        </w:rPr>
        <w:t>#OOB_RMSE   = 0 # internal</w:t>
      </w:r>
      <w:r>
        <w:br/>
      </w:r>
      <w:r>
        <w:rPr>
          <w:rStyle w:val="CommentTok"/>
        </w:rPr>
        <w:t>#)</w:t>
      </w:r>
      <w:r>
        <w:br/>
      </w:r>
      <w:r>
        <w:br/>
      </w:r>
      <w:r>
        <w:rPr>
          <w:rStyle w:val="CommentTok"/>
        </w:rPr>
        <w:t>#for(i in 1:nrow(hyper.grid)){ ## AKA for every combination of parameter settings</w:t>
      </w:r>
      <w:r>
        <w:br/>
      </w:r>
      <w:r>
        <w:rPr>
          <w:rStyle w:val="NormalTok"/>
        </w:rPr>
        <w:t xml:space="preserve">  </w:t>
      </w:r>
      <w:r>
        <w:br/>
      </w:r>
      <w:r>
        <w:rPr>
          <w:rStyle w:val="NormalTok"/>
        </w:rPr>
        <w:t xml:space="preserve">  </w:t>
      </w:r>
      <w:r>
        <w:rPr>
          <w:rStyle w:val="CommentTok"/>
        </w:rPr>
        <w:t># predictors &lt;- boruta.index[order(colSums(asv.train)[colnames(asv.train) %in% boruta.index], decreasing = T)] # cannot use more n.edges than boruta predictors</w:t>
      </w:r>
      <w:r>
        <w:br/>
      </w:r>
      <w:r>
        <w:rPr>
          <w:rStyle w:val="NormalTok"/>
        </w:rPr>
        <w:t xml:space="preserve">  </w:t>
      </w:r>
      <w:r>
        <w:br/>
      </w:r>
      <w:r>
        <w:rPr>
          <w:rStyle w:val="NormalTok"/>
        </w:rPr>
        <w:lastRenderedPageBreak/>
        <w:t xml:space="preserve"> </w:t>
      </w:r>
      <w:r>
        <w:rPr>
          <w:rStyle w:val="CommentTok"/>
        </w:rPr>
        <w:t># try({ ## try clause necessary because some parameter combinations are incompatible</w:t>
      </w:r>
      <w:r>
        <w:br/>
      </w:r>
      <w:r>
        <w:rPr>
          <w:rStyle w:val="NormalTok"/>
        </w:rPr>
        <w:t xml:space="preserve">    </w:t>
      </w:r>
      <w:r>
        <w:br/>
      </w:r>
      <w:r>
        <w:rPr>
          <w:rStyle w:val="NormalTok"/>
        </w:rPr>
        <w:t xml:space="preserve">    </w:t>
      </w:r>
      <w:r>
        <w:rPr>
          <w:rStyle w:val="CommentTok"/>
        </w:rPr>
        <w:t>#model &lt;- ranger(</w:t>
      </w:r>
      <w:r>
        <w:br/>
      </w:r>
      <w:r>
        <w:rPr>
          <w:rStyle w:val="NormalTok"/>
        </w:rPr>
        <w:t xml:space="preserve">      </w:t>
      </w:r>
      <w:r>
        <w:rPr>
          <w:rStyle w:val="CommentTok"/>
        </w:rPr>
        <w:t>#formula = Salinity~.,</w:t>
      </w:r>
      <w:r>
        <w:br/>
      </w:r>
      <w:r>
        <w:rPr>
          <w:rStyle w:val="NormalTok"/>
        </w:rPr>
        <w:t xml:space="preserve">     </w:t>
      </w:r>
      <w:r>
        <w:rPr>
          <w:rStyle w:val="CommentTok"/>
        </w:rPr>
        <w:t xml:space="preserve"># data = train18sSalinity, </w:t>
      </w:r>
      <w:r>
        <w:br/>
      </w:r>
      <w:r>
        <w:rPr>
          <w:rStyle w:val="NormalTok"/>
        </w:rPr>
        <w:t xml:space="preserve">     </w:t>
      </w:r>
      <w:r>
        <w:rPr>
          <w:rStyle w:val="CommentTok"/>
        </w:rPr>
        <w:t># num.trees       = hyper.grid$n.edges[i],</w:t>
      </w:r>
      <w:r>
        <w:br/>
      </w:r>
      <w:r>
        <w:rPr>
          <w:rStyle w:val="NormalTok"/>
        </w:rPr>
        <w:t xml:space="preserve">    </w:t>
      </w:r>
      <w:r>
        <w:rPr>
          <w:rStyle w:val="CommentTok"/>
        </w:rPr>
        <w:t>#  mtry            = hyper.grid$mtry[i],</w:t>
      </w:r>
      <w:r>
        <w:br/>
      </w:r>
      <w:r>
        <w:rPr>
          <w:rStyle w:val="NormalTok"/>
        </w:rPr>
        <w:t xml:space="preserve">   </w:t>
      </w:r>
      <w:r>
        <w:rPr>
          <w:rStyle w:val="CommentTok"/>
        </w:rPr>
        <w:t>#   min.node.size   = hyper.grid$node_size[i],</w:t>
      </w:r>
      <w:r>
        <w:br/>
      </w:r>
      <w:r>
        <w:rPr>
          <w:rStyle w:val="NormalTok"/>
        </w:rPr>
        <w:t xml:space="preserve">  </w:t>
      </w:r>
      <w:r>
        <w:rPr>
          <w:rStyle w:val="CommentTok"/>
        </w:rPr>
        <w:t>#    sample.fraction = hyper.grid$sample_size[i],</w:t>
      </w:r>
      <w:r>
        <w:br/>
      </w:r>
      <w:r>
        <w:rPr>
          <w:rStyle w:val="NormalTok"/>
        </w:rPr>
        <w:t xml:space="preserve"> </w:t>
      </w:r>
      <w:r>
        <w:rPr>
          <w:rStyle w:val="CommentTok"/>
        </w:rPr>
        <w:t>#     seed            = 123,</w:t>
      </w:r>
      <w:r>
        <w:br/>
      </w:r>
      <w:r>
        <w:rPr>
          <w:rStyle w:val="NormalTok"/>
        </w:rPr>
        <w:t xml:space="preserve">  </w:t>
      </w:r>
      <w:r>
        <w:rPr>
          <w:rStyle w:val="CommentTok"/>
        </w:rPr>
        <w:t>#  )</w:t>
      </w:r>
      <w:r>
        <w:br/>
      </w:r>
      <w:r>
        <w:rPr>
          <w:rStyle w:val="NormalTok"/>
        </w:rPr>
        <w:t xml:space="preserve">    </w:t>
      </w:r>
      <w:r>
        <w:br/>
      </w:r>
      <w:r>
        <w:rPr>
          <w:rStyle w:val="NormalTok"/>
        </w:rPr>
        <w:t xml:space="preserve">    </w:t>
      </w:r>
      <w:r>
        <w:rPr>
          <w:rStyle w:val="DocumentationTok"/>
        </w:rPr>
        <w:t>## add OOB error to grid</w:t>
      </w:r>
      <w:r>
        <w:br/>
      </w:r>
      <w:r>
        <w:rPr>
          <w:rStyle w:val="CommentTok"/>
        </w:rPr>
        <w:t>#    hyper.grid$OOB_RMSE[i] &lt;- sqrt(model$prediction.error)</w:t>
      </w:r>
      <w:r>
        <w:br/>
      </w:r>
      <w:r>
        <w:rPr>
          <w:rStyle w:val="NormalTok"/>
        </w:rPr>
        <w:t xml:space="preserve">    </w:t>
      </w:r>
      <w:r>
        <w:br/>
      </w:r>
      <w:r>
        <w:rPr>
          <w:rStyle w:val="NormalTok"/>
        </w:rPr>
        <w:t xml:space="preserve">    </w:t>
      </w:r>
      <w:r>
        <w:rPr>
          <w:rStyle w:val="DocumentationTok"/>
        </w:rPr>
        <w:t xml:space="preserve">## From the internet: </w:t>
      </w:r>
      <w:r>
        <w:br/>
      </w:r>
      <w:r>
        <w:rPr>
          <w:rStyle w:val="NormalTok"/>
        </w:rPr>
        <w:t xml:space="preserve">    </w:t>
      </w:r>
      <w:r>
        <w:rPr>
          <w:rStyle w:val="DocumentationTok"/>
        </w:rPr>
        <w:t xml:space="preserve">## OOB (out-of-bag) score is a performance metric for a machine learning model, </w:t>
      </w:r>
      <w:r>
        <w:br/>
      </w:r>
      <w:r>
        <w:rPr>
          <w:rStyle w:val="NormalTok"/>
        </w:rPr>
        <w:t xml:space="preserve">    </w:t>
      </w:r>
      <w:r>
        <w:rPr>
          <w:rStyle w:val="DocumentationTok"/>
        </w:rPr>
        <w:t xml:space="preserve">## specifically for ensemble models such as random forests. </w:t>
      </w:r>
      <w:r>
        <w:br/>
      </w:r>
      <w:r>
        <w:rPr>
          <w:rStyle w:val="NormalTok"/>
        </w:rPr>
        <w:t xml:space="preserve">    </w:t>
      </w:r>
      <w:r>
        <w:rPr>
          <w:rStyle w:val="DocumentationTok"/>
        </w:rPr>
        <w:t xml:space="preserve">## It is calculated using the samples that are not used in the training of the model, </w:t>
      </w:r>
      <w:r>
        <w:br/>
      </w:r>
      <w:r>
        <w:rPr>
          <w:rStyle w:val="NormalTok"/>
        </w:rPr>
        <w:t xml:space="preserve">    </w:t>
      </w:r>
      <w:r>
        <w:rPr>
          <w:rStyle w:val="DocumentationTok"/>
        </w:rPr>
        <w:t>## which is called out-of-bag samples.</w:t>
      </w:r>
      <w:r>
        <w:br/>
      </w:r>
      <w:r>
        <w:rPr>
          <w:rStyle w:val="NormalTok"/>
        </w:rPr>
        <w:t xml:space="preserve">    </w:t>
      </w:r>
      <w:r>
        <w:rPr>
          <w:rStyle w:val="DocumentationTok"/>
        </w:rPr>
        <w:t xml:space="preserve">## The OOB_score is computed as the number of correctly predicted rows from the out-of-bag sample. </w:t>
      </w:r>
      <w:r>
        <w:br/>
      </w:r>
      <w:r>
        <w:rPr>
          <w:rStyle w:val="NormalTok"/>
        </w:rPr>
        <w:t xml:space="preserve">    </w:t>
      </w:r>
      <w:r>
        <w:rPr>
          <w:rStyle w:val="DocumentationTok"/>
        </w:rPr>
        <w:t>## OOB Error is the number of wrongly classifying the OOB Sample.</w:t>
      </w:r>
      <w:r>
        <w:br/>
      </w:r>
      <w:r>
        <w:rPr>
          <w:rStyle w:val="NormalTok"/>
        </w:rPr>
        <w:t xml:space="preserve">    </w:t>
      </w:r>
      <w:r>
        <w:br/>
      </w:r>
      <w:r>
        <w:rPr>
          <w:rStyle w:val="NormalTok"/>
        </w:rPr>
        <w:t xml:space="preserve">  </w:t>
      </w:r>
      <w:r>
        <w:rPr>
          <w:rStyle w:val="CommentTok"/>
        </w:rPr>
        <w:t>#}, silent = F)</w:t>
      </w:r>
      <w:r>
        <w:br/>
      </w:r>
      <w:r>
        <w:rPr>
          <w:rStyle w:val="NormalTok"/>
        </w:rPr>
        <w:t xml:space="preserve">  </w:t>
      </w:r>
      <w:r>
        <w:br/>
      </w:r>
      <w:r>
        <w:rPr>
          <w:rStyle w:val="NormalTok"/>
        </w:rPr>
        <w:t xml:space="preserve">  </w:t>
      </w:r>
      <w:r>
        <w:rPr>
          <w:rStyle w:val="CommentTok"/>
        </w:rPr>
        <w:t>#print(paste(i, 'out of', nrow(hyper.grid), hyper.grid$OOB_RMSE[i]))</w:t>
      </w:r>
      <w:r>
        <w:br/>
      </w:r>
      <w:r>
        <w:rPr>
          <w:rStyle w:val="NormalTok"/>
        </w:rPr>
        <w:t xml:space="preserve">  </w:t>
      </w:r>
      <w:r>
        <w:br/>
      </w:r>
      <w:r>
        <w:rPr>
          <w:rStyle w:val="CommentTok"/>
        </w:rPr>
        <w:t>#}</w:t>
      </w:r>
      <w:r>
        <w:br/>
      </w:r>
      <w:r>
        <w:br/>
      </w:r>
      <w:r>
        <w:rPr>
          <w:rStyle w:val="CommentTok"/>
        </w:rPr>
        <w:t>#hyper.grid$OOB_RMSE[hyper.grid$OOB_RMSE == 0] &lt;- NA</w:t>
      </w:r>
      <w:r>
        <w:br/>
      </w:r>
      <w:r>
        <w:rPr>
          <w:rStyle w:val="CommentTok"/>
        </w:rPr>
        <w:t>#hyper.grid &lt;- na.omit(hyper.grid)</w:t>
      </w:r>
      <w:r>
        <w:br/>
      </w:r>
      <w:r>
        <w:br/>
      </w:r>
      <w:r>
        <w:rPr>
          <w:rStyle w:val="CommentTok"/>
        </w:rPr>
        <w:t>#hist(hyper.grid$OOB_RMSE, breaks = 100)</w:t>
      </w:r>
      <w:r>
        <w:br/>
      </w:r>
      <w:r>
        <w:br/>
      </w:r>
      <w:r>
        <w:rPr>
          <w:rStyle w:val="DocumentationTok"/>
        </w:rPr>
        <w:t>## define selected optimal parameters for the model</w:t>
      </w:r>
      <w:r>
        <w:br/>
      </w:r>
      <w:r>
        <w:rPr>
          <w:rStyle w:val="CommentTok"/>
        </w:rPr>
        <w:t>#selected.params &lt;- hyper.grid[which.min(hyper.grid$OOB_RMSE),]</w:t>
      </w:r>
    </w:p>
    <w:sectPr w:rsidR="00F35CE3">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428E0FD9" w14:textId="77777777" w:rsidR="007C223A" w:rsidRDefault="007C223A">
      <w:pPr>
        <w:spacing w:after="0"/>
      </w:pPr>
      <w:r>
        <w:separator/>
      </w:r>
    </w:p>
  </w:endnote>
  <w:endnote w:type="continuationSeparator" w:id="0">
    <w:p w14:paraId="087D98D1" w14:textId="77777777" w:rsidR="007C223A" w:rsidRDefault="007C223A">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onsolas">
    <w:panose1 w:val="020B0609020204030204"/>
    <w:charset w:val="00"/>
    <w:family w:val="modern"/>
    <w:pitch w:val="fixed"/>
    <w:sig w:usb0="E10006FF" w:usb1="4000FCFF" w:usb2="00000009"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CAD3359" w14:textId="77777777" w:rsidR="007C223A" w:rsidRDefault="007C223A">
      <w:r>
        <w:separator/>
      </w:r>
    </w:p>
  </w:footnote>
  <w:footnote w:type="continuationSeparator" w:id="0">
    <w:p w14:paraId="757D8E9D" w14:textId="77777777" w:rsidR="007C223A" w:rsidRDefault="007C223A">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00A990"/>
    <w:multiLevelType w:val="multilevel"/>
    <w:tmpl w:val="737CDD7C"/>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 w16cid:durableId="1895775892">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2"/>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oNotTrackMoves/>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2"/>
    <w:compatSetting w:name="useWord2013TrackBottomHyphenation" w:uri="http://schemas.microsoft.com/office/word" w:val="1"/>
  </w:compat>
  <w:rsids>
    <w:rsidRoot w:val="00F35CE3"/>
    <w:rsid w:val="0070747D"/>
    <w:rsid w:val="007C223A"/>
    <w:rsid w:val="00F35CE3"/>
  </w:rsids>
  <m:mathPr>
    <m:mathFont m:val="Cambria Math"/>
    <m:brkBin m:val="before"/>
    <m:brkBinSub m:val="--"/>
    <m:smallFrac m:val="0"/>
    <m:dispDef/>
    <m:lMargin m:val="0"/>
    <m:rMargin m:val="0"/>
    <m:defJc m:val="centerGroup"/>
    <m:wrapRight/>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14:docId w14:val="38B3C52D"/>
  <w15:docId w15:val="{AAAF322B-146A-8548-86E1-7E9A0A749DF1}"/>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Normal Table"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Table Theme" w:semiHidden="1" w:unhideWhenUsed="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tblStylePr w:type="firstRow">
      <w:tblPr>
        <w:jc w:val="left"/>
      </w:tblPr>
      <w:trPr>
        <w:jc w:val="left"/>
      </w:trPr>
      <w:tcPr>
        <w:tcBorders>
          <w:bottom w:val="single" w:sz="0" w:space="0" w:color="auto"/>
        </w:tcBorders>
        <w:vAlign w:val="bottom"/>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8F5902"/>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b/>
      <w:color w:val="CE5C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b/>
      <w:color w:val="204A87"/>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204A87"/>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fontTable" Target="fontTable.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6</TotalTime>
  <Pages>27</Pages>
  <Words>10741</Words>
  <Characters>61227</Characters>
  <Application>Microsoft Office Word</Application>
  <DocSecurity>0</DocSecurity>
  <Lines>510</Lines>
  <Paragraphs>143</Paragraphs>
  <ScaleCrop>false</ScaleCrop>
  <Company/>
  <LinksUpToDate>false</LinksUpToDate>
  <CharactersWithSpaces>7182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BLE_Microbio_18s</dc:title>
  <dc:creator>Zach Brown</dc:creator>
  <cp:keywords/>
  <cp:lastModifiedBy>Zach Brown</cp:lastModifiedBy>
  <cp:revision>2</cp:revision>
  <dcterms:created xsi:type="dcterms:W3CDTF">2024-03-15T23:08:00Z</dcterms:created>
  <dcterms:modified xsi:type="dcterms:W3CDTF">2024-03-15T23:08: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22</vt:lpwstr>
  </property>
  <property fmtid="{D5CDD505-2E9C-101B-9397-08002B2CF9AE}" pid="3" name="output">
    <vt:lpwstr/>
  </property>
</Properties>
</file>